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ADFC70" w14:textId="353C1176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b/>
          <w:color w:val="000000"/>
        </w:rPr>
        <w:t>Name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color w:val="000000"/>
        </w:rPr>
        <w:t>Journal: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color w:val="000000"/>
        </w:rPr>
        <w:t>World</w:t>
      </w:r>
      <w:r w:rsidR="003C53D6" w:rsidRPr="00E20D80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color w:val="000000"/>
        </w:rPr>
        <w:t>Journal</w:t>
      </w:r>
      <w:r w:rsidR="003C53D6" w:rsidRPr="00E20D80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color w:val="000000"/>
        </w:rPr>
        <w:t>Hepatology</w:t>
      </w:r>
    </w:p>
    <w:p w14:paraId="40BA2011" w14:textId="79CEFDE2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b/>
          <w:color w:val="000000"/>
        </w:rPr>
        <w:t>Manuscript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color w:val="000000"/>
        </w:rPr>
        <w:t>NO: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72347</w:t>
      </w:r>
    </w:p>
    <w:p w14:paraId="3F6CFBAD" w14:textId="74038F10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b/>
          <w:color w:val="000000"/>
        </w:rPr>
        <w:t>Manuscript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color w:val="000000"/>
        </w:rPr>
        <w:t>Type: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VIEW</w:t>
      </w:r>
    </w:p>
    <w:p w14:paraId="52FFEAF9" w14:textId="77777777" w:rsidR="00A77B3E" w:rsidRPr="00E20D80" w:rsidRDefault="00A77B3E" w:rsidP="00E20D80">
      <w:pPr>
        <w:spacing w:line="360" w:lineRule="auto"/>
        <w:jc w:val="both"/>
        <w:rPr>
          <w:rFonts w:ascii="Book Antiqua" w:hAnsi="Book Antiqua"/>
        </w:rPr>
      </w:pPr>
    </w:p>
    <w:p w14:paraId="3EE6251A" w14:textId="0B091D5F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b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color w:val="000000"/>
        </w:rPr>
        <w:t>immunocompromised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color w:val="000000"/>
        </w:rPr>
        <w:t>individuals</w:t>
      </w:r>
    </w:p>
    <w:p w14:paraId="1E2A3DB3" w14:textId="77777777" w:rsidR="00A77B3E" w:rsidRPr="00E20D80" w:rsidRDefault="00A77B3E" w:rsidP="00E20D80">
      <w:pPr>
        <w:spacing w:line="360" w:lineRule="auto"/>
        <w:jc w:val="both"/>
        <w:rPr>
          <w:rFonts w:ascii="Book Antiqua" w:hAnsi="Book Antiqua"/>
        </w:rPr>
      </w:pPr>
    </w:p>
    <w:p w14:paraId="558DBB0B" w14:textId="6EB540A1" w:rsidR="00A77B3E" w:rsidRPr="00E20D80" w:rsidRDefault="00130A11" w:rsidP="00E20D80">
      <w:pPr>
        <w:spacing w:line="360" w:lineRule="auto"/>
        <w:jc w:val="both"/>
        <w:rPr>
          <w:rFonts w:ascii="Book Antiqua" w:hAnsi="Book Antiqua"/>
        </w:rPr>
      </w:pPr>
      <w:proofErr w:type="spellStart"/>
      <w:r w:rsidRPr="00E20D80">
        <w:rPr>
          <w:rFonts w:ascii="Book Antiqua" w:eastAsia="Book Antiqua" w:hAnsi="Book Antiqua" w:cs="Book Antiqua"/>
          <w:color w:val="000000"/>
        </w:rPr>
        <w:t>Damiris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hAnsi="Book Antiqua" w:cs="Book Antiqua"/>
          <w:color w:val="000000"/>
          <w:lang w:eastAsia="zh-CN"/>
        </w:rPr>
        <w:t>K</w:t>
      </w:r>
      <w:r w:rsidR="003C53D6" w:rsidRPr="00E20D80">
        <w:rPr>
          <w:rFonts w:ascii="Book Antiqua" w:hAnsi="Book Antiqua" w:cs="Book Antiqua"/>
          <w:color w:val="000000"/>
          <w:lang w:eastAsia="zh-CN"/>
        </w:rPr>
        <w:t xml:space="preserve"> </w:t>
      </w:r>
      <w:r w:rsidRPr="00E20D80">
        <w:rPr>
          <w:rFonts w:ascii="Book Antiqua" w:hAnsi="Book Antiqua" w:cs="Book Antiqua"/>
          <w:i/>
          <w:color w:val="000000"/>
          <w:lang w:eastAsia="zh-CN"/>
        </w:rPr>
        <w:t>et</w:t>
      </w:r>
      <w:r w:rsidR="003C53D6" w:rsidRPr="00E20D80">
        <w:rPr>
          <w:rFonts w:ascii="Book Antiqua" w:hAnsi="Book Antiqua" w:cs="Book Antiqua"/>
          <w:i/>
          <w:color w:val="000000"/>
          <w:lang w:eastAsia="zh-CN"/>
        </w:rPr>
        <w:t xml:space="preserve"> </w:t>
      </w:r>
      <w:r w:rsidRPr="00E20D80">
        <w:rPr>
          <w:rFonts w:ascii="Book Antiqua" w:hAnsi="Book Antiqua" w:cs="Book Antiqua"/>
          <w:i/>
          <w:color w:val="000000"/>
          <w:lang w:eastAsia="zh-CN"/>
        </w:rPr>
        <w:t>al</w:t>
      </w:r>
      <w:r w:rsidRPr="00E20D80">
        <w:rPr>
          <w:rFonts w:ascii="Book Antiqua" w:hAnsi="Book Antiqua" w:cs="Book Antiqua"/>
          <w:color w:val="000000"/>
          <w:lang w:eastAsia="zh-CN"/>
        </w:rPr>
        <w:t>.</w:t>
      </w:r>
      <w:r w:rsidR="003C53D6" w:rsidRPr="00E20D80">
        <w:rPr>
          <w:rFonts w:ascii="Book Antiqua" w:hAnsi="Book Antiqua" w:cs="Book Antiqua"/>
          <w:color w:val="000000"/>
          <w:lang w:eastAsia="zh-CN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compromi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dividu</w:t>
      </w:r>
      <w:r w:rsidR="00EC4536" w:rsidRPr="00E20D80">
        <w:rPr>
          <w:rFonts w:ascii="Book Antiqua" w:eastAsia="Book Antiqua" w:hAnsi="Book Antiqua" w:cs="Book Antiqua"/>
          <w:color w:val="000000"/>
        </w:rPr>
        <w:t>als</w:t>
      </w:r>
    </w:p>
    <w:p w14:paraId="394D659F" w14:textId="77777777" w:rsidR="00A77B3E" w:rsidRPr="00E20D80" w:rsidRDefault="00A77B3E" w:rsidP="00E20D80">
      <w:pPr>
        <w:spacing w:line="360" w:lineRule="auto"/>
        <w:jc w:val="both"/>
        <w:rPr>
          <w:rFonts w:ascii="Book Antiqua" w:hAnsi="Book Antiqua"/>
        </w:rPr>
      </w:pPr>
    </w:p>
    <w:p w14:paraId="69404952" w14:textId="4AB6DF4D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Konstantino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Damiris</w:t>
      </w:r>
      <w:proofErr w:type="spellEnd"/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hama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Aghaie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Meybodi</w:t>
      </w:r>
      <w:proofErr w:type="spellEnd"/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umtaz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Niazi</w:t>
      </w:r>
      <w:proofErr w:type="spellEnd"/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ikolao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Pyrsopoulos</w:t>
      </w:r>
      <w:proofErr w:type="spellEnd"/>
    </w:p>
    <w:p w14:paraId="6249B058" w14:textId="77777777" w:rsidR="00A77B3E" w:rsidRPr="00E20D80" w:rsidRDefault="00A77B3E" w:rsidP="00E20D80">
      <w:pPr>
        <w:spacing w:line="360" w:lineRule="auto"/>
        <w:jc w:val="both"/>
        <w:rPr>
          <w:rFonts w:ascii="Book Antiqua" w:hAnsi="Book Antiqua"/>
        </w:rPr>
      </w:pPr>
    </w:p>
    <w:p w14:paraId="3FFF0CD7" w14:textId="3EE21134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b/>
          <w:bCs/>
          <w:color w:val="000000"/>
        </w:rPr>
        <w:t>Konstantinos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b/>
          <w:bCs/>
          <w:color w:val="000000"/>
        </w:rPr>
        <w:t>Damiris</w:t>
      </w:r>
      <w:proofErr w:type="spellEnd"/>
      <w:r w:rsidRPr="00E20D80">
        <w:rPr>
          <w:rFonts w:ascii="Book Antiqua" w:eastAsia="Book Antiqua" w:hAnsi="Book Antiqua" w:cs="Book Antiqua"/>
          <w:b/>
          <w:bCs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Mohamad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b/>
          <w:bCs/>
          <w:color w:val="000000"/>
        </w:rPr>
        <w:t>Aghaie</w:t>
      </w:r>
      <w:proofErr w:type="spellEnd"/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b/>
          <w:bCs/>
          <w:color w:val="000000"/>
        </w:rPr>
        <w:t>Meybodi</w:t>
      </w:r>
      <w:proofErr w:type="spellEnd"/>
      <w:r w:rsidRPr="00E20D80">
        <w:rPr>
          <w:rFonts w:ascii="Book Antiqua" w:eastAsia="Book Antiqua" w:hAnsi="Book Antiqua" w:cs="Book Antiqua"/>
          <w:b/>
          <w:bCs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partm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edicin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utger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-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w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erse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ed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choo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wark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130A11" w:rsidRPr="00E20D80">
        <w:rPr>
          <w:rFonts w:ascii="Book Antiqua" w:hAnsi="Book Antiqua" w:cs="Book Antiqua"/>
          <w:color w:val="000000"/>
          <w:lang w:eastAsia="zh-CN"/>
        </w:rPr>
        <w:t>NJ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07103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i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ates</w:t>
      </w:r>
    </w:p>
    <w:p w14:paraId="369C6B06" w14:textId="77777777" w:rsidR="00A77B3E" w:rsidRPr="00E20D80" w:rsidRDefault="00A77B3E" w:rsidP="00E20D80">
      <w:pPr>
        <w:spacing w:line="360" w:lineRule="auto"/>
        <w:jc w:val="both"/>
        <w:rPr>
          <w:rFonts w:ascii="Book Antiqua" w:hAnsi="Book Antiqua"/>
        </w:rPr>
      </w:pPr>
    </w:p>
    <w:p w14:paraId="29C293A2" w14:textId="359509AE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b/>
          <w:bCs/>
          <w:color w:val="000000"/>
        </w:rPr>
        <w:t>Mumtaz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b/>
          <w:bCs/>
          <w:color w:val="000000"/>
        </w:rPr>
        <w:t>Niazi</w:t>
      </w:r>
      <w:proofErr w:type="spellEnd"/>
      <w:r w:rsidRPr="00E20D80">
        <w:rPr>
          <w:rFonts w:ascii="Book Antiqua" w:eastAsia="Book Antiqua" w:hAnsi="Book Antiqua" w:cs="Book Antiqua"/>
          <w:b/>
          <w:bCs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Nikolaos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b/>
          <w:bCs/>
          <w:color w:val="000000"/>
        </w:rPr>
        <w:t>Pyrsopoulos</w:t>
      </w:r>
      <w:proofErr w:type="spellEnd"/>
      <w:r w:rsidRPr="00E20D80">
        <w:rPr>
          <w:rFonts w:ascii="Book Antiqua" w:eastAsia="Book Antiqua" w:hAnsi="Book Antiqua" w:cs="Book Antiqua"/>
          <w:b/>
          <w:bCs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30A11" w:rsidRPr="00E20D80">
        <w:rPr>
          <w:rFonts w:ascii="Book Antiqua" w:eastAsia="Book Antiqua" w:hAnsi="Book Antiqua" w:cs="Book Antiqua"/>
          <w:color w:val="000000"/>
        </w:rPr>
        <w:t>Departm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130A11"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edicin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-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astroenterolog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ology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utger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-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w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erse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ed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choo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wark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</w:t>
      </w:r>
      <w:r w:rsidR="00130A11" w:rsidRPr="00E20D80">
        <w:rPr>
          <w:rFonts w:ascii="Book Antiqua" w:hAnsi="Book Antiqua" w:cs="Book Antiqua"/>
          <w:color w:val="000000"/>
          <w:lang w:eastAsia="zh-CN"/>
        </w:rPr>
        <w:t>J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07103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i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ates</w:t>
      </w:r>
    </w:p>
    <w:p w14:paraId="28A66826" w14:textId="77777777" w:rsidR="00A77B3E" w:rsidRPr="00E20D80" w:rsidRDefault="00A77B3E" w:rsidP="00E20D80">
      <w:pPr>
        <w:spacing w:line="360" w:lineRule="auto"/>
        <w:jc w:val="both"/>
        <w:rPr>
          <w:rFonts w:ascii="Book Antiqua" w:hAnsi="Book Antiqua"/>
        </w:rPr>
      </w:pPr>
    </w:p>
    <w:p w14:paraId="12F6396C" w14:textId="5B52A075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Damiris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Aghaie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Meybodi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Niazi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Pyrsopoulos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qual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tribu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p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cep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sig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udy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teratu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view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alysi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raft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rit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vision/editing</w:t>
      </w:r>
      <w:r w:rsidR="00130A11" w:rsidRPr="00E20D80">
        <w:rPr>
          <w:rFonts w:ascii="Book Antiqua" w:hAnsi="Book Antiqua" w:cs="Book Antiqua"/>
          <w:color w:val="000000"/>
          <w:lang w:eastAsia="zh-CN"/>
        </w:rPr>
        <w:t>;</w:t>
      </w:r>
      <w:r w:rsidR="003C53D6" w:rsidRPr="00E20D80">
        <w:rPr>
          <w:rFonts w:ascii="Book Antiqua" w:hAnsi="Book Antiqua" w:cs="Book Antiqua"/>
          <w:color w:val="000000"/>
          <w:lang w:eastAsia="zh-CN"/>
        </w:rPr>
        <w:t xml:space="preserve"> </w:t>
      </w:r>
      <w:r w:rsidR="00130A11" w:rsidRPr="00E20D80">
        <w:rPr>
          <w:rFonts w:ascii="Book Antiqua" w:hAnsi="Book Antiqua" w:cs="Book Antiqua"/>
          <w:color w:val="000000"/>
          <w:lang w:eastAsia="zh-CN"/>
        </w:rPr>
        <w:t>a</w:t>
      </w:r>
      <w:r w:rsidRPr="00E20D80">
        <w:rPr>
          <w:rFonts w:ascii="Book Antiqua" w:eastAsia="Book Antiqua" w:hAnsi="Book Antiqua" w:cs="Book Antiqua"/>
          <w:color w:val="000000"/>
        </w:rPr>
        <w:t>l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uthor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a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ppro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in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nuscript.</w:t>
      </w:r>
    </w:p>
    <w:p w14:paraId="0B059FE1" w14:textId="77777777" w:rsidR="00A77B3E" w:rsidRPr="00E20D80" w:rsidRDefault="00A77B3E" w:rsidP="00E20D80">
      <w:pPr>
        <w:spacing w:line="360" w:lineRule="auto"/>
        <w:jc w:val="both"/>
        <w:rPr>
          <w:rFonts w:ascii="Book Antiqua" w:hAnsi="Book Antiqua"/>
        </w:rPr>
      </w:pPr>
    </w:p>
    <w:p w14:paraId="71D344B1" w14:textId="21DB828D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Konstantinos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b/>
          <w:bCs/>
          <w:color w:val="000000"/>
        </w:rPr>
        <w:t>Damiris</w:t>
      </w:r>
      <w:proofErr w:type="spellEnd"/>
      <w:r w:rsidRPr="00E20D80">
        <w:rPr>
          <w:rFonts w:ascii="Book Antiqua" w:eastAsia="Book Antiqua" w:hAnsi="Book Antiqua" w:cs="Book Antiqua"/>
          <w:b/>
          <w:bCs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DO,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MS,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Doctor,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partm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edicin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utger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-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w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erse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ed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choo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5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rg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reet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wark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</w:t>
      </w:r>
      <w:r w:rsidR="00130A11" w:rsidRPr="00E20D80">
        <w:rPr>
          <w:rFonts w:ascii="Book Antiqua" w:hAnsi="Book Antiqua" w:cs="Book Antiqua"/>
          <w:color w:val="000000"/>
          <w:lang w:eastAsia="zh-CN"/>
        </w:rPr>
        <w:t>J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07103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i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ate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d705@njms.rutgers.edu</w:t>
      </w:r>
    </w:p>
    <w:p w14:paraId="50FF1EDB" w14:textId="77777777" w:rsidR="00A77B3E" w:rsidRPr="00E20D80" w:rsidRDefault="00A77B3E" w:rsidP="00E20D80">
      <w:pPr>
        <w:spacing w:line="360" w:lineRule="auto"/>
        <w:jc w:val="both"/>
        <w:rPr>
          <w:rFonts w:ascii="Book Antiqua" w:hAnsi="Book Antiqua"/>
        </w:rPr>
      </w:pPr>
    </w:p>
    <w:p w14:paraId="664F8867" w14:textId="5EE56E16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ctob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2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21</w:t>
      </w:r>
    </w:p>
    <w:p w14:paraId="1430D740" w14:textId="38D34136" w:rsidR="00A77B3E" w:rsidRPr="00E20D80" w:rsidRDefault="00EC4536" w:rsidP="00E20D80">
      <w:pPr>
        <w:spacing w:line="360" w:lineRule="auto"/>
        <w:jc w:val="both"/>
        <w:rPr>
          <w:rFonts w:ascii="Book Antiqua" w:hAnsi="Book Antiqua"/>
          <w:lang w:eastAsia="zh-CN"/>
        </w:rPr>
      </w:pPr>
      <w:r w:rsidRPr="00E20D80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3C53D6" w:rsidRPr="00E20D80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CC1632" w:rsidRPr="00E20D80">
        <w:rPr>
          <w:rFonts w:ascii="Book Antiqua" w:hAnsi="Book Antiqua" w:cs="Book Antiqua"/>
          <w:bCs/>
          <w:color w:val="000000"/>
          <w:lang w:eastAsia="zh-CN"/>
        </w:rPr>
        <w:t>December</w:t>
      </w:r>
      <w:r w:rsidR="003C53D6" w:rsidRPr="00E20D80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="00CC1632" w:rsidRPr="00E20D80">
        <w:rPr>
          <w:rFonts w:ascii="Book Antiqua" w:hAnsi="Book Antiqua" w:cs="Book Antiqua"/>
          <w:bCs/>
          <w:color w:val="000000"/>
          <w:lang w:eastAsia="zh-CN"/>
        </w:rPr>
        <w:t>15,</w:t>
      </w:r>
      <w:r w:rsidR="003C53D6" w:rsidRPr="00E20D80">
        <w:rPr>
          <w:rFonts w:ascii="Book Antiqua" w:hAnsi="Book Antiqua" w:cs="Book Antiqua"/>
          <w:bCs/>
          <w:color w:val="000000"/>
          <w:lang w:eastAsia="zh-CN"/>
        </w:rPr>
        <w:t xml:space="preserve"> </w:t>
      </w:r>
      <w:r w:rsidR="00CC1632" w:rsidRPr="00E20D80">
        <w:rPr>
          <w:rFonts w:ascii="Book Antiqua" w:hAnsi="Book Antiqua" w:cs="Book Antiqua"/>
          <w:bCs/>
          <w:color w:val="000000"/>
          <w:lang w:eastAsia="zh-CN"/>
        </w:rPr>
        <w:t>2021</w:t>
      </w:r>
    </w:p>
    <w:p w14:paraId="30BE6115" w14:textId="3BA0D2D7" w:rsidR="00A77B3E" w:rsidRPr="00E20D80" w:rsidRDefault="00EC4536" w:rsidP="00E20D80">
      <w:pPr>
        <w:spacing w:line="360" w:lineRule="auto"/>
        <w:jc w:val="both"/>
        <w:rPr>
          <w:rFonts w:ascii="Book Antiqua" w:hAnsi="Book Antiqua"/>
          <w:lang w:eastAsia="zh-CN"/>
        </w:rPr>
      </w:pPr>
      <w:r w:rsidRPr="00E20D80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433B9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ins w:id="0" w:author="Liansheng Ma" w:date="2022-02-12T05:29:00Z">
        <w:r w:rsidR="0081383F" w:rsidRPr="0081383F">
          <w:rPr>
            <w:rFonts w:ascii="Book Antiqua" w:eastAsia="Book Antiqua" w:hAnsi="Book Antiqua" w:cs="Book Antiqua"/>
            <w:b/>
            <w:bCs/>
            <w:color w:val="000000"/>
          </w:rPr>
          <w:t>February 12, 2022</w:t>
        </w:r>
      </w:ins>
    </w:p>
    <w:p w14:paraId="6C2FF112" w14:textId="32A47016" w:rsidR="003C53D6" w:rsidRPr="00E20D80" w:rsidRDefault="00EC4536" w:rsidP="00E20D80">
      <w:pPr>
        <w:spacing w:line="360" w:lineRule="auto"/>
        <w:jc w:val="both"/>
        <w:rPr>
          <w:rFonts w:ascii="Book Antiqua" w:hAnsi="Book Antiqua"/>
          <w:lang w:eastAsia="zh-CN"/>
        </w:rPr>
      </w:pPr>
      <w:r w:rsidRPr="00E20D80">
        <w:rPr>
          <w:rFonts w:ascii="Book Antiqua" w:eastAsia="Book Antiqua" w:hAnsi="Book Antiqua" w:cs="Book Antiqua"/>
          <w:b/>
          <w:bCs/>
          <w:color w:val="000000"/>
        </w:rPr>
        <w:lastRenderedPageBreak/>
        <w:t>Published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433B97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</w:p>
    <w:p w14:paraId="129F2A43" w14:textId="77777777" w:rsidR="00A77B3E" w:rsidRPr="00E20D80" w:rsidRDefault="00A77B3E" w:rsidP="00E20D80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06403F5F" w14:textId="77777777" w:rsidR="003C53D6" w:rsidRPr="00E20D80" w:rsidRDefault="003C53D6" w:rsidP="00E20D80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69CBCE57" w14:textId="77777777" w:rsidR="003C53D6" w:rsidRPr="00E20D80" w:rsidRDefault="003C53D6" w:rsidP="00E20D80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0857594D" w14:textId="77777777" w:rsidR="003C53D6" w:rsidRPr="00E20D80" w:rsidRDefault="003C53D6" w:rsidP="00E20D80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</w:p>
    <w:p w14:paraId="4D311BA9" w14:textId="1AB69F48" w:rsidR="00A77B3E" w:rsidRPr="00E20D80" w:rsidRDefault="00634B61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b/>
          <w:color w:val="000000"/>
        </w:rPr>
        <w:t>A</w:t>
      </w:r>
      <w:r w:rsidR="00B6569B" w:rsidRPr="00E20D80">
        <w:rPr>
          <w:rFonts w:ascii="Book Antiqua" w:eastAsia="Book Antiqua" w:hAnsi="Book Antiqua" w:cs="Book Antiqua"/>
          <w:b/>
          <w:color w:val="000000"/>
        </w:rPr>
        <w:t>bstract</w:t>
      </w:r>
    </w:p>
    <w:p w14:paraId="6FFF08D2" w14:textId="2879C90E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HEV)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iginal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dentifi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u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cter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velop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untri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row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u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zoonot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velop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untri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uc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i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ate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i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igh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dentifi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enotyp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at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enotyp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HEV1)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2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3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s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mm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uman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1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2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s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mm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velop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untri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clud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atin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meric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fric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i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mmon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mit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roug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tamin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at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uppli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ead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gion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utbreak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tras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ircula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ree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n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mmali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imal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ea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ccasion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miss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uma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roug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e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tamin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sump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dercook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eat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cide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evale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i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at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determin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iv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bse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D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pprov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rolog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say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ack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mmercial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vailab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esting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jorit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se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lf-limit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quir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n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ymptomat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eatment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oweve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o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compromi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dividual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clud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o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dergon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oli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g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e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el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plantation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ubse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f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reaten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sul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ea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lamm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ibros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ubsequ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irrhos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ath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-transplant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sul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ost-transpl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re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cern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dditio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n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por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cid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xtrahepat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nifestation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ic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xac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echanism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ma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lucidated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rnerston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eatm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compromi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oli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g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pl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ip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du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suppress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rapie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i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ttempt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inimiz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isk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g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jection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ubsequ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eatm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pti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clud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ibaviri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egyl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terfer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ph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o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monstr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ibavir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sistance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urth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vestig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sess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afet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fficac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ti-vir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rap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perat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iv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lastRenderedPageBreak/>
        <w:t>ris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lob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al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urden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iv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cer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accin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pprov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in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th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vestigati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derwa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roughou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orld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view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trodu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pidemiology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iagnosi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lin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nifestation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eatm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mphas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compromi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dividual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i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ates.</w:t>
      </w:r>
    </w:p>
    <w:p w14:paraId="260245BE" w14:textId="77777777" w:rsidR="00A77B3E" w:rsidRPr="00E20D80" w:rsidRDefault="00A77B3E" w:rsidP="00E20D80">
      <w:pPr>
        <w:spacing w:line="360" w:lineRule="auto"/>
        <w:jc w:val="both"/>
        <w:rPr>
          <w:rFonts w:ascii="Book Antiqua" w:hAnsi="Book Antiqua"/>
        </w:rPr>
      </w:pPr>
    </w:p>
    <w:p w14:paraId="403A61C4" w14:textId="6FF97105" w:rsidR="00A77B3E" w:rsidRPr="00E20D80" w:rsidRDefault="00EC4536" w:rsidP="00E20D80">
      <w:pPr>
        <w:spacing w:line="360" w:lineRule="auto"/>
        <w:jc w:val="both"/>
        <w:rPr>
          <w:rFonts w:ascii="Book Antiqua" w:hAnsi="Book Antiqua"/>
          <w:lang w:eastAsia="zh-CN"/>
        </w:rPr>
      </w:pPr>
      <w:r w:rsidRPr="00E20D80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B6569B" w:rsidRPr="00E20D80">
        <w:rPr>
          <w:rFonts w:ascii="Book Antiqua" w:hAnsi="Book Antiqua" w:cs="Book Antiqua"/>
          <w:color w:val="000000"/>
          <w:lang w:eastAsia="zh-CN"/>
        </w:rPr>
        <w:t>v</w:t>
      </w:r>
      <w:r w:rsidRPr="00E20D80">
        <w:rPr>
          <w:rFonts w:ascii="Book Antiqua" w:eastAsia="Book Antiqua" w:hAnsi="Book Antiqua" w:cs="Book Antiqua"/>
          <w:color w:val="000000"/>
        </w:rPr>
        <w:t>irus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compromised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plant</w:t>
      </w:r>
    </w:p>
    <w:p w14:paraId="1AC56A95" w14:textId="77777777" w:rsidR="00A77B3E" w:rsidRPr="00E20D80" w:rsidRDefault="00A77B3E" w:rsidP="00E20D80">
      <w:pPr>
        <w:spacing w:line="360" w:lineRule="auto"/>
        <w:jc w:val="both"/>
        <w:rPr>
          <w:rFonts w:ascii="Book Antiqua" w:hAnsi="Book Antiqua"/>
        </w:rPr>
      </w:pPr>
    </w:p>
    <w:p w14:paraId="22968975" w14:textId="6B51E033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proofErr w:type="spellStart"/>
      <w:r w:rsidRPr="00E20D80">
        <w:rPr>
          <w:rFonts w:ascii="Book Antiqua" w:eastAsia="Book Antiqua" w:hAnsi="Book Antiqua" w:cs="Book Antiqua"/>
          <w:color w:val="000000"/>
        </w:rPr>
        <w:t>Damiris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Aghaie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Meybodi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Niazi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Pyrsopoulos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CB5DBE" w:rsidRPr="00E20D80">
        <w:rPr>
          <w:rFonts w:ascii="Book Antiqua" w:hAnsi="Book Antiqua" w:cs="Book Antiqua"/>
          <w:color w:val="000000"/>
          <w:lang w:eastAsia="zh-CN"/>
        </w:rPr>
        <w:t>i</w:t>
      </w:r>
      <w:r w:rsidRPr="00E20D80">
        <w:rPr>
          <w:rFonts w:ascii="Book Antiqua" w:eastAsia="Book Antiqua" w:hAnsi="Book Antiqua" w:cs="Book Antiqua"/>
          <w:color w:val="000000"/>
        </w:rPr>
        <w:t>mmunocompromi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CB5DBE" w:rsidRPr="00E20D80">
        <w:rPr>
          <w:rFonts w:ascii="Book Antiqua" w:hAnsi="Book Antiqua" w:cs="Book Antiqua"/>
          <w:color w:val="000000"/>
          <w:lang w:eastAsia="zh-CN"/>
        </w:rPr>
        <w:t>i</w:t>
      </w:r>
      <w:r w:rsidRPr="00E20D80">
        <w:rPr>
          <w:rFonts w:ascii="Book Antiqua" w:eastAsia="Book Antiqua" w:hAnsi="Book Antiqua" w:cs="Book Antiqua"/>
          <w:color w:val="000000"/>
        </w:rPr>
        <w:t>ndividual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J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2</w:t>
      </w:r>
      <w:r w:rsidR="00CB5DBE" w:rsidRPr="00E20D80">
        <w:rPr>
          <w:rFonts w:ascii="Book Antiqua" w:hAnsi="Book Antiqua" w:cs="Book Antiqua"/>
          <w:color w:val="000000"/>
          <w:lang w:eastAsia="zh-CN"/>
        </w:rPr>
        <w:t>2</w:t>
      </w:r>
      <w:r w:rsidRPr="00E20D80">
        <w:rPr>
          <w:rFonts w:ascii="Book Antiqua" w:eastAsia="Book Antiqua" w:hAnsi="Book Antiqua" w:cs="Book Antiqua"/>
          <w:color w:val="000000"/>
        </w:rPr>
        <w:t>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ess</w:t>
      </w:r>
    </w:p>
    <w:p w14:paraId="0424113E" w14:textId="77777777" w:rsidR="00A77B3E" w:rsidRPr="00E20D80" w:rsidRDefault="00A77B3E" w:rsidP="00E20D80">
      <w:pPr>
        <w:spacing w:line="360" w:lineRule="auto"/>
        <w:jc w:val="both"/>
        <w:rPr>
          <w:rFonts w:ascii="Book Antiqua" w:hAnsi="Book Antiqua"/>
        </w:rPr>
      </w:pPr>
    </w:p>
    <w:p w14:paraId="76B632CA" w14:textId="7EA35DA1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ead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u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cter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velop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untrie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spi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lf-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mit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s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se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compromi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dividual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isk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ic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f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reatening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llmark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eatm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clud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du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suppress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rapi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llow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ossib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ti-vir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rapy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ic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how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effective.</w:t>
      </w:r>
    </w:p>
    <w:p w14:paraId="46C76339" w14:textId="77777777" w:rsidR="00A77B3E" w:rsidRPr="00E20D80" w:rsidRDefault="00A77B3E" w:rsidP="00E20D80">
      <w:pPr>
        <w:spacing w:line="360" w:lineRule="auto"/>
        <w:jc w:val="both"/>
        <w:rPr>
          <w:rFonts w:ascii="Book Antiqua" w:hAnsi="Book Antiqua"/>
        </w:rPr>
      </w:pPr>
    </w:p>
    <w:p w14:paraId="6A3654A7" w14:textId="77777777" w:rsidR="00A77B3E" w:rsidRPr="00E20D80" w:rsidRDefault="00CB5DBE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b/>
          <w:caps/>
          <w:color w:val="000000"/>
          <w:u w:val="single"/>
        </w:rPr>
        <w:br w:type="page"/>
      </w:r>
      <w:r w:rsidR="00EC4536" w:rsidRPr="00E20D80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415A676E" w14:textId="3814DE41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HEV)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irs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por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on-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on-B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98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anoth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istinc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yp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ro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os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fus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on-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)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us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pidem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ater-born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CB5DBE"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1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thoug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ignific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provem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ccurr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gard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ology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pidemiology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iagnosi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eventio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eatm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il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ead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u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cter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velop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countries</w:t>
      </w:r>
      <w:r w:rsidR="00CB5DBE"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2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eviously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now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pidem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ndem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rea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urrently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s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dentifi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zoonot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velop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countries</w:t>
      </w:r>
      <w:r w:rsidR="00CB5DBE"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3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loo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fusi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issu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plant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ogniz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w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out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miss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worldwide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4]</w:t>
      </w:r>
      <w:r w:rsidRPr="00E20D80">
        <w:rPr>
          <w:rFonts w:ascii="Book Antiqua" w:eastAsia="Book Antiqua" w:hAnsi="Book Antiqua" w:cs="Book Antiqua"/>
          <w:color w:val="000000"/>
        </w:rPr>
        <w:t>.</w:t>
      </w:r>
    </w:p>
    <w:p w14:paraId="443EBBDB" w14:textId="0507DE64" w:rsidR="00A77B3E" w:rsidRPr="00E20D80" w:rsidRDefault="00EC4536" w:rsidP="00E20D80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u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d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ang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lin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nifestation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clud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lf-resolving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most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compromi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)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xtrahepat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nifestati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clud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n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urolog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ymptom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complications</w:t>
      </w:r>
      <w:r w:rsidR="00CB5DBE"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4D7442" w:rsidRPr="00E20D80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spi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velopm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ver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rolog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est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creen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iagnos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il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allenging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s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se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lf-limit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isea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spi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eatment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eatm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im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perativ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special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compromi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crea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isk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irrhosi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ubsequent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death</w:t>
      </w:r>
      <w:r w:rsidR="00CB5DBE"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4D7442" w:rsidRPr="00E20D80">
        <w:rPr>
          <w:rFonts w:ascii="Book Antiqua" w:eastAsia="Book Antiqua" w:hAnsi="Book Antiqua" w:cs="Book Antiqua"/>
          <w:color w:val="000000"/>
          <w:vertAlign w:val="superscript"/>
        </w:rPr>
        <w:t>5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otential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ffect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accin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rateg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velop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eventio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ter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cide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i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countries</w:t>
      </w:r>
      <w:r w:rsidR="00CB5DBE"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4D7442" w:rsidRPr="00E20D80">
        <w:rPr>
          <w:rFonts w:ascii="Book Antiqua" w:eastAsia="Book Antiqua" w:hAnsi="Book Antiqua" w:cs="Book Antiqua"/>
          <w:color w:val="000000"/>
          <w:vertAlign w:val="superscript"/>
        </w:rPr>
        <w:t>6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orl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al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ganiz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WHO)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ommend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sider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accin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igh-risk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uc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egn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women</w:t>
      </w:r>
      <w:r w:rsidR="00CB5DBE"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4D7442" w:rsidRPr="00E20D80">
        <w:rPr>
          <w:rFonts w:ascii="Book Antiqua" w:eastAsia="Book Antiqua" w:hAnsi="Book Antiqua" w:cs="Book Antiqua"/>
          <w:color w:val="000000"/>
          <w:vertAlign w:val="superscript"/>
        </w:rPr>
        <w:t>7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view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ummariz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pidemiolog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i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ate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view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lin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nifestati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eatm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pti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mphas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i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plicati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compromi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dividual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</w:p>
    <w:p w14:paraId="35B992AE" w14:textId="77777777" w:rsidR="00A77B3E" w:rsidRPr="00E20D80" w:rsidRDefault="00A77B3E" w:rsidP="00E20D80">
      <w:pPr>
        <w:spacing w:line="360" w:lineRule="auto"/>
        <w:jc w:val="both"/>
        <w:rPr>
          <w:rFonts w:ascii="Book Antiqua" w:hAnsi="Book Antiqua"/>
        </w:rPr>
      </w:pPr>
    </w:p>
    <w:p w14:paraId="2B3CFA0C" w14:textId="26C226A4" w:rsidR="00A77B3E" w:rsidRPr="00E20D80" w:rsidRDefault="00634B61" w:rsidP="00E20D80">
      <w:pPr>
        <w:spacing w:line="360" w:lineRule="auto"/>
        <w:jc w:val="both"/>
        <w:rPr>
          <w:rFonts w:ascii="Book Antiqua" w:hAnsi="Book Antiqua"/>
          <w:u w:val="single"/>
        </w:rPr>
      </w:pPr>
      <w:r w:rsidRPr="00E20D80">
        <w:rPr>
          <w:rFonts w:ascii="Book Antiqua" w:eastAsia="Book Antiqua" w:hAnsi="Book Antiqua" w:cs="Book Antiqua"/>
          <w:b/>
          <w:bCs/>
          <w:color w:val="000000"/>
          <w:u w:val="single"/>
        </w:rPr>
        <w:t>EPIDEMIOLOGY</w:t>
      </w:r>
    </w:p>
    <w:p w14:paraId="5D517A38" w14:textId="290B7202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n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ead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us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al-induc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ailu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worldwide</w:t>
      </w:r>
      <w:r w:rsidR="00CB5DBE"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4D7442" w:rsidRPr="00E20D80">
        <w:rPr>
          <w:rFonts w:ascii="Book Antiqua" w:eastAsia="Book Antiqua" w:hAnsi="Book Antiqua" w:cs="Book Antiqua"/>
          <w:color w:val="000000"/>
          <w:vertAlign w:val="superscript"/>
        </w:rPr>
        <w:t>8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1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2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3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enotyp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ic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lin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plicati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uman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enotyp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u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yperendem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re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uc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i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fric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exico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idd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as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Tab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)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uma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servoi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lastRenderedPageBreak/>
        <w:t>genotyp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tamin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rink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at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uppli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um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ec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o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mission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sequently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ndemic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merg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ft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av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ainfal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flooding</w:t>
      </w:r>
      <w:r w:rsidR="00CB5DBE"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4D7442" w:rsidRPr="00E20D80">
        <w:rPr>
          <w:rFonts w:ascii="Book Antiqua" w:eastAsia="Book Antiqua" w:hAnsi="Book Antiqua" w:cs="Book Antiqua"/>
          <w:color w:val="000000"/>
          <w:vertAlign w:val="superscript"/>
        </w:rPr>
        <w:t>9,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10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miss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roug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loo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transfusion</w:t>
      </w:r>
      <w:r w:rsidR="00CB5DBE"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C53A88" w:rsidRPr="00E20D80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ert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mission</w:t>
      </w:r>
      <w:r w:rsidR="00CB5DBE"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C53A88" w:rsidRPr="00E20D80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el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cumen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porad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orldwide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</w:p>
    <w:p w14:paraId="19CAAAB6" w14:textId="26C4A51D" w:rsidR="00A77B3E" w:rsidRPr="00E20D80" w:rsidRDefault="00EC4536" w:rsidP="00E20D80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HEV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s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eval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enotyp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dustrializ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countries</w:t>
      </w:r>
      <w:r w:rsidR="00CB5DBE"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C53A88" w:rsidRPr="00E20D80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tras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1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2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enotyp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o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uma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imal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ig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l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oar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dentifi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servoir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genotypes</w:t>
      </w:r>
      <w:r w:rsidR="00CB5DBE"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C53A88" w:rsidRPr="00E20D80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miss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sum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aw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dercook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eat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lo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tac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im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sponsib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utochthono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CB5DBE"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C53A88" w:rsidRPr="00E20D80">
        <w:rPr>
          <w:rFonts w:ascii="Book Antiqua" w:eastAsia="Book Antiqua" w:hAnsi="Book Antiqua" w:cs="Book Antiqua"/>
          <w:color w:val="000000"/>
          <w:vertAlign w:val="superscript"/>
        </w:rPr>
        <w:t>5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,1</w:t>
      </w:r>
      <w:r w:rsidR="00C53A88" w:rsidRPr="00E20D80">
        <w:rPr>
          <w:rFonts w:ascii="Book Antiqua" w:eastAsia="Book Antiqua" w:hAnsi="Book Antiqua" w:cs="Book Antiqua"/>
          <w:color w:val="000000"/>
          <w:vertAlign w:val="superscript"/>
        </w:rPr>
        <w:t>6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n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n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por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7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uma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gular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sum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me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e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ilk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i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rab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Emirates</w:t>
      </w:r>
      <w:r w:rsidR="00CB5DBE"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C53A88" w:rsidRPr="00E20D80">
        <w:rPr>
          <w:rFonts w:ascii="Book Antiqua" w:eastAsia="Book Antiqua" w:hAnsi="Book Antiqua" w:cs="Book Antiqua"/>
          <w:color w:val="000000"/>
          <w:vertAlign w:val="superscript"/>
        </w:rPr>
        <w:t>7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</w:p>
    <w:p w14:paraId="0F03BEF8" w14:textId="77777777" w:rsidR="00A77B3E" w:rsidRPr="00E20D80" w:rsidRDefault="00A77B3E" w:rsidP="00E20D80">
      <w:pPr>
        <w:spacing w:line="360" w:lineRule="auto"/>
        <w:jc w:val="both"/>
        <w:rPr>
          <w:rFonts w:ascii="Book Antiqua" w:hAnsi="Book Antiqua"/>
        </w:rPr>
      </w:pPr>
    </w:p>
    <w:p w14:paraId="1DC1E213" w14:textId="1E897718" w:rsidR="00A77B3E" w:rsidRPr="00E20D80" w:rsidRDefault="00EC4536" w:rsidP="00E20D80">
      <w:pPr>
        <w:spacing w:line="360" w:lineRule="auto"/>
        <w:jc w:val="both"/>
        <w:rPr>
          <w:rFonts w:ascii="Book Antiqua" w:hAnsi="Book Antiqua"/>
          <w:i/>
          <w:iCs/>
        </w:rPr>
      </w:pPr>
      <w:r w:rsidRPr="00E20D80">
        <w:rPr>
          <w:rFonts w:ascii="Book Antiqua" w:eastAsia="Book Antiqua" w:hAnsi="Book Antiqua" w:cs="Book Antiqua"/>
          <w:b/>
          <w:bCs/>
          <w:i/>
          <w:iCs/>
          <w:color w:val="000000"/>
        </w:rPr>
        <w:t>Epidemiology</w:t>
      </w:r>
      <w:r w:rsidR="003C53D6" w:rsidRPr="00E20D8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i/>
          <w:iCs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i/>
          <w:iCs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i/>
          <w:iCs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i/>
          <w:iCs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i/>
          <w:iCs/>
          <w:color w:val="000000"/>
        </w:rPr>
        <w:t>United</w:t>
      </w:r>
      <w:r w:rsidR="003C53D6" w:rsidRPr="00E20D8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i/>
          <w:iCs/>
          <w:color w:val="000000"/>
        </w:rPr>
        <w:t>States</w:t>
      </w:r>
    </w:p>
    <w:p w14:paraId="320AAC4C" w14:textId="4B33105E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eci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cide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evale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i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at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determined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o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mongs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ational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otifiab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iseas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eav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ystemat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llectio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alysi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valu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at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allenge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bse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nsit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pecif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DA-approv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rolog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say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os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oth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bstac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sess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cide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i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States</w:t>
      </w:r>
      <w:r w:rsidR="00CB5DBE"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C53A88" w:rsidRPr="00E20D80">
        <w:rPr>
          <w:rFonts w:ascii="Book Antiqua" w:eastAsia="Book Antiqua" w:hAnsi="Book Antiqua" w:cs="Book Antiqua"/>
          <w:color w:val="000000"/>
          <w:vertAlign w:val="superscript"/>
        </w:rPr>
        <w:t>8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ack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mmercial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vailab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es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s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ead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isdiagno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arm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ate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view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ver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ation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rug-induc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juri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DILI)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gistri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veal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u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u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jur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itial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iagno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DILI</w:t>
      </w:r>
      <w:r w:rsidR="00CB5DBE"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C53A88" w:rsidRPr="00E20D80">
        <w:rPr>
          <w:rFonts w:ascii="Book Antiqua" w:eastAsia="Book Antiqua" w:hAnsi="Book Antiqua" w:cs="Book Antiqua"/>
          <w:color w:val="000000"/>
          <w:vertAlign w:val="superscript"/>
        </w:rPr>
        <w:t>19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</w:p>
    <w:p w14:paraId="5E80BEB1" w14:textId="0ED75B81" w:rsidR="00A77B3E" w:rsidRPr="00E20D80" w:rsidRDefault="00EC4536" w:rsidP="00E20D80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Nation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pati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amp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NIS)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at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ro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althca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s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tiliz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ojec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how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a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ospitaliz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u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crea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ro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3.7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ill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6.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ill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5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thoug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ospitaliz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il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ow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i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ate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creas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a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worrisome</w:t>
      </w:r>
      <w:r w:rsidR="00CB5DBE"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C53A88" w:rsidRPr="00E20D80">
        <w:rPr>
          <w:rFonts w:ascii="Book Antiqua" w:eastAsia="Book Antiqua" w:hAnsi="Book Antiqua" w:cs="Book Antiqua"/>
          <w:color w:val="000000"/>
          <w:vertAlign w:val="superscript"/>
        </w:rPr>
        <w:t>0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ation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al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utri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xamin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urve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NHANES)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at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s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monstr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crea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ropositivit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IgG/IgM)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ro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5%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3-201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7.7%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5-2016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imultaneously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a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g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ropositivit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rec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)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mos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ubl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S-bor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individuals</w:t>
      </w:r>
      <w:r w:rsidR="00CB5DBE"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C53A88" w:rsidRPr="00E20D80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ultivaria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ogist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gress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de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dentifi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ro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soci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lastRenderedPageBreak/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ropositivit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ging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ema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ende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on-Hispa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i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ethnicities</w:t>
      </w:r>
      <w:r w:rsidR="00CB5DBE"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6227A6" w:rsidRPr="00E20D80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est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ru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ampl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ro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681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dul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merica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ailu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ALF)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veal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ow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a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0.04%)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opulation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oweve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a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osit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ti-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g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signify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i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xposure)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ignificant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igh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ener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population</w:t>
      </w:r>
      <w:r w:rsidR="00CB5DBE"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C53A88" w:rsidRPr="00E20D80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</w:p>
    <w:p w14:paraId="0C207966" w14:textId="77777777" w:rsidR="00A77B3E" w:rsidRPr="00E20D80" w:rsidRDefault="00A77B3E" w:rsidP="00E20D80">
      <w:pPr>
        <w:spacing w:line="360" w:lineRule="auto"/>
        <w:jc w:val="both"/>
        <w:rPr>
          <w:rFonts w:ascii="Book Antiqua" w:hAnsi="Book Antiqua"/>
        </w:rPr>
      </w:pPr>
    </w:p>
    <w:p w14:paraId="54DE0383" w14:textId="43B8F92E" w:rsidR="00A77B3E" w:rsidRPr="00E20D80" w:rsidRDefault="00EC4536" w:rsidP="00E20D80">
      <w:pPr>
        <w:spacing w:line="360" w:lineRule="auto"/>
        <w:jc w:val="both"/>
        <w:rPr>
          <w:rFonts w:ascii="Book Antiqua" w:hAnsi="Book Antiqua"/>
          <w:u w:val="single"/>
        </w:rPr>
      </w:pPr>
      <w:r w:rsidRPr="00E20D80">
        <w:rPr>
          <w:rFonts w:ascii="Book Antiqua" w:eastAsia="Book Antiqua" w:hAnsi="Book Antiqua" w:cs="Book Antiqua"/>
          <w:b/>
          <w:bCs/>
          <w:color w:val="000000"/>
          <w:u w:val="single"/>
        </w:rPr>
        <w:t>HEV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  <w:u w:val="single"/>
        </w:rPr>
        <w:t>T</w:t>
      </w:r>
      <w:r w:rsidR="00634B61" w:rsidRPr="00E20D80">
        <w:rPr>
          <w:rFonts w:ascii="Book Antiqua" w:eastAsia="Book Antiqua" w:hAnsi="Book Antiqua" w:cs="Book Antiqua"/>
          <w:b/>
          <w:bCs/>
          <w:color w:val="000000"/>
          <w:u w:val="single"/>
        </w:rPr>
        <w:t>RANSMISSION</w:t>
      </w:r>
    </w:p>
    <w:p w14:paraId="6439A10A" w14:textId="45E04693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Al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utochthono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tec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i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at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u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enotyp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3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itlin</w:t>
      </w:r>
      <w:r w:rsidR="003C53D6" w:rsidRPr="00E20D80">
        <w:rPr>
          <w:rFonts w:ascii="Book Antiqua" w:hAnsi="Book Antiqua" w:cs="Book Antiqua"/>
          <w:i/>
          <w:iCs/>
          <w:color w:val="000000"/>
          <w:lang w:eastAsia="zh-CN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por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isk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ti-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ropositivit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eop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sum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dercook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e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2.9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im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igh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ener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opulation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bserv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firm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dercook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e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o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zoonot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US</w:t>
      </w:r>
      <w:r w:rsidR="00CB5DBE"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C53A88" w:rsidRPr="00E20D80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n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udy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ru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ampl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ro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ig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laughterhous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at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e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es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N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ti-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ropositivit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6.3%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40%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spectively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loo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NA-posit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ig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otential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tamina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laughterhouses'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upp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ain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k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e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our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control</w:t>
      </w:r>
      <w:r w:rsidR="00CB5DBE"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C53A88" w:rsidRPr="00E20D80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ud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ugges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sum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lf-grow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o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oth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ossib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our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zoonot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CB5DBE"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C53A88" w:rsidRPr="00E20D80">
        <w:rPr>
          <w:rFonts w:ascii="Book Antiqua" w:eastAsia="Book Antiqua" w:hAnsi="Book Antiqua" w:cs="Book Antiqua"/>
          <w:color w:val="000000"/>
          <w:vertAlign w:val="superscript"/>
        </w:rPr>
        <w:t>5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</w:p>
    <w:p w14:paraId="11E3DE6B" w14:textId="65C210AC" w:rsidR="00A77B3E" w:rsidRPr="00E20D80" w:rsidRDefault="00EC4536" w:rsidP="00E20D80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Ticehurs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por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ossib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miss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roug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loo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fus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irs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im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i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States</w:t>
      </w:r>
      <w:r w:rsidR="00CB5DBE"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C53A88" w:rsidRPr="00E20D80">
        <w:rPr>
          <w:rFonts w:ascii="Book Antiqua" w:eastAsia="Book Antiqua" w:hAnsi="Book Antiqua" w:cs="Book Antiqua"/>
          <w:color w:val="000000"/>
          <w:vertAlign w:val="superscript"/>
        </w:rPr>
        <w:t>6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ando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amp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ro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504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loo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nati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how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1.4%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.8%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osit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ti-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g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ti-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g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respectively</w:t>
      </w:r>
      <w:r w:rsidR="00CB5DBE"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C53A88" w:rsidRPr="00E20D80">
        <w:rPr>
          <w:rFonts w:ascii="Book Antiqua" w:eastAsia="Book Antiqua" w:hAnsi="Book Antiqua" w:cs="Book Antiqua"/>
          <w:color w:val="000000"/>
          <w:vertAlign w:val="superscript"/>
        </w:rPr>
        <w:t>7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Stramer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por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w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osit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N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mo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8,829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ampl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loo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n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ro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ix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eograph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gion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spi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ow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tamin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ate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ugges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ovid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-negat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loo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isk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velop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uc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vere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suppres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CB5DBE"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C53A88" w:rsidRPr="00E20D80">
        <w:rPr>
          <w:rFonts w:ascii="Book Antiqua" w:eastAsia="Book Antiqua" w:hAnsi="Book Antiqua" w:cs="Book Antiqua"/>
          <w:color w:val="000000"/>
          <w:vertAlign w:val="superscript"/>
        </w:rPr>
        <w:t>8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mo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28,02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ampl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lasm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ro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7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ate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evale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N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ositivit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por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0.002%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refor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outin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creen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tamin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lasm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n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o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suggested</w:t>
      </w:r>
      <w:r w:rsidR="00CB5DBE"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C53A88" w:rsidRPr="00E20D80">
        <w:rPr>
          <w:rFonts w:ascii="Book Antiqua" w:eastAsia="Book Antiqua" w:hAnsi="Book Antiqua" w:cs="Book Antiqua"/>
          <w:color w:val="000000"/>
          <w:vertAlign w:val="superscript"/>
        </w:rPr>
        <w:t>29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ver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untri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sider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creen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loo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nor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lag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valu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st-benefi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quantitat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isk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loo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n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creen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i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ate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u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ow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a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or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meric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loo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n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lastRenderedPageBreak/>
        <w:t>screen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l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xpens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th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untrie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inim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lin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benefits</w:t>
      </w:r>
      <w:r w:rsidR="00CB5DBE"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="00C53A88" w:rsidRPr="00E20D80">
        <w:rPr>
          <w:rFonts w:ascii="Book Antiqua" w:eastAsia="Book Antiqua" w:hAnsi="Book Antiqua" w:cs="Book Antiqua"/>
          <w:color w:val="000000"/>
          <w:vertAlign w:val="superscript"/>
        </w:rPr>
        <w:t>0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</w:p>
    <w:p w14:paraId="6DD863EB" w14:textId="77777777" w:rsidR="00A77B3E" w:rsidRPr="00E20D80" w:rsidRDefault="00A77B3E" w:rsidP="00E20D80">
      <w:pPr>
        <w:spacing w:line="360" w:lineRule="auto"/>
        <w:jc w:val="both"/>
        <w:rPr>
          <w:rFonts w:ascii="Book Antiqua" w:hAnsi="Book Antiqua"/>
        </w:rPr>
      </w:pPr>
    </w:p>
    <w:p w14:paraId="217E1F4A" w14:textId="160FF610" w:rsidR="00A77B3E" w:rsidRPr="00E20D80" w:rsidRDefault="00EC4536" w:rsidP="00E20D80">
      <w:pPr>
        <w:spacing w:line="360" w:lineRule="auto"/>
        <w:jc w:val="both"/>
        <w:rPr>
          <w:rFonts w:ascii="Book Antiqua" w:hAnsi="Book Antiqua"/>
          <w:u w:val="single"/>
        </w:rPr>
      </w:pPr>
      <w:r w:rsidRPr="00E20D80">
        <w:rPr>
          <w:rFonts w:ascii="Book Antiqua" w:eastAsia="Book Antiqua" w:hAnsi="Book Antiqua" w:cs="Book Antiqua"/>
          <w:b/>
          <w:bCs/>
          <w:color w:val="000000"/>
          <w:u w:val="single"/>
        </w:rPr>
        <w:t>HEV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="00634B61" w:rsidRPr="00E20D80">
        <w:rPr>
          <w:rFonts w:ascii="Book Antiqua" w:eastAsia="Book Antiqua" w:hAnsi="Book Antiqua" w:cs="Book Antiqua"/>
          <w:b/>
          <w:bCs/>
          <w:color w:val="000000"/>
          <w:u w:val="single"/>
        </w:rPr>
        <w:t>IN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="00634B61" w:rsidRPr="00E20D80">
        <w:rPr>
          <w:rFonts w:ascii="Book Antiqua" w:eastAsia="Book Antiqua" w:hAnsi="Book Antiqua" w:cs="Book Antiqua"/>
          <w:b/>
          <w:bCs/>
          <w:color w:val="000000"/>
          <w:u w:val="single"/>
        </w:rPr>
        <w:t>IMMUNOCOMPROMISED</w:t>
      </w:r>
    </w:p>
    <w:p w14:paraId="7E832987" w14:textId="577F7CE4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irs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im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Kuniholm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2868D4"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2868D4" w:rsidRPr="00E20D80">
        <w:rPr>
          <w:rFonts w:ascii="Book Antiqua" w:eastAsia="Book Antiqua" w:hAnsi="Book Antiqua" w:cs="Book Antiqua"/>
          <w:color w:val="000000"/>
          <w:vertAlign w:val="superscript"/>
        </w:rPr>
        <w:t>31]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por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IV-posit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s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firm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ul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erseve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v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D4+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u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&gt;</w:t>
      </w:r>
      <w:r w:rsidR="003C53D6" w:rsidRPr="00E20D80">
        <w:rPr>
          <w:rFonts w:ascii="Book Antiqua" w:hAnsi="Book Antiqua" w:cs="Book Antiqua"/>
          <w:color w:val="000000"/>
          <w:lang w:eastAsia="zh-CN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ells/mm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="00CB5DBE"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="00C53A88" w:rsidRPr="00E20D80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sess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311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eiv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lograf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veal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4%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osttranspl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thoug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porte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velop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osttranspl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soci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raf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rejection</w:t>
      </w:r>
      <w:r w:rsidR="00CB5DBE"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="00C53A88" w:rsidRPr="00E20D80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ud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4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ost-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pl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istor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HCV)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how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6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4.1%)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velop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ti-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g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tibodi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year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ampl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e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gat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NA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eatm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C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terfer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ibavir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trib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leara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CB5DBE"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="00C53A88" w:rsidRPr="00E20D80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</w:p>
    <w:p w14:paraId="1601FF0C" w14:textId="77777777" w:rsidR="00A77B3E" w:rsidRPr="00E20D80" w:rsidRDefault="00A77B3E" w:rsidP="00E20D80">
      <w:pPr>
        <w:spacing w:line="360" w:lineRule="auto"/>
        <w:jc w:val="both"/>
        <w:rPr>
          <w:rFonts w:ascii="Book Antiqua" w:hAnsi="Book Antiqua"/>
        </w:rPr>
      </w:pPr>
    </w:p>
    <w:p w14:paraId="65A22ADA" w14:textId="4B9CA01C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b/>
          <w:bCs/>
          <w:color w:val="000000"/>
          <w:u w:val="single"/>
        </w:rPr>
        <w:t>C</w:t>
      </w:r>
      <w:r w:rsidR="00634B61" w:rsidRPr="00E20D80">
        <w:rPr>
          <w:rFonts w:ascii="Book Antiqua" w:eastAsia="Book Antiqua" w:hAnsi="Book Antiqua" w:cs="Book Antiqua"/>
          <w:b/>
          <w:bCs/>
          <w:color w:val="000000"/>
          <w:u w:val="single"/>
        </w:rPr>
        <w:t>LINICAL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="00634B61" w:rsidRPr="00E20D80">
        <w:rPr>
          <w:rFonts w:ascii="Book Antiqua" w:eastAsia="Book Antiqua" w:hAnsi="Book Antiqua" w:cs="Book Antiqua"/>
          <w:b/>
          <w:bCs/>
          <w:color w:val="000000"/>
          <w:u w:val="single"/>
        </w:rPr>
        <w:t>MANIFESTATIONS</w:t>
      </w:r>
    </w:p>
    <w:p w14:paraId="18F22733" w14:textId="5FEF5D18" w:rsidR="00A77B3E" w:rsidRPr="00E20D80" w:rsidRDefault="00EC4536" w:rsidP="00E20D80">
      <w:pPr>
        <w:spacing w:line="360" w:lineRule="auto"/>
        <w:jc w:val="both"/>
        <w:rPr>
          <w:rFonts w:ascii="Book Antiqua" w:hAnsi="Book Antiqua"/>
          <w:i/>
          <w:iCs/>
        </w:rPr>
      </w:pPr>
      <w:r w:rsidRPr="00E20D80">
        <w:rPr>
          <w:rFonts w:ascii="Book Antiqua" w:eastAsia="Book Antiqua" w:hAnsi="Book Antiqua" w:cs="Book Antiqua"/>
          <w:b/>
          <w:bCs/>
          <w:i/>
          <w:iCs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icteric hepatitis</w:t>
      </w:r>
    </w:p>
    <w:p w14:paraId="70B0DDE3" w14:textId="6A366DA0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jorit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ymptomat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u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in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onspecif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ystem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llnes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t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lf-limiting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stim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pproximate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5-30%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velop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cter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hepatitis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="00C53A88" w:rsidRPr="00E20D80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cter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aracteriz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lais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eve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od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he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orexi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ause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omiting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ic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ccur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bou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ne-week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erio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im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lassifi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odrom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hase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llow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odrom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has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nt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cter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ha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aracteriz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aundi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ark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rin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ic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upl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rk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crea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minotransferas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great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8-1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im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pp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mi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ormal)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ariab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gre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hyperbilirubinemia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="00C53A88" w:rsidRPr="00E20D80">
        <w:rPr>
          <w:rFonts w:ascii="Book Antiqua" w:eastAsia="Book Antiqua" w:hAnsi="Book Antiqua" w:cs="Book Antiqua"/>
          <w:color w:val="000000"/>
          <w:vertAlign w:val="superscript"/>
        </w:rPr>
        <w:t>5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ymptom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llective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sol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ur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ew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ay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eek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rk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valesc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hase.</w:t>
      </w:r>
    </w:p>
    <w:p w14:paraId="67D09FBE" w14:textId="249A2478" w:rsidR="00A77B3E" w:rsidRPr="00E20D80" w:rsidRDefault="00EC4536" w:rsidP="00E20D80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mal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ercentag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cter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ha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ogres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ailu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ALF)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ailu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ACLF)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o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derly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disease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="00C53A88" w:rsidRPr="00E20D80">
        <w:rPr>
          <w:rFonts w:ascii="Book Antiqua" w:eastAsia="Book Antiqua" w:hAnsi="Book Antiqua" w:cs="Book Antiqua"/>
          <w:color w:val="000000"/>
          <w:vertAlign w:val="superscript"/>
        </w:rPr>
        <w:t>6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egn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om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rticula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isk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velop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ur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i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lastRenderedPageBreak/>
        <w:t>seco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ir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imeste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rtalit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a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ar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5%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sul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ailu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bstetr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complications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="00C53A88" w:rsidRPr="00E20D80">
        <w:rPr>
          <w:rFonts w:ascii="Book Antiqua" w:eastAsia="Book Antiqua" w:hAnsi="Book Antiqua" w:cs="Book Antiqua"/>
          <w:color w:val="000000"/>
          <w:vertAlign w:val="superscript"/>
        </w:rPr>
        <w:t>7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L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fin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urope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soci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ud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iseas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EASL)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terior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e-exist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isea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sual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l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ecipitat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v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soci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crea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8-da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rtalit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u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ulti-syste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g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failure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="00C53A88" w:rsidRPr="00E20D80">
        <w:rPr>
          <w:rFonts w:ascii="Book Antiqua" w:eastAsia="Book Antiqua" w:hAnsi="Book Antiqua" w:cs="Book Antiqua"/>
          <w:color w:val="000000"/>
          <w:vertAlign w:val="superscript"/>
        </w:rPr>
        <w:t>8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yp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nifestati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clud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orsen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un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mplicati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uc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orsen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cite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ncephalopath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coagulopathy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="00C53A88" w:rsidRPr="00E20D80">
        <w:rPr>
          <w:rFonts w:ascii="Book Antiqua" w:eastAsia="Book Antiqua" w:hAnsi="Book Antiqua" w:cs="Book Antiqua"/>
          <w:color w:val="000000"/>
          <w:vertAlign w:val="superscript"/>
        </w:rPr>
        <w:t>6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pac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isea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i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at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ported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ud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duc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Kyvernitakis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3C53D6"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3C53D6" w:rsidRPr="00E20D80">
        <w:rPr>
          <w:rFonts w:ascii="Book Antiqua" w:eastAsia="Book Antiqua" w:hAnsi="Book Antiqua" w:cs="Book Antiqua"/>
          <w:color w:val="000000"/>
          <w:vertAlign w:val="superscript"/>
        </w:rPr>
        <w:t>39]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1%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1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C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iagno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nc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e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osit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gG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ropositivit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ignificant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soci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ld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g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la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ir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utsid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i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ate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irrhosi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istor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u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edles/syring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ur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vaccination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C53A88" w:rsidRPr="00E20D80">
        <w:rPr>
          <w:rFonts w:ascii="Book Antiqua" w:eastAsia="Book Antiqua" w:hAnsi="Book Antiqua" w:cs="Book Antiqua"/>
          <w:color w:val="000000"/>
          <w:vertAlign w:val="superscript"/>
        </w:rPr>
        <w:t>39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oth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udy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l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ses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681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dul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est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ti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g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g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-RNA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t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re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monstr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peated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tectab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ti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g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u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gat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N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ignify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arit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0.4%)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43.4%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es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osit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ti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gG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evale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ighes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ro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idwes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o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ld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ge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C53A88" w:rsidRPr="00E20D80">
        <w:rPr>
          <w:rFonts w:ascii="Book Antiqua" w:eastAsia="Book Antiqua" w:hAnsi="Book Antiqua" w:cs="Book Antiqua"/>
          <w:color w:val="000000"/>
          <w:vertAlign w:val="superscript"/>
        </w:rPr>
        <w:t>22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s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cument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at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compens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u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thotop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pl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ipi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llow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olong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si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o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Kong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="00C53A88" w:rsidRPr="00E20D80">
        <w:rPr>
          <w:rFonts w:ascii="Book Antiqua" w:eastAsia="Book Antiqua" w:hAnsi="Book Antiqua" w:cs="Book Antiqua"/>
          <w:color w:val="000000"/>
          <w:vertAlign w:val="superscript"/>
        </w:rPr>
        <w:t>0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oth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ospect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ud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i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ate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o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trib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mal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u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port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ercentag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s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jur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itial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uspec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u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ru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duc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injury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="00C53A88" w:rsidRPr="00E20D80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</w:p>
    <w:p w14:paraId="498D399A" w14:textId="77777777" w:rsidR="00A77B3E" w:rsidRPr="00E20D80" w:rsidRDefault="00A77B3E" w:rsidP="00E20D80">
      <w:pPr>
        <w:spacing w:line="360" w:lineRule="auto"/>
        <w:jc w:val="both"/>
        <w:rPr>
          <w:rFonts w:ascii="Book Antiqua" w:hAnsi="Book Antiqua"/>
        </w:rPr>
      </w:pPr>
    </w:p>
    <w:p w14:paraId="49E7B345" w14:textId="59D9509F" w:rsidR="00A77B3E" w:rsidRPr="00E20D80" w:rsidRDefault="00EC4536" w:rsidP="00E20D80">
      <w:pPr>
        <w:spacing w:line="360" w:lineRule="auto"/>
        <w:jc w:val="both"/>
        <w:rPr>
          <w:rFonts w:ascii="Book Antiqua" w:hAnsi="Book Antiqua"/>
          <w:i/>
          <w:iCs/>
        </w:rPr>
      </w:pPr>
      <w:r w:rsidRPr="00E20D80">
        <w:rPr>
          <w:rFonts w:ascii="Book Antiqua" w:eastAsia="Book Antiqua" w:hAnsi="Book Antiqua" w:cs="Book Antiqua"/>
          <w:b/>
          <w:bCs/>
          <w:i/>
          <w:iCs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i/>
          <w:iCs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i/>
          <w:iCs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immunocompromised individuals</w:t>
      </w:r>
    </w:p>
    <w:p w14:paraId="055BC1A4" w14:textId="5D05A1B2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oli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g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pl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SOT)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ip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fin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plic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viremia)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es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ft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nse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infection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="00C53A88" w:rsidRPr="00E20D80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itial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por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ama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3C53D6"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3C53D6" w:rsidRPr="00E20D80">
        <w:rPr>
          <w:rFonts w:ascii="Book Antiqua" w:eastAsia="Book Antiqua" w:hAnsi="Book Antiqua" w:cs="Book Antiqua"/>
          <w:color w:val="000000"/>
          <w:vertAlign w:val="superscript"/>
        </w:rPr>
        <w:t>43]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08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eiv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idne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pla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velop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ersist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crea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minotransfera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evel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vide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istolog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tivity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ibros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ur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llow-up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ft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lastRenderedPageBreak/>
        <w:t>h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ugges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p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66%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O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ip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xpo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velop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ic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st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ymptomat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u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s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mmon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clud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atigu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il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dera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minotransfera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is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iarrhe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arthralgias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="008F0638" w:rsidRPr="00E20D80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s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mmon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por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infection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="008F0638" w:rsidRPr="00E20D80">
        <w:rPr>
          <w:rFonts w:ascii="Book Antiqua" w:eastAsia="Book Antiqua" w:hAnsi="Book Antiqua" w:cs="Book Antiqua"/>
          <w:color w:val="000000"/>
          <w:vertAlign w:val="superscript"/>
        </w:rPr>
        <w:t>5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oweve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por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ersist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4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4</w:t>
      </w:r>
      <w:r w:rsidR="008F0638" w:rsidRPr="00E20D80">
        <w:rPr>
          <w:rFonts w:ascii="Book Antiqua" w:eastAsia="Book Antiqua" w:hAnsi="Book Antiqua" w:cs="Book Antiqua"/>
          <w:color w:val="000000"/>
          <w:vertAlign w:val="superscript"/>
        </w:rPr>
        <w:t>6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</w:p>
    <w:p w14:paraId="70C828F9" w14:textId="1A88D6B9" w:rsidR="00A77B3E" w:rsidRPr="00E20D80" w:rsidRDefault="00EC4536" w:rsidP="00E20D80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Prevale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os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pl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on-endem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gi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stim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tw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%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%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="008F0638" w:rsidRPr="00E20D80">
        <w:rPr>
          <w:rFonts w:ascii="Book Antiqua" w:eastAsia="Book Antiqua" w:hAnsi="Book Antiqua" w:cs="Book Antiqua"/>
          <w:color w:val="000000"/>
          <w:vertAlign w:val="superscript"/>
        </w:rPr>
        <w:t>7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how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u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ructur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jur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clud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m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odule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ibrot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ang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ubsequ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cirrhosis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F0638" w:rsidRPr="00E20D80">
        <w:rPr>
          <w:rFonts w:ascii="Book Antiqua" w:eastAsia="Book Antiqua" w:hAnsi="Book Antiqua" w:cs="Book Antiqua"/>
          <w:color w:val="000000"/>
          <w:vertAlign w:val="superscript"/>
        </w:rPr>
        <w:t>48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por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pproximate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%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o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velop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ogres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irrhos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-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years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8F0638" w:rsidRPr="00E20D80">
        <w:rPr>
          <w:rFonts w:ascii="Book Antiqua" w:eastAsia="Book Antiqua" w:hAnsi="Book Antiqua" w:cs="Book Antiqua"/>
          <w:color w:val="000000"/>
          <w:vertAlign w:val="superscript"/>
        </w:rPr>
        <w:t>49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jur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u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clud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lamm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how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gres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llow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leara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HEV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5</w:t>
      </w:r>
      <w:r w:rsidR="008F0638" w:rsidRPr="00E20D80">
        <w:rPr>
          <w:rFonts w:ascii="Book Antiqua" w:eastAsia="Book Antiqua" w:hAnsi="Book Antiqua" w:cs="Book Antiqua"/>
          <w:color w:val="000000"/>
          <w:vertAlign w:val="superscript"/>
        </w:rPr>
        <w:t>0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ers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i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plantatio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sul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ost-transpl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api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ogress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irrhos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ailur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v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-transplant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ic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ea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urre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w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plan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liver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5</w:t>
      </w:r>
      <w:r w:rsidR="008F0638" w:rsidRPr="00E20D80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</w:p>
    <w:p w14:paraId="1BF76002" w14:textId="793EFE17" w:rsidR="00A77B3E" w:rsidRPr="00E20D80" w:rsidRDefault="00EC4536" w:rsidP="00E20D80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ffec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yo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o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OT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ffect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ario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compromi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dividual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por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dividu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on-Hodgkin’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ymphom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dergo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treatment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5</w:t>
      </w:r>
      <w:r w:rsidR="008F0638" w:rsidRPr="00E20D80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e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el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pl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ip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suppression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5</w:t>
      </w:r>
      <w:r w:rsidR="008F0638" w:rsidRPr="00E20D80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ternation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udi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monstr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ignificant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reat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roprevale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g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g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tibodi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nc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patients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5</w:t>
      </w:r>
      <w:r w:rsidR="008F0638" w:rsidRPr="00E20D80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por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lf-resolv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v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ibavir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eatm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ynecolog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lignanci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e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emotherapy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5</w:t>
      </w:r>
      <w:r w:rsidR="008F0638" w:rsidRPr="00E20D80">
        <w:rPr>
          <w:rFonts w:ascii="Book Antiqua" w:eastAsia="Book Antiqua" w:hAnsi="Book Antiqua" w:cs="Book Antiqua"/>
          <w:color w:val="000000"/>
          <w:vertAlign w:val="superscript"/>
        </w:rPr>
        <w:t>5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uc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inding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houl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park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urth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vestig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eat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nc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lev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aminase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s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um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deficienc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ow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D4+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el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u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es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0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5</w:t>
      </w:r>
      <w:r w:rsidR="008F0638" w:rsidRPr="00E20D80">
        <w:rPr>
          <w:rFonts w:ascii="Book Antiqua" w:eastAsia="Book Antiqua" w:hAnsi="Book Antiqua" w:cs="Book Antiqua"/>
          <w:color w:val="000000"/>
          <w:vertAlign w:val="superscript"/>
        </w:rPr>
        <w:t>6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,5</w:t>
      </w:r>
      <w:r w:rsidR="008F0638" w:rsidRPr="00E20D80">
        <w:rPr>
          <w:rFonts w:ascii="Book Antiqua" w:eastAsia="Book Antiqua" w:hAnsi="Book Antiqua" w:cs="Book Antiqua"/>
          <w:color w:val="000000"/>
          <w:vertAlign w:val="superscript"/>
        </w:rPr>
        <w:t>7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heumatolog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eiv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il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suppress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eatm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s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crea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isk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infection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F0638" w:rsidRPr="00E20D80">
        <w:rPr>
          <w:rFonts w:ascii="Book Antiqua" w:eastAsia="Book Antiqua" w:hAnsi="Book Antiqua" w:cs="Book Antiqua"/>
          <w:color w:val="000000"/>
          <w:vertAlign w:val="superscript"/>
        </w:rPr>
        <w:t>58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</w:p>
    <w:p w14:paraId="7C2AE9B7" w14:textId="77777777" w:rsidR="00A77B3E" w:rsidRPr="00E20D80" w:rsidRDefault="00A77B3E" w:rsidP="00E20D80">
      <w:pPr>
        <w:spacing w:line="360" w:lineRule="auto"/>
        <w:jc w:val="both"/>
        <w:rPr>
          <w:rFonts w:ascii="Book Antiqua" w:hAnsi="Book Antiqua"/>
        </w:rPr>
      </w:pPr>
    </w:p>
    <w:p w14:paraId="15550C24" w14:textId="186A6775" w:rsidR="00A77B3E" w:rsidRPr="00E20D80" w:rsidRDefault="00EC4536" w:rsidP="00E20D80">
      <w:pPr>
        <w:spacing w:line="360" w:lineRule="auto"/>
        <w:jc w:val="both"/>
        <w:rPr>
          <w:rFonts w:ascii="Book Antiqua" w:hAnsi="Book Antiqua"/>
          <w:i/>
          <w:iCs/>
        </w:rPr>
      </w:pPr>
      <w:r w:rsidRPr="00E20D80">
        <w:rPr>
          <w:rFonts w:ascii="Book Antiqua" w:eastAsia="Book Antiqua" w:hAnsi="Book Antiqua" w:cs="Book Antiqua"/>
          <w:b/>
          <w:bCs/>
          <w:i/>
          <w:iCs/>
          <w:color w:val="000000"/>
        </w:rPr>
        <w:t>Extrahepatic</w:t>
      </w:r>
      <w:r w:rsidR="003C53D6" w:rsidRPr="00E20D80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m</w:t>
      </w:r>
      <w:r w:rsidRPr="00E20D80">
        <w:rPr>
          <w:rFonts w:ascii="Book Antiqua" w:eastAsia="Book Antiqua" w:hAnsi="Book Antiqua" w:cs="Book Antiqua"/>
          <w:b/>
          <w:bCs/>
          <w:i/>
          <w:iCs/>
          <w:color w:val="000000"/>
        </w:rPr>
        <w:t>anifestations</w:t>
      </w:r>
    </w:p>
    <w:p w14:paraId="1FE6E63D" w14:textId="7D4AA2C5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lastRenderedPageBreak/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ea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ariet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xtrahepat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nifestati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clud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urologica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matologica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na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th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e-medi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nifestation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xac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echanis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mai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lucidate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uggesti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clud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ros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acti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tw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pitop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lf-antige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issue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ossib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plic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th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on-hepat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tissues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F0638" w:rsidRPr="00E20D80">
        <w:rPr>
          <w:rFonts w:ascii="Book Antiqua" w:eastAsia="Book Antiqua" w:hAnsi="Book Antiqua" w:cs="Book Antiqua"/>
          <w:color w:val="000000"/>
          <w:vertAlign w:val="superscript"/>
        </w:rPr>
        <w:t>59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</w:p>
    <w:p w14:paraId="53133677" w14:textId="3DD8B36D" w:rsidR="00A77B3E" w:rsidRPr="00E20D80" w:rsidRDefault="00EC4536" w:rsidP="00E20D80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Neurolog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nifestati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s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mmon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ncountere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clud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uillain-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arré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yndrom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GBS)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uralg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myotroph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NA)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ncephaliti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yeliti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yositi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estibula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uriti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eripher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uriti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ll’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palsy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6</w:t>
      </w:r>
      <w:r w:rsidR="008F0638" w:rsidRPr="00E20D80">
        <w:rPr>
          <w:rFonts w:ascii="Book Antiqua" w:eastAsia="Book Antiqua" w:hAnsi="Book Antiqua" w:cs="Book Antiqua"/>
          <w:color w:val="000000"/>
          <w:vertAlign w:val="superscript"/>
        </w:rPr>
        <w:t>0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urope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udy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6.5%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por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urolog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nifestatio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ic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e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mm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compet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mpar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suppres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dividual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22.6%</w:t>
      </w:r>
      <w:r w:rsidR="003C53D6" w:rsidRPr="00E20D80">
        <w:rPr>
          <w:rFonts w:ascii="Book Antiqua" w:eastAsia="Book Antiqua" w:hAnsi="Book Antiqua" w:cs="Book Antiqua"/>
          <w:i/>
          <w:color w:val="000000"/>
        </w:rPr>
        <w:t xml:space="preserve"> </w:t>
      </w:r>
      <w:r w:rsidR="006A1EA2" w:rsidRPr="00E20D80">
        <w:rPr>
          <w:rFonts w:ascii="Book Antiqua" w:eastAsia="Book Antiqua" w:hAnsi="Book Antiqua" w:cs="Book Antiqua"/>
          <w:i/>
          <w:color w:val="000000"/>
        </w:rPr>
        <w:t>vs</w:t>
      </w:r>
      <w:r w:rsidR="003C53D6" w:rsidRPr="00E20D80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3.2%,</w:t>
      </w:r>
      <w:r w:rsidR="003C53D6" w:rsidRPr="00E20D80">
        <w:rPr>
          <w:rFonts w:ascii="Book Antiqua" w:eastAsia="Book Antiqua" w:hAnsi="Book Antiqua" w:cs="Book Antiqua"/>
          <w:i/>
          <w:color w:val="000000"/>
        </w:rPr>
        <w:t xml:space="preserve"> </w:t>
      </w:r>
      <w:r w:rsidR="006A1EA2" w:rsidRPr="00E20D80">
        <w:rPr>
          <w:rFonts w:ascii="Book Antiqua" w:eastAsia="Book Antiqua" w:hAnsi="Book Antiqua" w:cs="Book Antiqua"/>
          <w:i/>
          <w:color w:val="000000"/>
        </w:rPr>
        <w:t>P</w:t>
      </w:r>
      <w:r w:rsidR="003C53D6" w:rsidRPr="00E20D80">
        <w:rPr>
          <w:rFonts w:ascii="Book Antiqua" w:eastAsia="Book Antiqua" w:hAnsi="Book Antiqua" w:cs="Book Antiqua"/>
          <w:i/>
          <w:color w:val="000000"/>
        </w:rPr>
        <w:t xml:space="preserve"> </w:t>
      </w:r>
      <w:r w:rsidR="006A1EA2" w:rsidRPr="00E20D80">
        <w:rPr>
          <w:rFonts w:ascii="Book Antiqua" w:eastAsia="Book Antiqua" w:hAnsi="Book Antiqua" w:cs="Book Antiqua"/>
          <w:i/>
          <w:color w:val="000000"/>
        </w:rPr>
        <w:t>&lt;</w:t>
      </w:r>
      <w:r w:rsidR="003C53D6" w:rsidRPr="00E20D80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0.001)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6</w:t>
      </w:r>
      <w:r w:rsidR="008F0638" w:rsidRPr="00E20D80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B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ccu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o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ft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ario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enotyp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s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requent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scrib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xtrahepat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manifestation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6</w:t>
      </w:r>
      <w:r w:rsidR="008F0638" w:rsidRPr="00E20D80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se-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tro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ud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ro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therland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mpar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B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alth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trol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evale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igh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B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mpar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trol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5%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v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0.5%)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6</w:t>
      </w:r>
      <w:r w:rsidR="008F0638" w:rsidRPr="00E20D80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imila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nifestati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e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ud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ro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i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ingdo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ranc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ic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5%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o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velop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urolog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mplicati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ur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llow-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up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6</w:t>
      </w:r>
      <w:r w:rsidR="008F0638" w:rsidRPr="00E20D80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infu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uropath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pp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xtremit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aracteriz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api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ultifo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t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eaknes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nsor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os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llow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atrophy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6</w:t>
      </w:r>
      <w:r w:rsidR="008F0638" w:rsidRPr="00E20D80">
        <w:rPr>
          <w:rFonts w:ascii="Book Antiqua" w:eastAsia="Book Antiqua" w:hAnsi="Book Antiqua" w:cs="Book Antiqua"/>
          <w:color w:val="000000"/>
          <w:vertAlign w:val="superscript"/>
        </w:rPr>
        <w:t>5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hor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ud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ro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i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ingdo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therland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monstr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%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E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6</w:t>
      </w:r>
      <w:r w:rsidR="008F0638" w:rsidRPr="00E20D80">
        <w:rPr>
          <w:rFonts w:ascii="Book Antiqua" w:eastAsia="Book Antiqua" w:hAnsi="Book Antiqua" w:cs="Book Antiqua"/>
          <w:color w:val="000000"/>
          <w:vertAlign w:val="superscript"/>
        </w:rPr>
        <w:t>6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entr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rvo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yste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clud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ncephal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ening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scribe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N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es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ru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erebrospin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lui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suppres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dividual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ft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SOT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6</w:t>
      </w:r>
      <w:r w:rsidR="008F0638" w:rsidRPr="00E20D80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mai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know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urolog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nifestati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sul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edi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lecula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imicr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irec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ytopath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ffec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virus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="008F0638" w:rsidRPr="00E20D80">
        <w:rPr>
          <w:rFonts w:ascii="Book Antiqua" w:eastAsia="Book Antiqua" w:hAnsi="Book Antiqua" w:cs="Book Antiqua"/>
          <w:color w:val="000000"/>
          <w:vertAlign w:val="superscript"/>
        </w:rPr>
        <w:t>6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a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inding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ro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ariet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udie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ommend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linicia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sid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ulpri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ncounter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urolog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isorder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comit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levati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enzymes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6</w:t>
      </w:r>
      <w:r w:rsidR="008F0638" w:rsidRPr="00E20D80">
        <w:rPr>
          <w:rFonts w:ascii="Book Antiqua" w:eastAsia="Book Antiqua" w:hAnsi="Book Antiqua" w:cs="Book Antiqua"/>
          <w:color w:val="000000"/>
          <w:vertAlign w:val="superscript"/>
        </w:rPr>
        <w:t>7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</w:p>
    <w:p w14:paraId="37D7698E" w14:textId="1EDB5E58" w:rsidR="00A77B3E" w:rsidRPr="00E20D80" w:rsidRDefault="00EC4536" w:rsidP="00E20D80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Ren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nifestati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clud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idne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jury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embranoproliferat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lomerulonephr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ryoglobulinemia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trospect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ud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sess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idne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lastRenderedPageBreak/>
        <w:t>fun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istolog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O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ip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atistical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ignific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crea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lomerula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iltr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a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ur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-5L/mi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P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=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0.04)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istolog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xamin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o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ig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oteinuri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crea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F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ur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o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ha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monstr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lap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g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phropathy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embranoproliferat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lomerulonephriti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jorit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v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ryoglobulinemi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solv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ft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leara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924A48" w:rsidRPr="00E20D80">
        <w:rPr>
          <w:rFonts w:ascii="Book Antiqua" w:eastAsia="Book Antiqua" w:hAnsi="Book Antiqua" w:cs="Book Antiqua"/>
          <w:color w:val="000000"/>
          <w:vertAlign w:val="superscript"/>
        </w:rPr>
        <w:t>68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lationship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tw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ryoglobulinemi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mai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clear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ud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sess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O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ip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evale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ryoglobulinemi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crea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ur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52.9%)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mpar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ha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36.4%)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gat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O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ip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23.6%,</w:t>
      </w:r>
      <w:r w:rsidR="003C53D6" w:rsidRPr="00E20D80">
        <w:rPr>
          <w:rFonts w:ascii="Book Antiqua" w:eastAsia="Book Antiqua" w:hAnsi="Book Antiqua" w:cs="Book Antiqua"/>
          <w:i/>
          <w:color w:val="000000"/>
        </w:rPr>
        <w:t xml:space="preserve"> </w:t>
      </w:r>
      <w:r w:rsidR="006A1EA2" w:rsidRPr="00E20D80">
        <w:rPr>
          <w:rFonts w:ascii="Book Antiqua" w:eastAsia="Book Antiqua" w:hAnsi="Book Antiqua" w:cs="Book Antiqua"/>
          <w:i/>
          <w:color w:val="000000"/>
        </w:rPr>
        <w:t>P</w:t>
      </w:r>
      <w:r w:rsidR="003C53D6" w:rsidRPr="00E20D80">
        <w:rPr>
          <w:rFonts w:ascii="Book Antiqua" w:eastAsia="Book Antiqua" w:hAnsi="Book Antiqua" w:cs="Book Antiqua"/>
          <w:i/>
          <w:color w:val="000000"/>
        </w:rPr>
        <w:t xml:space="preserve"> </w:t>
      </w:r>
      <w:r w:rsidR="006A1EA2" w:rsidRPr="00E20D80">
        <w:rPr>
          <w:rFonts w:ascii="Book Antiqua" w:eastAsia="Book Antiqua" w:hAnsi="Book Antiqua" w:cs="Book Antiqua"/>
          <w:i/>
          <w:color w:val="000000"/>
        </w:rPr>
        <w:t>&lt;</w:t>
      </w:r>
      <w:r w:rsidR="003C53D6" w:rsidRPr="00E20D80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0.01)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s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dentify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edict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act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ryoglobulinemi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odd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ati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.3)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924A48" w:rsidRPr="00E20D80">
        <w:rPr>
          <w:rFonts w:ascii="Book Antiqua" w:eastAsia="Book Antiqua" w:hAnsi="Book Antiqua" w:cs="Book Antiqua"/>
          <w:color w:val="000000"/>
          <w:vertAlign w:val="superscript"/>
        </w:rPr>
        <w:t>69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thoug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xac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echanis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know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ossib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mplex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posi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la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rit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ol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e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C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tige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ti-HC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g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tibodi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heumatoi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act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posi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glomeruli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7</w:t>
      </w:r>
      <w:r w:rsidR="00924A48" w:rsidRPr="00E20D80">
        <w:rPr>
          <w:rFonts w:ascii="Book Antiqua" w:eastAsia="Book Antiqua" w:hAnsi="Book Antiqua" w:cs="Book Antiqua"/>
          <w:color w:val="000000"/>
          <w:vertAlign w:val="superscript"/>
        </w:rPr>
        <w:t>0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</w:p>
    <w:p w14:paraId="3D1B6BC6" w14:textId="40EB47F3" w:rsidR="00A77B3E" w:rsidRPr="00E20D80" w:rsidRDefault="00EC4536" w:rsidP="00E20D80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O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year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n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matolog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nifestati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ro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ported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n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uc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nifest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molyt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emi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condar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lucose-6-phospha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hydrogena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ficiency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ead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xidat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res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loo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ell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ur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ver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s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cumente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s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por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n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ailu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condar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n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ubu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bstru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moglob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ilirub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ur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molys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ci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HEV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7</w:t>
      </w:r>
      <w:r w:rsidR="00924A48" w:rsidRPr="00E20D80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th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otrop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uc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ytomegaloviru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por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utoimmun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molyt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emi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condar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E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7</w:t>
      </w:r>
      <w:r w:rsidR="00924A48" w:rsidRPr="00E20D80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soci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plast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emi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fe-threaten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ari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plast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emi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ic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ncytopeni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ccur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w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re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nth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ft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hepatitis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7</w:t>
      </w:r>
      <w:r w:rsidR="00924A48" w:rsidRPr="00E20D80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s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l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plast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emi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porte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ead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over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llow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eatment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v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death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7</w:t>
      </w:r>
      <w:r w:rsidR="00924A48" w:rsidRPr="00E20D80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,7</w:t>
      </w:r>
      <w:r w:rsidR="00924A48" w:rsidRPr="00E20D80">
        <w:rPr>
          <w:rFonts w:ascii="Book Antiqua" w:eastAsia="Book Antiqua" w:hAnsi="Book Antiqua" w:cs="Book Antiqua"/>
          <w:color w:val="000000"/>
          <w:vertAlign w:val="superscript"/>
        </w:rPr>
        <w:t>5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ariet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iffer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echanism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ead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rombocytopeni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condar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otrop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ostul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clud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on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rrow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uppress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velopm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ti-platele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tibodi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latele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soci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complexes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7</w:t>
      </w:r>
      <w:r w:rsidR="00924A48" w:rsidRPr="00E20D80">
        <w:rPr>
          <w:rFonts w:ascii="Book Antiqua" w:eastAsia="Book Antiqua" w:hAnsi="Book Antiqua" w:cs="Book Antiqua"/>
          <w:color w:val="000000"/>
          <w:vertAlign w:val="superscript"/>
        </w:rPr>
        <w:t>6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ver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por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us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lastRenderedPageBreak/>
        <w:t>thrombocytopeni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ic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e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ith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lf-limi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quir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fus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traveno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lobul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rticosteroi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administration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7</w:t>
      </w:r>
      <w:r w:rsidR="00924A48" w:rsidRPr="00E20D80">
        <w:rPr>
          <w:rFonts w:ascii="Book Antiqua" w:eastAsia="Book Antiqua" w:hAnsi="Book Antiqua" w:cs="Book Antiqua"/>
          <w:color w:val="000000"/>
          <w:vertAlign w:val="superscript"/>
        </w:rPr>
        <w:t>7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,</w:t>
      </w:r>
      <w:r w:rsidR="00924A48" w:rsidRPr="00E20D80">
        <w:rPr>
          <w:rFonts w:ascii="Book Antiqua" w:eastAsia="Book Antiqua" w:hAnsi="Book Antiqua" w:cs="Book Antiqua"/>
          <w:color w:val="000000"/>
          <w:vertAlign w:val="superscript"/>
        </w:rPr>
        <w:t>78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ver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xtrahepat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nifestati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cumen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ic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hophysiolog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mai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clear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mple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s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nifestati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ros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ario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ga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Tab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).</w:t>
      </w:r>
    </w:p>
    <w:p w14:paraId="2CE9DE04" w14:textId="77777777" w:rsidR="00A77B3E" w:rsidRPr="00E20D80" w:rsidRDefault="00A77B3E" w:rsidP="00E20D80">
      <w:pPr>
        <w:spacing w:line="360" w:lineRule="auto"/>
        <w:jc w:val="both"/>
        <w:rPr>
          <w:rFonts w:ascii="Book Antiqua" w:hAnsi="Book Antiqua"/>
        </w:rPr>
      </w:pPr>
    </w:p>
    <w:p w14:paraId="22F70EBB" w14:textId="630F9044" w:rsidR="00A77B3E" w:rsidRPr="00E20D80" w:rsidRDefault="00634B61" w:rsidP="00E20D80">
      <w:pPr>
        <w:spacing w:line="360" w:lineRule="auto"/>
        <w:jc w:val="both"/>
        <w:rPr>
          <w:rFonts w:ascii="Book Antiqua" w:hAnsi="Book Antiqua"/>
          <w:u w:val="single"/>
          <w:lang w:eastAsia="zh-CN"/>
        </w:rPr>
      </w:pPr>
      <w:r w:rsidRPr="00E20D80">
        <w:rPr>
          <w:rFonts w:ascii="Book Antiqua" w:eastAsia="Book Antiqua" w:hAnsi="Book Antiqua" w:cs="Book Antiqua"/>
          <w:b/>
          <w:bCs/>
          <w:color w:val="000000"/>
          <w:u w:val="single"/>
        </w:rPr>
        <w:t>DIAGNOSIS</w:t>
      </w:r>
    </w:p>
    <w:p w14:paraId="50B0752D" w14:textId="2C3FF19E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cub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erio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pproximate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6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eced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g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spon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tec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ur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am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im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nzym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bnormaliti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rise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iagnos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complish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ith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irect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tect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N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psi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tig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loo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th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od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luid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direct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tect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ti-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tibodi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dividuals’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serum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924A48" w:rsidRPr="00E20D80">
        <w:rPr>
          <w:rFonts w:ascii="Book Antiqua" w:eastAsia="Book Antiqua" w:hAnsi="Book Antiqua" w:cs="Book Antiqua"/>
          <w:color w:val="000000"/>
          <w:vertAlign w:val="superscript"/>
        </w:rPr>
        <w:t>79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t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ti-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g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tibod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port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rk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hor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ositivit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st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ang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ro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3-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mo</w:t>
      </w:r>
      <w:proofErr w:type="spellEnd"/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u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es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p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n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year</w:t>
      </w:r>
      <w:r w:rsidR="00CB5DBE"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="00924A48" w:rsidRPr="00E20D80">
        <w:rPr>
          <w:rFonts w:ascii="Book Antiqua" w:eastAsia="Book Antiqua" w:hAnsi="Book Antiqua" w:cs="Book Antiqua"/>
          <w:color w:val="000000"/>
          <w:vertAlign w:val="superscript"/>
        </w:rPr>
        <w:t>6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est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ti-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g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vention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say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mmercial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vailab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histochemistr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say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nsitivit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por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&gt;</w:t>
      </w:r>
      <w:r w:rsidR="003C53D6" w:rsidRPr="00E20D80">
        <w:rPr>
          <w:rFonts w:ascii="Book Antiqua" w:hAnsi="Book Antiqua" w:cs="Book Antiqua"/>
          <w:color w:val="000000"/>
          <w:lang w:eastAsia="zh-CN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97%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compet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80-85%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compromi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&gt;</w:t>
      </w:r>
      <w:r w:rsidR="003C53D6" w:rsidRPr="00E20D80">
        <w:rPr>
          <w:rFonts w:ascii="Book Antiqua" w:hAnsi="Book Antiqua" w:cs="Book Antiqua"/>
          <w:color w:val="000000"/>
          <w:lang w:eastAsia="zh-CN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99.5%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specificity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8</w:t>
      </w:r>
      <w:r w:rsidR="00924A48" w:rsidRPr="00E20D80">
        <w:rPr>
          <w:rFonts w:ascii="Book Antiqua" w:eastAsia="Book Antiqua" w:hAnsi="Book Antiqua" w:cs="Book Antiqua"/>
          <w:color w:val="000000"/>
          <w:vertAlign w:val="superscript"/>
        </w:rPr>
        <w:t>0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,8</w:t>
      </w:r>
      <w:r w:rsidR="00924A48" w:rsidRPr="00E20D80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port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sid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ddition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est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N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ese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compromi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dividual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u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o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tibod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spon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xhibi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population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924A48" w:rsidRPr="00E20D80">
        <w:rPr>
          <w:rFonts w:ascii="Book Antiqua" w:eastAsia="Book Antiqua" w:hAnsi="Book Antiqua" w:cs="Book Antiqua"/>
          <w:color w:val="000000"/>
          <w:vertAlign w:val="superscript"/>
        </w:rPr>
        <w:t>13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g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tibod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spon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lay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o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ast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ersiste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ver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year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thoug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xac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ur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mai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certain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d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tec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tibodie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nzym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assay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tiliz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ombin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F2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/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F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otei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ro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1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rain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ic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s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ros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ac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th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enotype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owe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sa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t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ari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considerably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8</w:t>
      </w:r>
      <w:r w:rsidR="00924A48" w:rsidRPr="00E20D80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mmercial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vailab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say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mi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t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ic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ar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tw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0.2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.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i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termin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ti-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g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centr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stima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ft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atur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ization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865FD7" w:rsidRPr="00E20D80">
        <w:rPr>
          <w:rFonts w:ascii="Book Antiqua" w:eastAsia="Book Antiqua" w:hAnsi="Book Antiqua" w:cs="Book Antiqua"/>
          <w:color w:val="000000"/>
          <w:vertAlign w:val="superscript"/>
        </w:rPr>
        <w:t>79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ugges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compromi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ti-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g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centr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&lt;</w:t>
      </w:r>
      <w:r w:rsidR="003C53D6" w:rsidRPr="00E20D80">
        <w:rPr>
          <w:rFonts w:ascii="Book Antiqua" w:hAnsi="Book Antiqua" w:cs="Book Antiqua"/>
          <w:color w:val="000000"/>
          <w:lang w:eastAsia="zh-CN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7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i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com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infec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crea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isk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D6AA2"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velop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hepatitis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8</w:t>
      </w:r>
      <w:r w:rsidR="00865FD7" w:rsidRPr="00E20D80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dditio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ugges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ti-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g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iter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&gt;</w:t>
      </w:r>
      <w:r w:rsidR="003C53D6" w:rsidRPr="00E20D80">
        <w:rPr>
          <w:rFonts w:ascii="Book Antiqua" w:hAnsi="Book Antiqua" w:cs="Book Antiqua"/>
          <w:color w:val="000000"/>
          <w:lang w:eastAsia="zh-CN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.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i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otect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llow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vaccination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8</w:t>
      </w:r>
      <w:r w:rsidR="00865FD7" w:rsidRPr="00E20D80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</w:p>
    <w:p w14:paraId="478682E6" w14:textId="62643EC4" w:rsidR="00A77B3E" w:rsidRPr="00E20D80" w:rsidRDefault="00EC4536" w:rsidP="00E20D80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lastRenderedPageBreak/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t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quantific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N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loo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th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odi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creti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ol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andar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tect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o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t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dd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nefi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iagnos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compromi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dividual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her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o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log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sponse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3</w:t>
      </w:r>
      <w:r w:rsidR="00865FD7" w:rsidRPr="00E20D80">
        <w:rPr>
          <w:rFonts w:ascii="Book Antiqua" w:eastAsia="Book Antiqua" w:hAnsi="Book Antiqua" w:cs="Book Antiqua"/>
          <w:color w:val="000000"/>
          <w:vertAlign w:val="superscript"/>
        </w:rPr>
        <w:t>6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Figu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)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th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ituati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ic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N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t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re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tilit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clud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n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creening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iagnos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sess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spon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tivir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rapy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8</w:t>
      </w:r>
      <w:r w:rsidR="00865FD7" w:rsidRPr="00E20D80">
        <w:rPr>
          <w:rFonts w:ascii="Book Antiqua" w:eastAsia="Book Antiqua" w:hAnsi="Book Antiqua" w:cs="Book Antiqua"/>
          <w:color w:val="000000"/>
          <w:vertAlign w:val="superscript"/>
        </w:rPr>
        <w:t>5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N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com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tectab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ur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cub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erio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es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loo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bou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6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wk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feces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81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iv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arrow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ndow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tectab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N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detectab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N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o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xclud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rticular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es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a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i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illness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8</w:t>
      </w:r>
      <w:r w:rsidR="00865FD7" w:rsidRPr="00E20D80">
        <w:rPr>
          <w:rFonts w:ascii="Book Antiqua" w:eastAsia="Book Antiqua" w:hAnsi="Book Antiqua" w:cs="Book Antiqua"/>
          <w:color w:val="000000"/>
          <w:vertAlign w:val="superscript"/>
        </w:rPr>
        <w:t>6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ersiste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N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eas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fin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infection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="00865FD7" w:rsidRPr="00E20D80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vailab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yp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ucle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i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mplific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es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NAATs)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clud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ver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crip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olymera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a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a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RT-PCR)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im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T-PC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ver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crip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oop-medi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otherm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mplificatio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ary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nsitivit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N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detection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="00865FD7" w:rsidRPr="00E20D80">
        <w:rPr>
          <w:rFonts w:ascii="Book Antiqua" w:eastAsia="Book Antiqua" w:hAnsi="Book Antiqua" w:cs="Book Antiqua"/>
          <w:color w:val="000000"/>
          <w:vertAlign w:val="superscript"/>
        </w:rPr>
        <w:t>6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spon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ary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nsitiviti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orl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al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ganiz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WHO)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velop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ternation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andar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ternation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fere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ne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1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2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3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4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low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mparis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sul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btain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ro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iffer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AA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por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s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mm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it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ternation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i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IU)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AA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tec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N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arget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rticular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serv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mai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ORF2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F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verlap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gion)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enotyp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-4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865FD7" w:rsidRPr="00E20D80">
        <w:rPr>
          <w:rFonts w:ascii="Book Antiqua" w:eastAsia="Book Antiqua" w:hAnsi="Book Antiqua" w:cs="Book Antiqua"/>
          <w:color w:val="000000"/>
          <w:vertAlign w:val="superscript"/>
        </w:rPr>
        <w:t>87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</w:p>
    <w:p w14:paraId="0E5899A2" w14:textId="0619E941" w:rsidR="00A77B3E" w:rsidRPr="00E20D80" w:rsidRDefault="00EC4536" w:rsidP="00E20D80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Vir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tige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es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loo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ur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ar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ha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ersist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ong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iagno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s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andwic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nzym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assay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tect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psi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tig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riv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ro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F2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865FD7" w:rsidRPr="00E20D80">
        <w:rPr>
          <w:rFonts w:ascii="Book Antiqua" w:eastAsia="Book Antiqua" w:hAnsi="Book Antiqua" w:cs="Book Antiqua"/>
          <w:color w:val="000000"/>
          <w:vertAlign w:val="superscript"/>
        </w:rPr>
        <w:t>88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tig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say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xcell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pecificity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owe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nsitivit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j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cer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ang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ro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40%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91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%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65FD7" w:rsidRPr="00E20D80">
        <w:rPr>
          <w:rFonts w:ascii="Book Antiqua" w:eastAsia="Book Antiqua" w:hAnsi="Book Antiqua" w:cs="Book Antiqua"/>
          <w:color w:val="000000"/>
          <w:vertAlign w:val="superscript"/>
        </w:rPr>
        <w:t>8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9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how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tig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ma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es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nth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llow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leara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uggest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ese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tig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o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cessari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dica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ese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virions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9</w:t>
      </w:r>
      <w:r w:rsidR="00865FD7" w:rsidRPr="00E20D80">
        <w:rPr>
          <w:rFonts w:ascii="Book Antiqua" w:eastAsia="Book Antiqua" w:hAnsi="Book Antiqua" w:cs="Book Antiqua"/>
          <w:color w:val="000000"/>
          <w:vertAlign w:val="superscript"/>
        </w:rPr>
        <w:t>0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iv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implicity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ess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s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ast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sul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mpar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N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tectio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psi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est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com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ternat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iagnosi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owe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o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tig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iagnos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ye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termined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3</w:t>
      </w:r>
      <w:r w:rsidR="00865FD7" w:rsidRPr="00E20D80">
        <w:rPr>
          <w:rFonts w:ascii="Book Antiqua" w:eastAsia="Book Antiqua" w:hAnsi="Book Antiqua" w:cs="Book Antiqua"/>
          <w:color w:val="000000"/>
          <w:vertAlign w:val="superscript"/>
        </w:rPr>
        <w:t>6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,</w:t>
      </w:r>
      <w:r w:rsidR="00865FD7" w:rsidRPr="00E20D80">
        <w:rPr>
          <w:rFonts w:ascii="Book Antiqua" w:eastAsia="Book Antiqua" w:hAnsi="Book Antiqua" w:cs="Book Antiqua"/>
          <w:color w:val="000000"/>
          <w:vertAlign w:val="superscript"/>
        </w:rPr>
        <w:t>79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</w:p>
    <w:p w14:paraId="780A9ACA" w14:textId="77777777" w:rsidR="00A77B3E" w:rsidRPr="00E20D80" w:rsidRDefault="00A77B3E" w:rsidP="00E20D80">
      <w:pPr>
        <w:spacing w:line="360" w:lineRule="auto"/>
        <w:jc w:val="both"/>
        <w:rPr>
          <w:rFonts w:ascii="Book Antiqua" w:hAnsi="Book Antiqua"/>
        </w:rPr>
      </w:pPr>
    </w:p>
    <w:p w14:paraId="49E12766" w14:textId="27367B9B" w:rsidR="00A77B3E" w:rsidRPr="00E20D80" w:rsidRDefault="00634B61" w:rsidP="00E20D80">
      <w:pPr>
        <w:spacing w:line="360" w:lineRule="auto"/>
        <w:jc w:val="both"/>
        <w:rPr>
          <w:rFonts w:ascii="Book Antiqua" w:hAnsi="Book Antiqua"/>
          <w:u w:val="single"/>
        </w:rPr>
      </w:pPr>
      <w:r w:rsidRPr="00E20D80">
        <w:rPr>
          <w:rFonts w:ascii="Book Antiqua" w:eastAsia="Book Antiqua" w:hAnsi="Book Antiqua" w:cs="Book Antiqua"/>
          <w:b/>
          <w:bCs/>
          <w:color w:val="000000"/>
          <w:u w:val="single"/>
        </w:rPr>
        <w:t>TREATMENT</w:t>
      </w:r>
    </w:p>
    <w:p w14:paraId="5DB1632C" w14:textId="146B43CA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Unlik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s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compet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dividual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qui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pecif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eatm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compromi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os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</w:t>
      </w:r>
      <w:r w:rsidRPr="00E20D80">
        <w:rPr>
          <w:rFonts w:ascii="Book Antiqua" w:eastAsia="Book Antiqua" w:hAnsi="Book Antiqua" w:cs="Book Antiqua"/>
          <w:i/>
          <w:color w:val="000000"/>
        </w:rPr>
        <w:t>i.e.</w:t>
      </w:r>
      <w:r w:rsidR="003C53D6" w:rsidRPr="00E20D80">
        <w:rPr>
          <w:rFonts w:ascii="Book Antiqua" w:hAnsi="Book Antiqua" w:cs="Book Antiqua"/>
          <w:color w:val="000000"/>
          <w:lang w:eastAsia="zh-CN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oli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g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pl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ipients)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quir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eatm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voi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api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ogress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irrhos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v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death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865FD7" w:rsidRPr="00E20D80">
        <w:rPr>
          <w:rFonts w:ascii="Book Antiqua" w:eastAsia="Book Antiqua" w:hAnsi="Book Antiqua" w:cs="Book Antiqua"/>
          <w:color w:val="000000"/>
          <w:vertAlign w:val="superscript"/>
        </w:rPr>
        <w:t>5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O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ipient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du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suppress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rapi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sider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irs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n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rapeut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ptio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pproximate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n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ir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hiev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leara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ft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reduction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="00865FD7" w:rsidRPr="00E20D80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,5</w:t>
      </w:r>
      <w:r w:rsidR="00865FD7" w:rsidRPr="00E20D80">
        <w:rPr>
          <w:rFonts w:ascii="Book Antiqua" w:eastAsia="Book Antiqua" w:hAnsi="Book Antiqua" w:cs="Book Antiqua"/>
          <w:color w:val="000000"/>
          <w:vertAlign w:val="superscript"/>
        </w:rPr>
        <w:t>0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oweve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port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memb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duc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suppress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ea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crea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isk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g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jection.</w:t>
      </w:r>
    </w:p>
    <w:p w14:paraId="39853FA0" w14:textId="75C948D2" w:rsidR="00A77B3E" w:rsidRPr="00E20D80" w:rsidRDefault="00EC4536" w:rsidP="00E20D80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arg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trospect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ulticent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rie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ama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6A1EA2"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A1EA2" w:rsidRPr="00E20D80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="006A1EA2" w:rsidRPr="00E20D80">
        <w:rPr>
          <w:rFonts w:ascii="Book Antiqua" w:hAnsi="Book Antiqua" w:cs="Book Antiqua"/>
          <w:color w:val="000000"/>
          <w:vertAlign w:val="superscript"/>
          <w:lang w:eastAsia="zh-CN"/>
        </w:rPr>
        <w:t>2</w:t>
      </w:r>
      <w:r w:rsidR="006A1EA2"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ses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fficac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ibavir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O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ip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iagno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emia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t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59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5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firm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enotyp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3)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e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clud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ic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37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eiv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idne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plant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plant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ar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plant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mbin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idne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ncre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plant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dergon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u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plantation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edi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s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ibavir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60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g/da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edi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ur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llow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eatm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95%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xhibi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leara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78%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xhibi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ustain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olog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spon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SVR)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thoug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60%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fortunate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velop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urrenc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40%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dividual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e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b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ac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V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llow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olong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eatm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ur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ddition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6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dver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v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clud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emi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quir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du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9%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rythropoiet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loo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transfusion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9</w:t>
      </w:r>
      <w:r w:rsidR="0093398F" w:rsidRPr="00E20D80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ud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duc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ama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6A1EA2"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6A1EA2" w:rsidRPr="00E20D80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="006A1EA2" w:rsidRPr="00E20D80">
        <w:rPr>
          <w:rFonts w:ascii="Book Antiqua" w:hAnsi="Book Antiqua" w:cs="Book Antiqua"/>
          <w:color w:val="000000"/>
          <w:vertAlign w:val="superscript"/>
          <w:lang w:eastAsia="zh-CN"/>
        </w:rPr>
        <w:t>2</w:t>
      </w:r>
      <w:r w:rsidR="006A1EA2"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trospective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vestig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3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urope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enter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ses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utcom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ibavir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rap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5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O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ip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3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81%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hiev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V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iti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ibavir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eatm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medi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60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g/da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mo</w:t>
      </w:r>
      <w:proofErr w:type="spellEnd"/>
      <w:r w:rsidRPr="00E20D80">
        <w:rPr>
          <w:rFonts w:ascii="Book Antiqua" w:eastAsia="Book Antiqua" w:hAnsi="Book Antiqua" w:cs="Book Antiqua"/>
          <w:color w:val="000000"/>
        </w:rPr>
        <w:t>)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i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90%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e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b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hie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V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llow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ddition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ur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eatm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ft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itial</w:t>
      </w:r>
      <w:r w:rsidR="00ED6AA2" w:rsidRPr="00E20D80">
        <w:rPr>
          <w:rFonts w:ascii="Book Antiqua" w:eastAsia="Book Antiqua" w:hAnsi="Book Antiqua" w:cs="Book Antiqua"/>
          <w:color w:val="000000"/>
        </w:rPr>
        <w:t>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ail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ee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VR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teresting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s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o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crea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ymphocy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u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iti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eatm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osit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edict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act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V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i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o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matolog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lera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quir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du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soci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lap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ft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mple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therapy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9</w:t>
      </w:r>
      <w:r w:rsidR="0093398F" w:rsidRPr="00E20D80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</w:p>
    <w:p w14:paraId="75FDD651" w14:textId="00D28A23" w:rsidR="00A77B3E" w:rsidRPr="00E20D80" w:rsidRDefault="00EC4536" w:rsidP="00E20D80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lastRenderedPageBreak/>
        <w:t>Treatm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suppres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dividual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eiv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O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os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alleng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llow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ack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spon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ibavirin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in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p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clud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eatm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egyl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terfer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ph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PEG-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IFNa</w:t>
      </w:r>
      <w:proofErr w:type="spellEnd"/>
      <w:r w:rsidRPr="00E20D80">
        <w:rPr>
          <w:rFonts w:ascii="Book Antiqua" w:eastAsia="Book Antiqua" w:hAnsi="Book Antiqua" w:cs="Book Antiqua"/>
          <w:color w:val="000000"/>
        </w:rPr>
        <w:t>)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ic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how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ffect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llow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plantation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ud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re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os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pl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ree-mon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ur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EG-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IFNa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sul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tivir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spon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leara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btain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w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ud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participants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9</w:t>
      </w:r>
      <w:r w:rsidR="0093398F" w:rsidRPr="00E20D80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imila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inding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e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o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Haagsma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monstr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fficac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EG-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IFNa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du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suppress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edicati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o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adequate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9</w:t>
      </w:r>
      <w:r w:rsidR="0093398F" w:rsidRPr="00E20D80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oweve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port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o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EG-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IFNa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traindic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ung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art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n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ncre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pl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ip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u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isk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g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rejection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9</w:t>
      </w:r>
      <w:r w:rsidR="0093398F" w:rsidRPr="00E20D80">
        <w:rPr>
          <w:rFonts w:ascii="Book Antiqua" w:eastAsia="Book Antiqua" w:hAnsi="Book Antiqua" w:cs="Book Antiqua"/>
          <w:color w:val="000000"/>
          <w:vertAlign w:val="superscript"/>
        </w:rPr>
        <w:t>5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</w:p>
    <w:p w14:paraId="63B82FC0" w14:textId="545FA357" w:rsidR="00A77B3E" w:rsidRPr="00E20D80" w:rsidRDefault="00EC4536" w:rsidP="00E20D80">
      <w:pPr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Treatm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ibavir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sist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allenge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pprov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ofosbuvi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volutioniz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eatm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o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ofosbuvi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eatm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s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vestigated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a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udie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ofosbuvi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sider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eatm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ibavir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sist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on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ynergistical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ribavirin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9</w:t>
      </w:r>
      <w:r w:rsidR="0093398F" w:rsidRPr="00E20D80">
        <w:rPr>
          <w:rFonts w:ascii="Book Antiqua" w:eastAsia="Book Antiqua" w:hAnsi="Book Antiqua" w:cs="Book Antiqua"/>
          <w:color w:val="000000"/>
          <w:vertAlign w:val="superscript"/>
        </w:rPr>
        <w:t>6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ffectivenes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ofosbuvi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how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ea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leara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mbin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ribavirin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93398F" w:rsidRPr="00E20D80">
        <w:rPr>
          <w:rFonts w:ascii="Book Antiqua" w:eastAsia="Book Antiqua" w:hAnsi="Book Antiqua" w:cs="Book Antiqua"/>
          <w:color w:val="000000"/>
          <w:vertAlign w:val="superscript"/>
        </w:rPr>
        <w:t>97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eatm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fractor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dividu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llow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idne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plantation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r w:rsidR="0093398F" w:rsidRPr="00E20D80">
        <w:rPr>
          <w:rFonts w:ascii="Book Antiqua" w:eastAsia="Book Antiqua" w:hAnsi="Book Antiqua" w:cs="Book Antiqua"/>
          <w:color w:val="000000"/>
          <w:vertAlign w:val="superscript"/>
        </w:rPr>
        <w:t>98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oweve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th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udi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monstr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abilit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ac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V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e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mbin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rap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genotyp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3)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llow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multivisceral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g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transplantation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93398F" w:rsidRPr="00E20D80">
        <w:rPr>
          <w:rFonts w:ascii="Book Antiqua" w:eastAsia="Book Antiqua" w:hAnsi="Book Antiqua" w:cs="Book Antiqua"/>
          <w:color w:val="000000"/>
          <w:vertAlign w:val="superscript"/>
        </w:rPr>
        <w:t>99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ri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O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ip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e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mbin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ofosbuvi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ibavir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llow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ail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ibavir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notherap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inabilit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hie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VR)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isplay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ailu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mple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limin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N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lasm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evel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turn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etreatm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evel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llow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ess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rapy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uggest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tivir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tivit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mbin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therapy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93398F" w:rsidRPr="00E20D80">
        <w:rPr>
          <w:rFonts w:ascii="Book Antiqua" w:eastAsia="Book Antiqua" w:hAnsi="Book Antiqua" w:cs="Book Antiqua"/>
          <w:color w:val="000000"/>
          <w:vertAlign w:val="superscript"/>
        </w:rPr>
        <w:t>00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notherap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ofosbuvi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s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how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effect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ig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at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lap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llow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n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rti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spon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dividual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HEV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10</w:t>
      </w:r>
      <w:r w:rsidR="0093398F" w:rsidRPr="00E20D80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a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on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ention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rug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pprov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eatm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urth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arge-sca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udi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dic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ses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afet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fficacy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on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mbination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thoug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n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lin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ial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tive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lastRenderedPageBreak/>
        <w:t>investigat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fficac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accin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eventio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mi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vestig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eatm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clinicaltrials.gov).</w:t>
      </w:r>
    </w:p>
    <w:p w14:paraId="6BCF2EB8" w14:textId="77777777" w:rsidR="00A77B3E" w:rsidRPr="00E20D80" w:rsidRDefault="00A77B3E" w:rsidP="00E20D80">
      <w:pPr>
        <w:spacing w:line="360" w:lineRule="auto"/>
        <w:jc w:val="both"/>
        <w:rPr>
          <w:rFonts w:ascii="Book Antiqua" w:hAnsi="Book Antiqua"/>
        </w:rPr>
      </w:pPr>
    </w:p>
    <w:p w14:paraId="0640374B" w14:textId="3CF17B3D" w:rsidR="00A77B3E" w:rsidRPr="00E20D80" w:rsidRDefault="00634B61" w:rsidP="00E20D80">
      <w:pPr>
        <w:spacing w:line="360" w:lineRule="auto"/>
        <w:jc w:val="both"/>
        <w:rPr>
          <w:rFonts w:ascii="Book Antiqua" w:hAnsi="Book Antiqua"/>
          <w:u w:val="single"/>
        </w:rPr>
      </w:pPr>
      <w:r w:rsidRPr="00E20D80">
        <w:rPr>
          <w:rFonts w:ascii="Book Antiqua" w:eastAsia="Book Antiqua" w:hAnsi="Book Antiqua" w:cs="Book Antiqua"/>
          <w:b/>
          <w:bCs/>
          <w:color w:val="000000"/>
          <w:u w:val="single"/>
        </w:rPr>
        <w:t>VACCINE</w:t>
      </w:r>
    </w:p>
    <w:p w14:paraId="59057AF3" w14:textId="24BE203A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Developm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af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fficacio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accin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hin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gh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even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ubsequ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orldwid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rbidit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rtality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Zhu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et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i/>
          <w:iCs/>
          <w:color w:val="000000"/>
        </w:rPr>
        <w:t>al</w:t>
      </w:r>
      <w:r w:rsidR="003C53D6"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3C53D6" w:rsidRPr="00E20D80">
        <w:rPr>
          <w:rFonts w:ascii="Book Antiqua" w:eastAsia="Book Antiqua" w:hAnsi="Book Antiqua" w:cs="Book Antiqua"/>
          <w:color w:val="000000"/>
          <w:vertAlign w:val="superscript"/>
        </w:rPr>
        <w:t>102]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ublish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sul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andomize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ub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li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ha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i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ombin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accin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39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Hecoli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  <w:vertAlign w:val="superscript"/>
        </w:rPr>
        <w:t>®</w:t>
      </w:r>
      <w:r w:rsidRPr="00E20D80">
        <w:rPr>
          <w:rFonts w:ascii="Book Antiqua" w:eastAsia="Book Antiqua" w:hAnsi="Book Antiqua" w:cs="Book Antiqua"/>
          <w:color w:val="000000"/>
        </w:rPr>
        <w:t>)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dminister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s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0,1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6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ina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sul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monstr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a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0%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fficacy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rio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dver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ffec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2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llow-up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ft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accin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administration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10</w:t>
      </w:r>
      <w:r w:rsidR="00201B0B" w:rsidRPr="00E20D80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o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er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fficac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p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4.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year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isplay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tinuo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fficac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87%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ros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otect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fficac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tw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enotyp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1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ic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eval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China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10</w:t>
      </w:r>
      <w:r w:rsidR="00201B0B" w:rsidRPr="00E20D80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urrent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arg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luster-randomize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lind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i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NCT02759991)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vestigat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ffectivenes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Hecoli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egn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om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Bangladesh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10</w:t>
      </w:r>
      <w:r w:rsidR="00201B0B" w:rsidRPr="00E20D80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ommend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accin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gains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erta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igh-risk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dividual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uc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o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compromise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iseas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egn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om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ndem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rea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o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yperendem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r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world</w:t>
      </w:r>
      <w:r w:rsidRPr="00E20D80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E20D80">
        <w:rPr>
          <w:rFonts w:ascii="Book Antiqua" w:eastAsia="Book Antiqua" w:hAnsi="Book Antiqua" w:cs="Book Antiqua"/>
          <w:color w:val="000000"/>
          <w:vertAlign w:val="superscript"/>
        </w:rPr>
        <w:t>81]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urth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udi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rgent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ed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vestiga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accin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fficac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war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th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eval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enotyp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ses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afet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fficac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o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foremention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derly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ed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diti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i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arner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pprov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yo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ina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ent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ing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vestig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mple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i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ate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sess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Hecoli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  <w:vertAlign w:val="superscript"/>
        </w:rPr>
        <w:t>®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afety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actogenicit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genicit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alth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dul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NCT03827395)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ic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ager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wai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sults.</w:t>
      </w:r>
    </w:p>
    <w:p w14:paraId="424A9C8F" w14:textId="77777777" w:rsidR="00A77B3E" w:rsidRPr="00E20D80" w:rsidRDefault="00A77B3E" w:rsidP="00E20D80">
      <w:pPr>
        <w:spacing w:line="360" w:lineRule="auto"/>
        <w:jc w:val="both"/>
        <w:rPr>
          <w:rFonts w:ascii="Book Antiqua" w:hAnsi="Book Antiqua"/>
        </w:rPr>
      </w:pPr>
    </w:p>
    <w:p w14:paraId="43650373" w14:textId="77777777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15422307" w14:textId="6F15541E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j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lob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al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urd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ead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xtens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rbidit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rtality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rticular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velop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untrie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i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s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s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lf-limit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n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qui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ymptomat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eatment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ogress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isea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atal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dividual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rticular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isk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clud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oli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g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pl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ip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o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th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suppress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diti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lastRenderedPageBreak/>
        <w:t>suc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I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heumatolog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dition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lev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nzym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suppres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houl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omp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rg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rolog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est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upl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N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tectio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iv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her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o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log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sponse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iti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llmark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eatm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du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suppress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rapi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low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hysiolog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fen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learance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ubsequ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eatm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pti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clud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ibavirin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oweve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sista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os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alleng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th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eatm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pti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rmfu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O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ipient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i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accin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velopm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ov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ffectiv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perat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tinu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su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le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rink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at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af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o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actic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orldwide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urth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lin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vestigati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ssenti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d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lp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velop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af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fficacio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eatm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a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illi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v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orldwide.</w:t>
      </w:r>
    </w:p>
    <w:p w14:paraId="25468BA0" w14:textId="77777777" w:rsidR="00A77B3E" w:rsidRPr="00E20D80" w:rsidRDefault="00A77B3E" w:rsidP="00E20D80">
      <w:pPr>
        <w:spacing w:line="360" w:lineRule="auto"/>
        <w:jc w:val="both"/>
        <w:rPr>
          <w:rFonts w:ascii="Book Antiqua" w:hAnsi="Book Antiqua"/>
        </w:rPr>
      </w:pPr>
    </w:p>
    <w:p w14:paraId="1E6748ED" w14:textId="77777777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b/>
          <w:color w:val="000000"/>
        </w:rPr>
        <w:t>REFERENCES</w:t>
      </w:r>
    </w:p>
    <w:p w14:paraId="7B6570BB" w14:textId="64CD1F71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1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b/>
          <w:bCs/>
          <w:color w:val="000000"/>
        </w:rPr>
        <w:t>Khuroo</w:t>
      </w:r>
      <w:proofErr w:type="spellEnd"/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MS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ud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pidem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on-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on-B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ossibilit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oth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um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istinc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ro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ost-transfus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on-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on-B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ype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Am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J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980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68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818-82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6770682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016/0002-9343(80)90200-4]</w:t>
      </w:r>
    </w:p>
    <w:p w14:paraId="7DA29E75" w14:textId="3E96233D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2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Lozano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R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Naghavi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em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hibuy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Aboyans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braha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dai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ggarw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Ah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Y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varad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ers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ers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rew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G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tkins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Baddour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arker-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Collo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artel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H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l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njam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nnet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hall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Bikbov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Abdulhak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Birbeck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ly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Bolliger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Boufous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Bucello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urc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urne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Carapetis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ou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Chugh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Coffeng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Cola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lquhou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ls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d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n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op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T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rrie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Cortinovis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accar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C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Couser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wi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C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Criqui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H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ros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Dabhadkar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C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Dahodwala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e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genhard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lossanto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Denenberg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Jarlais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C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Dharmaratne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rse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riscol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Duber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Ebel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rw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Espindola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Ezzati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Feigi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laxm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Forouzanfar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H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Fowkes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G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rankl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Franse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reem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K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abrie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Gakidou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Gaspari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illu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F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onzalez-Medin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Halasa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Y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r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rris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Havmoeller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Hoe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Hotez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o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acobs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H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am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Jasrasaria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ayaram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oh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arthikey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Kassebaum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er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ho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nowlt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Kobusingye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Koranteng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Krishnamurthi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Lipnick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Lipshultz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lastRenderedPageBreak/>
        <w:t>Ohn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Mabweijano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MacIntyre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F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Mallinger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rc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rk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B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rk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Matsumori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Matzopoulos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Mayosi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cAnult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H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cDermot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cGra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ensa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errim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ichau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ill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ill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ck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cumbi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O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Mokdad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r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ulholl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ai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Naldi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aray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Nasseri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orm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'Donnel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m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B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Ortblad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sborn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Ozgediz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hari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ndi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iver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dill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erez-Ruiz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Perico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hillip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ier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op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3r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Porrini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Pourmalek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aju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anganath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h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T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B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Remuzzi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Rivara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ober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eó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osenfel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C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usht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acc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alom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amps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Sanma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Schwebel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C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Segui</w:t>
      </w:r>
      <w:proofErr w:type="spellEnd"/>
      <w:r w:rsidRPr="00E20D80">
        <w:rPr>
          <w:rFonts w:ascii="Book Antiqua" w:eastAsia="Book Antiqua" w:hAnsi="Book Antiqua" w:cs="Book Antiqua"/>
          <w:color w:val="000000"/>
        </w:rPr>
        <w:t>-Gomez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hepar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ing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inglet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Sliwa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m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e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ayl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om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Tleyjeh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Towbi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Truelse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Undurraga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Venketasubramania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jayakuma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o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agn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a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a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at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einstock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eintraub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lkins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ool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ul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Ye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H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Yip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Zabetia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Zhe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Z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opez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urra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AlMazroa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Memish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ZA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lob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gion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rtalit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ro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3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us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a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g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roup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99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0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ystemat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alys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lob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urd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isea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ud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0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2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380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95-2128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324560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016/S0140-6736(12)61728-0]</w:t>
      </w:r>
    </w:p>
    <w:p w14:paraId="62A5D754" w14:textId="5A999C1D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b/>
          <w:bCs/>
          <w:color w:val="000000"/>
        </w:rPr>
        <w:t>Pischke</w:t>
      </w:r>
      <w:proofErr w:type="spellEnd"/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Hartl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oh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W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acob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C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Eijk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A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yo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ver?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J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7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66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82-109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791322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016/j.jhep.2007.12.008]</w:t>
      </w:r>
    </w:p>
    <w:p w14:paraId="0F428FDB" w14:textId="27DF5C20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Boxall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E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Herbor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Kochethu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at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dam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jaz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e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G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fusion-transmit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'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nonhyperendemic</w:t>
      </w:r>
      <w:proofErr w:type="spellEnd"/>
      <w:r w:rsidRPr="00E20D80">
        <w:rPr>
          <w:rFonts w:ascii="Book Antiqua" w:eastAsia="Book Antiqua" w:hAnsi="Book Antiqua" w:cs="Book Antiqua"/>
          <w:color w:val="000000"/>
        </w:rPr>
        <w:t>'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untry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i/>
          <w:iCs/>
          <w:color w:val="000000"/>
        </w:rPr>
        <w:t>Transfus</w:t>
      </w:r>
      <w:proofErr w:type="spellEnd"/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06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16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79-8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662391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111/j.1365-3148.2006.00652.x]</w:t>
      </w:r>
    </w:p>
    <w:p w14:paraId="0A5BF7C4" w14:textId="2258829F" w:rsidR="00A77B3E" w:rsidRPr="00E20D80" w:rsidRDefault="00201B0B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Guerra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JAAA</w:t>
      </w:r>
      <w:r w:rsidR="00EC4536"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Kampa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KC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Morsoletto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GB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Juni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Ivantes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CAP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E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Literatu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Review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J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Transl</w:t>
      </w:r>
      <w:proofErr w:type="spellEnd"/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2017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5</w:t>
      </w:r>
      <w:r w:rsidR="00EC4536"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376-38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2922610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10.14218/jcth.2017.00012]</w:t>
      </w:r>
    </w:p>
    <w:p w14:paraId="053CD88C" w14:textId="47CCBF93" w:rsidR="00A77B3E" w:rsidRPr="00E20D80" w:rsidRDefault="00201B0B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6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Koyuncu</w:t>
      </w:r>
      <w:proofErr w:type="spellEnd"/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A</w:t>
      </w:r>
      <w:r w:rsidR="00EC4536"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Mapemba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Ciglenecki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I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Gurle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E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zm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Sett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Cour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Prevent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Low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Lower-Middle-Incom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Countries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Systemat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Review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Burd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Risk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Factor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Open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Forum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Infect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2021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8</w:t>
      </w:r>
      <w:r w:rsidR="00EC4536"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ofab178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3411368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10.1093/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ofid</w:t>
      </w:r>
      <w:proofErr w:type="spellEnd"/>
      <w:r w:rsidR="00EC4536" w:rsidRPr="00E20D80">
        <w:rPr>
          <w:rFonts w:ascii="Book Antiqua" w:eastAsia="Book Antiqua" w:hAnsi="Book Antiqua" w:cs="Book Antiqua"/>
          <w:color w:val="000000"/>
        </w:rPr>
        <w:t>/ofab178]</w:t>
      </w:r>
    </w:p>
    <w:p w14:paraId="0A4C2B22" w14:textId="7A1E76FE" w:rsidR="00A77B3E" w:rsidRPr="00E20D80" w:rsidRDefault="00201B0B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lastRenderedPageBreak/>
        <w:t>7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WHO</w:t>
      </w:r>
      <w:r w:rsidR="00EC4536"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vaccine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WH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posi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pape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Ma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2015--Recommendation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Vaccin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2016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34</w:t>
      </w:r>
      <w:r w:rsidR="00EC4536"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304-30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26232546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10.1016/j.vaccine.2015.07.056]</w:t>
      </w:r>
    </w:p>
    <w:p w14:paraId="271F7AA4" w14:textId="431D8445" w:rsidR="00A77B3E" w:rsidRPr="00E20D80" w:rsidRDefault="00201B0B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8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Patterson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J</w:t>
      </w:r>
      <w:r w:rsidR="00EC4536"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Husse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H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Silal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Goddar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Setshedi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Spearm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W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Husse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G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Kagina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B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Muloiwa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R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Systemat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review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glob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epidemiolog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viral-induc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failure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BMJ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Op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2020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10</w:t>
      </w:r>
      <w:r w:rsidR="00EC4536"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e03747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32690747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10.1136/bmjopen-2020-037473]</w:t>
      </w:r>
    </w:p>
    <w:p w14:paraId="7DB09D65" w14:textId="1A7D29FB" w:rsidR="00A77B3E" w:rsidRPr="00E20D80" w:rsidRDefault="00201B0B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9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Naik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SR</w:t>
      </w:r>
      <w:r w:rsidR="00EC4536"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ggarw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Salunke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P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Mehrotr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NN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larg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waterborn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vir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epidem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Kanpu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India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Bull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Health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Org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1992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70</w:t>
      </w:r>
      <w:r w:rsidR="00EC4536"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597-60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1464145]</w:t>
      </w:r>
    </w:p>
    <w:p w14:paraId="7B933841" w14:textId="127CB398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1</w:t>
      </w:r>
      <w:r w:rsidR="00201B0B" w:rsidRPr="00E20D80">
        <w:rPr>
          <w:rFonts w:ascii="Book Antiqua" w:eastAsia="Book Antiqua" w:hAnsi="Book Antiqua" w:cs="Book Antiqua"/>
          <w:color w:val="000000"/>
        </w:rPr>
        <w:t>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VISWANATHAN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R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view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teratu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pidemiolog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Indian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J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957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45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45-15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3438550]</w:t>
      </w:r>
    </w:p>
    <w:p w14:paraId="59E20C86" w14:textId="38BB0488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1</w:t>
      </w:r>
      <w:r w:rsidR="00201B0B" w:rsidRPr="00E20D80">
        <w:rPr>
          <w:rFonts w:ascii="Book Antiqua" w:eastAsia="Book Antiqua" w:hAnsi="Book Antiqua" w:cs="Book Antiqua"/>
          <w:color w:val="000000"/>
        </w:rPr>
        <w:t>1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b/>
          <w:bCs/>
          <w:color w:val="000000"/>
        </w:rPr>
        <w:t>Khuroo</w:t>
      </w:r>
      <w:proofErr w:type="spellEnd"/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MS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Kamili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Yattoo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N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mit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roug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loo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fusi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ndem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rea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J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04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19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778-78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520962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111/j.1440-1746.2004.03437.x]</w:t>
      </w:r>
    </w:p>
    <w:p w14:paraId="500754B5" w14:textId="55C81D18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1</w:t>
      </w:r>
      <w:r w:rsidR="00201B0B" w:rsidRPr="00E20D80">
        <w:rPr>
          <w:rFonts w:ascii="Book Antiqua" w:eastAsia="Book Antiqua" w:hAnsi="Book Antiqua" w:cs="Book Antiqua"/>
          <w:color w:val="000000"/>
        </w:rPr>
        <w:t>2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b/>
          <w:bCs/>
          <w:color w:val="000000"/>
        </w:rPr>
        <w:t>Khuroo</w:t>
      </w:r>
      <w:proofErr w:type="spellEnd"/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MS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Kamili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Khuroo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lin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ur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ur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emi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ertical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mit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HEV)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abi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or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-infec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ther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J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Viral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i/>
          <w:iCs/>
          <w:color w:val="000000"/>
        </w:rPr>
        <w:t>Hepat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09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16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519-52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922828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111/j.1365-2893.2009.01101.x]</w:t>
      </w:r>
    </w:p>
    <w:p w14:paraId="44499066" w14:textId="3693C0A0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1</w:t>
      </w:r>
      <w:r w:rsidR="00201B0B" w:rsidRPr="00E20D80">
        <w:rPr>
          <w:rFonts w:ascii="Book Antiqua" w:eastAsia="Book Antiqua" w:hAnsi="Book Antiqua" w:cs="Book Antiqua"/>
          <w:color w:val="000000"/>
        </w:rPr>
        <w:t>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b/>
          <w:bCs/>
          <w:color w:val="000000"/>
        </w:rPr>
        <w:t>Khuroo</w:t>
      </w:r>
      <w:proofErr w:type="spellEnd"/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MS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Khuroo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Khuroo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iscovery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lob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pact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tro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ure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J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6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22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7030-704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761001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3748/wjg.v22.i31.7030]</w:t>
      </w:r>
    </w:p>
    <w:p w14:paraId="5535816E" w14:textId="2BEA940F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1</w:t>
      </w:r>
      <w:r w:rsidR="00201B0B" w:rsidRPr="00E20D80">
        <w:rPr>
          <w:rFonts w:ascii="Book Antiqua" w:eastAsia="Book Antiqua" w:hAnsi="Book Antiqua" w:cs="Book Antiqua"/>
          <w:color w:val="000000"/>
        </w:rPr>
        <w:t>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b/>
          <w:bCs/>
          <w:color w:val="000000"/>
        </w:rPr>
        <w:t>Doceul</w:t>
      </w:r>
      <w:proofErr w:type="spellEnd"/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V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Bagdassaria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Demange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Pavio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Zoonot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lassiﬁcatio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im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servoir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miss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oute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Virus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6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8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770611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3390/v8100270]</w:t>
      </w:r>
    </w:p>
    <w:p w14:paraId="00B333C7" w14:textId="6A02FE64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1</w:t>
      </w:r>
      <w:r w:rsidR="00201B0B" w:rsidRPr="00E20D80">
        <w:rPr>
          <w:rFonts w:ascii="Book Antiqua" w:eastAsia="Book Antiqua" w:hAnsi="Book Antiqua" w:cs="Book Antiqua"/>
          <w:color w:val="000000"/>
        </w:rPr>
        <w:t>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b/>
          <w:bCs/>
          <w:color w:val="000000"/>
        </w:rPr>
        <w:t>Chaussade</w:t>
      </w:r>
      <w:proofErr w:type="spellEnd"/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igau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Allix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Carpentier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Touzé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Delzescaux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Choutet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arcia-Bonne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Coursaget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roprevale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isk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actor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dividual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ork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tac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imal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J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i/>
          <w:iCs/>
          <w:color w:val="000000"/>
        </w:rPr>
        <w:t>Virol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3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58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504-508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4084601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016/j.jcv.2013.08.030]</w:t>
      </w:r>
    </w:p>
    <w:p w14:paraId="75D61276" w14:textId="3DB395C3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1</w:t>
      </w:r>
      <w:r w:rsidR="00201B0B" w:rsidRPr="00E20D80">
        <w:rPr>
          <w:rFonts w:ascii="Book Antiqua" w:eastAsia="Book Antiqua" w:hAnsi="Book Antiqua" w:cs="Book Antiqua"/>
          <w:color w:val="000000"/>
        </w:rPr>
        <w:t>6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Said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B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jaz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Kafatos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edd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rg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ngl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ales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digeno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soci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sump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lastRenderedPageBreak/>
        <w:t>proces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ork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oduct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Epidemiol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Infec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4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142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467-147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4054519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017/S0950268813002318]</w:t>
      </w:r>
    </w:p>
    <w:p w14:paraId="308F2969" w14:textId="467B3F49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1</w:t>
      </w:r>
      <w:r w:rsidR="00201B0B" w:rsidRPr="00E20D80">
        <w:rPr>
          <w:rFonts w:ascii="Book Antiqua" w:eastAsia="Book Antiqua" w:hAnsi="Book Antiqua" w:cs="Book Antiqua"/>
          <w:color w:val="000000"/>
        </w:rPr>
        <w:t>7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Lee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GH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H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e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C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G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YY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e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w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Zhu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Y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ibber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K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urd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e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G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With</w:t>
      </w:r>
      <w:proofErr w:type="gram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meli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pl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ipi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gular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sum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me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e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ilk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Gastroenterolog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6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150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355-7.e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6551551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053/j.gastro.2015.10.048]</w:t>
      </w:r>
    </w:p>
    <w:p w14:paraId="7F347FC7" w14:textId="598801D1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1</w:t>
      </w:r>
      <w:r w:rsidR="00201B0B" w:rsidRPr="00E20D80">
        <w:rPr>
          <w:rFonts w:ascii="Book Antiqua" w:eastAsia="Book Antiqua" w:hAnsi="Book Antiqua" w:cs="Book Antiqua"/>
          <w:color w:val="000000"/>
        </w:rPr>
        <w:t>8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Hofmeister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MG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st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Teshale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H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pidemiolog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miss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i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ate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Cold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Spring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i/>
          <w:iCs/>
          <w:color w:val="000000"/>
        </w:rPr>
        <w:t>Harb</w:t>
      </w:r>
      <w:proofErr w:type="spellEnd"/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i/>
          <w:iCs/>
          <w:color w:val="000000"/>
        </w:rPr>
        <w:t>Perspect</w:t>
      </w:r>
      <w:proofErr w:type="spellEnd"/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9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9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971268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101/cshperspect.a033431]</w:t>
      </w:r>
    </w:p>
    <w:p w14:paraId="1C16DEF2" w14:textId="64DF3524" w:rsidR="00A77B3E" w:rsidRPr="00E20D80" w:rsidRDefault="00201B0B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19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Grewal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P</w:t>
      </w:r>
      <w:r w:rsidR="00EC4536"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hma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J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Bewa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HC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Suspec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rug-Induc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Injury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Curr</w:t>
      </w:r>
      <w:proofErr w:type="spellEnd"/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2018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17</w:t>
      </w:r>
      <w:r w:rsidR="00EC4536"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270-27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30766771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10.1007/s11901-018-0410-1]</w:t>
      </w:r>
    </w:p>
    <w:p w14:paraId="3473A1E3" w14:textId="1AB350AB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2</w:t>
      </w:r>
      <w:r w:rsidR="00201B0B" w:rsidRPr="00E20D80">
        <w:rPr>
          <w:rFonts w:ascii="Book Antiqua" w:eastAsia="Book Antiqua" w:hAnsi="Book Antiqua" w:cs="Book Antiqua"/>
          <w:color w:val="000000"/>
        </w:rPr>
        <w:t>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b/>
          <w:bCs/>
          <w:color w:val="000000"/>
        </w:rPr>
        <w:t>Wasuwanich</w:t>
      </w:r>
      <w:proofErr w:type="spellEnd"/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P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Ingviya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Thawillarp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Teshale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H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Kamili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Crino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Scheiman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O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Argani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Karnsakul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-Associ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ospitalizati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i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ates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0-201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5-2017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J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Viral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i/>
          <w:iCs/>
          <w:color w:val="000000"/>
        </w:rPr>
        <w:t>Hepat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21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28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672-681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33306246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111/jvh.13458]</w:t>
      </w:r>
    </w:p>
    <w:p w14:paraId="53164F3D" w14:textId="395DDE3D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2</w:t>
      </w:r>
      <w:r w:rsidR="00201B0B" w:rsidRPr="00E20D80">
        <w:rPr>
          <w:rFonts w:ascii="Book Antiqua" w:eastAsia="Book Antiqua" w:hAnsi="Book Antiqua" w:cs="Book Antiqua"/>
          <w:color w:val="000000"/>
        </w:rPr>
        <w:t>1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b/>
          <w:bCs/>
          <w:color w:val="000000"/>
        </w:rPr>
        <w:t>Cangin</w:t>
      </w:r>
      <w:proofErr w:type="spellEnd"/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Focht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rr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runk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A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roprevale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i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ates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sul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globuli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G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GM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J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i/>
          <w:iCs/>
          <w:color w:val="000000"/>
        </w:rPr>
        <w:t>Virol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9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91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24-131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30168589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002/jmv.25299]</w:t>
      </w:r>
    </w:p>
    <w:p w14:paraId="19EAC5D5" w14:textId="38B84969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2</w:t>
      </w:r>
      <w:r w:rsidR="00201B0B" w:rsidRPr="00E20D80">
        <w:rPr>
          <w:rFonts w:ascii="Book Antiqua" w:eastAsia="Book Antiqua" w:hAnsi="Book Antiqua" w:cs="Book Antiqua"/>
          <w:color w:val="000000"/>
        </w:rPr>
        <w:t>2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Fontana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RJ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ng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caglion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ray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haik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illm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tta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urcel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H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e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M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ailu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ud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roup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o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dul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merica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ailure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Hepatolog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6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64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870-188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7215797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002/hep.28649]</w:t>
      </w:r>
    </w:p>
    <w:p w14:paraId="5EB43AB8" w14:textId="628AF75B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2</w:t>
      </w:r>
      <w:r w:rsidR="00201B0B" w:rsidRPr="00E20D80">
        <w:rPr>
          <w:rFonts w:ascii="Book Antiqua" w:eastAsia="Book Antiqua" w:hAnsi="Book Antiqua" w:cs="Book Antiqua"/>
          <w:color w:val="000000"/>
        </w:rPr>
        <w:t>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b/>
          <w:bCs/>
          <w:color w:val="000000"/>
        </w:rPr>
        <w:t>Cossaboom</w:t>
      </w:r>
      <w:proofErr w:type="spellEnd"/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CM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ffr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Yug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Houk</w:t>
      </w:r>
      <w:proofErr w:type="spellEnd"/>
      <w:r w:rsidRPr="00E20D80">
        <w:rPr>
          <w:rFonts w:ascii="Book Antiqua" w:eastAsia="Book Antiqua" w:hAnsi="Book Antiqua" w:cs="Book Antiqua"/>
          <w:color w:val="000000"/>
        </w:rPr>
        <w:t>-Mil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ndsa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Zaja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Bertke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Elvinger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e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XJ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isk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actor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ourc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odborn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i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ate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J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i/>
          <w:iCs/>
          <w:color w:val="000000"/>
        </w:rPr>
        <w:t>Virol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6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88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641-164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6889628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002/jmv.24497]</w:t>
      </w:r>
    </w:p>
    <w:p w14:paraId="433D837A" w14:textId="39217B83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2</w:t>
      </w:r>
      <w:r w:rsidR="00201B0B" w:rsidRPr="00E20D80">
        <w:rPr>
          <w:rFonts w:ascii="Book Antiqua" w:eastAsia="Book Antiqua" w:hAnsi="Book Antiqua" w:cs="Book Antiqua"/>
          <w:color w:val="000000"/>
        </w:rPr>
        <w:t>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b/>
          <w:bCs/>
          <w:color w:val="000000"/>
        </w:rPr>
        <w:t>Sooryanarain</w:t>
      </w:r>
      <w:proofErr w:type="spellEnd"/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ffr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il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rederick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osenth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Werre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Opriessnig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e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XJ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ig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ro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laughterhouse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i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ate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lastRenderedPageBreak/>
        <w:t>2017-2019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i/>
          <w:iCs/>
          <w:color w:val="000000"/>
        </w:rPr>
        <w:t>Emerg</w:t>
      </w:r>
      <w:proofErr w:type="spellEnd"/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Infect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20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26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354-357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3196131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3201/eid2602.191348]</w:t>
      </w:r>
    </w:p>
    <w:p w14:paraId="29E9C8F9" w14:textId="5BA5D361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2</w:t>
      </w:r>
      <w:r w:rsidR="00201B0B" w:rsidRPr="00E20D80">
        <w:rPr>
          <w:rFonts w:ascii="Book Antiqua" w:eastAsia="Book Antiqua" w:hAnsi="Book Antiqua" w:cs="Book Antiqua"/>
          <w:color w:val="000000"/>
        </w:rPr>
        <w:t>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Diehl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TM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dam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Nylund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M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gest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lf-Grow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odu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ropositivit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i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ate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i/>
          <w:iCs/>
          <w:color w:val="000000"/>
        </w:rPr>
        <w:t>Pract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8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2018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798041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30116267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155/2018/7980413]</w:t>
      </w:r>
    </w:p>
    <w:p w14:paraId="08CFB048" w14:textId="0A0536C4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2</w:t>
      </w:r>
      <w:r w:rsidR="00201B0B" w:rsidRPr="00E20D80">
        <w:rPr>
          <w:rFonts w:ascii="Book Antiqua" w:eastAsia="Book Antiqua" w:hAnsi="Book Antiqua" w:cs="Book Antiqua"/>
          <w:color w:val="000000"/>
        </w:rPr>
        <w:t>6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Ticehurst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JR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Pisanic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m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Ordak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ane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Linne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s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u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h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ls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E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obab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miss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HEV)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fus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i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ate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Transfus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9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59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24-103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30702157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111/trf.15140]</w:t>
      </w:r>
    </w:p>
    <w:p w14:paraId="22AA79FF" w14:textId="111079A9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2</w:t>
      </w:r>
      <w:r w:rsidR="00201B0B" w:rsidRPr="00E20D80">
        <w:rPr>
          <w:rFonts w:ascii="Book Antiqua" w:eastAsia="Book Antiqua" w:hAnsi="Book Antiqua" w:cs="Book Antiqua"/>
          <w:color w:val="000000"/>
        </w:rPr>
        <w:t>7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b/>
          <w:bCs/>
          <w:color w:val="000000"/>
        </w:rPr>
        <w:t>Zafrullah</w:t>
      </w:r>
      <w:proofErr w:type="spellEnd"/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Zha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X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guy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Kamili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urd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Stramer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L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ispariti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t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tibodi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gains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loo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n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ampl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s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mmerci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say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Transfus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8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58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254-126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952080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111/trf.14553]</w:t>
      </w:r>
    </w:p>
    <w:p w14:paraId="0116FC30" w14:textId="6F799C10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2</w:t>
      </w:r>
      <w:r w:rsidR="00201B0B" w:rsidRPr="00E20D80">
        <w:rPr>
          <w:rFonts w:ascii="Book Antiqua" w:eastAsia="Book Antiqua" w:hAnsi="Book Antiqua" w:cs="Book Antiqua"/>
          <w:color w:val="000000"/>
        </w:rPr>
        <w:t>8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b/>
          <w:bCs/>
          <w:color w:val="000000"/>
        </w:rPr>
        <w:t>Stramer</w:t>
      </w:r>
      <w:proofErr w:type="spellEnd"/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SL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ritz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st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Linne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Hogema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Mak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i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d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Y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roprevale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requenc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N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t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mo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loo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nor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Transfus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6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56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481-488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6434952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111/trf.13355]</w:t>
      </w:r>
    </w:p>
    <w:p w14:paraId="69D57B07" w14:textId="72213494" w:rsidR="00A77B3E" w:rsidRPr="00E20D80" w:rsidRDefault="00201B0B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29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Roth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NJ</w:t>
      </w:r>
      <w:r w:rsidR="00EC4536"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Schäf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W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lexand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Elliot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K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Elliott-Brown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W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Knowl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Wenze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J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Sim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TL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Low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RN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prevale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large-sca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surve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Uni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Stat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sour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plasm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onor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Transfus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2017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57</w:t>
      </w:r>
      <w:r w:rsidR="00EC4536"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2958-296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28833188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10.1111/trf.14285]</w:t>
      </w:r>
    </w:p>
    <w:p w14:paraId="3DDDA139" w14:textId="188C0622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3</w:t>
      </w:r>
      <w:r w:rsidR="00201B0B" w:rsidRPr="00E20D80">
        <w:rPr>
          <w:rFonts w:ascii="Book Antiqua" w:eastAsia="Book Antiqua" w:hAnsi="Book Antiqua" w:cs="Book Antiqua"/>
          <w:color w:val="000000"/>
        </w:rPr>
        <w:t>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Delage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G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ear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regoi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Y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Hogema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ust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cali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w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rni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guy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Stramer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L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loo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nor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isk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i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at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nada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i/>
          <w:iCs/>
          <w:color w:val="000000"/>
        </w:rPr>
        <w:t>Transfus</w:t>
      </w:r>
      <w:proofErr w:type="spellEnd"/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R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9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33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39-14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31324552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016/j.tmrv.2019.05.017]</w:t>
      </w:r>
    </w:p>
    <w:p w14:paraId="7A7ED94D" w14:textId="6D0A4D07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3</w:t>
      </w:r>
      <w:r w:rsidR="00A07CB8" w:rsidRPr="00E20D80">
        <w:rPr>
          <w:rFonts w:ascii="Book Antiqua" w:eastAsia="Book Antiqua" w:hAnsi="Book Antiqua" w:cs="Book Antiqua"/>
          <w:color w:val="000000"/>
        </w:rPr>
        <w:t>1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b/>
          <w:bCs/>
          <w:color w:val="000000"/>
        </w:rPr>
        <w:t>Kuniholm</w:t>
      </w:r>
      <w:proofErr w:type="spellEnd"/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MH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Hogema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Koppelma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asto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eter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G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Seaberg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C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Y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ls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Linne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M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um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deficienc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-Infec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.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omen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Hepatolog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6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63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712-72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6646162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002/hep.28384]</w:t>
      </w:r>
    </w:p>
    <w:p w14:paraId="6F6357C1" w14:textId="6C54767E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lastRenderedPageBreak/>
        <w:t>3</w:t>
      </w:r>
      <w:r w:rsidR="00A07CB8" w:rsidRPr="00E20D80">
        <w:rPr>
          <w:rFonts w:ascii="Book Antiqua" w:eastAsia="Book Antiqua" w:hAnsi="Book Antiqua" w:cs="Book Antiqua"/>
          <w:color w:val="000000"/>
        </w:rPr>
        <w:t>2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Sue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PK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Pisanic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ane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m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Valsamakis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acks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icehurs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ntgomer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chwarz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B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ls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Karnsakul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mo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oli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g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pl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ip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or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meric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pl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enter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Open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Forum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Infect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6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3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w006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701471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093/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ofid</w:t>
      </w:r>
      <w:proofErr w:type="spellEnd"/>
      <w:r w:rsidRPr="00E20D80">
        <w:rPr>
          <w:rFonts w:ascii="Book Antiqua" w:eastAsia="Book Antiqua" w:hAnsi="Book Antiqua" w:cs="Book Antiqua"/>
          <w:color w:val="000000"/>
        </w:rPr>
        <w:t>/ofw006]</w:t>
      </w:r>
    </w:p>
    <w:p w14:paraId="512A7FD2" w14:textId="1DD791E4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3</w:t>
      </w:r>
      <w:r w:rsidR="00A07CB8" w:rsidRPr="00E20D80">
        <w:rPr>
          <w:rFonts w:ascii="Book Antiqua" w:eastAsia="Book Antiqua" w:hAnsi="Book Antiqua" w:cs="Book Antiqua"/>
          <w:color w:val="000000"/>
        </w:rPr>
        <w:t>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Koning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arlt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Heimbach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K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sterha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at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anss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neg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Eijk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A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evale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lin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sequenc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derw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plant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i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ate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BMC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Infect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5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15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371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6328802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186/s12879-015-1103-9]</w:t>
      </w:r>
    </w:p>
    <w:p w14:paraId="66768D1A" w14:textId="34D7CF76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3</w:t>
      </w:r>
      <w:r w:rsidR="00A07CB8" w:rsidRPr="00E20D80">
        <w:rPr>
          <w:rFonts w:ascii="Book Antiqua" w:eastAsia="Book Antiqua" w:hAnsi="Book Antiqua" w:cs="Book Antiqua"/>
          <w:color w:val="000000"/>
        </w:rPr>
        <w:t>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b/>
          <w:bCs/>
          <w:color w:val="000000"/>
        </w:rPr>
        <w:t>Lhomme</w:t>
      </w:r>
      <w:proofErr w:type="spellEnd"/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r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bravane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Izopet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ama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lin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nifestation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hogenes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eatm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J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20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9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31991629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3390/jcm9020331]</w:t>
      </w:r>
    </w:p>
    <w:p w14:paraId="6D101B46" w14:textId="54F7EB2E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3</w:t>
      </w:r>
      <w:r w:rsidR="00A07CB8" w:rsidRPr="00E20D80">
        <w:rPr>
          <w:rFonts w:ascii="Book Antiqua" w:eastAsia="Book Antiqua" w:hAnsi="Book Antiqua" w:cs="Book Antiqua"/>
          <w:color w:val="000000"/>
        </w:rPr>
        <w:t>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Goel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ggarw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pidemiology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lin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urs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eventio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eatment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North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A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20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49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315-33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3238936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016/j.gtc.2020.01.011]</w:t>
      </w:r>
    </w:p>
    <w:p w14:paraId="1DF33DCC" w14:textId="2E2A0807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3</w:t>
      </w:r>
      <w:r w:rsidR="00A07CB8" w:rsidRPr="00E20D80">
        <w:rPr>
          <w:rFonts w:ascii="Book Antiqua" w:eastAsia="Book Antiqua" w:hAnsi="Book Antiqua" w:cs="Book Antiqua"/>
          <w:color w:val="000000"/>
        </w:rPr>
        <w:t>6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Aslan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AT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alab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Y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pidemiology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iagnosi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lin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nifestation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eatment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J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20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26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5543-556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3307152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3748/wjg.v26.i37.5543]</w:t>
      </w:r>
    </w:p>
    <w:p w14:paraId="17968E35" w14:textId="7E377C7A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3</w:t>
      </w:r>
      <w:r w:rsidR="00A07CB8" w:rsidRPr="00E20D80">
        <w:rPr>
          <w:rFonts w:ascii="Book Antiqua" w:eastAsia="Book Antiqua" w:hAnsi="Book Antiqua" w:cs="Book Antiqua"/>
          <w:color w:val="000000"/>
        </w:rPr>
        <w:t>7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Navaneethan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U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Mohajer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Shata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T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egnancy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derstand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hogenesi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08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28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190-1199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866227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111/j.1478-3231.2008.01840.x]</w:t>
      </w:r>
    </w:p>
    <w:p w14:paraId="05DA4B98" w14:textId="7A0702AA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3</w:t>
      </w:r>
      <w:r w:rsidR="00A07CB8" w:rsidRPr="00E20D80">
        <w:rPr>
          <w:rFonts w:ascii="Book Antiqua" w:eastAsia="Book Antiqua" w:hAnsi="Book Antiqua" w:cs="Book Antiqua"/>
          <w:color w:val="000000"/>
        </w:rPr>
        <w:t>8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Moreau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R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al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Gines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Pavesi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Angeli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rdob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ur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Gustot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Saliba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Domenicali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Gerbes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Wendo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essandri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Lalema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Zeuzem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Trebicka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Bernardi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rroy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N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ud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vestigator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ASL–CLI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sortium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-on-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ailu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istinc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yndrom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velop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compens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irrhosi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Gastroenterolog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3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144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426-1437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437.e1-1437.e9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347428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053/j.gastro.2013.02.042]</w:t>
      </w:r>
    </w:p>
    <w:p w14:paraId="2292AC82" w14:textId="360F7DFD" w:rsidR="00A77B3E" w:rsidRPr="00E20D80" w:rsidRDefault="00A07CB8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39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Kyvernitakis</w:t>
      </w:r>
      <w:proofErr w:type="spellEnd"/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A</w:t>
      </w:r>
      <w:r w:rsidR="00EC4536"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Taremi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Blechacz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B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Hwa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Jia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Y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Mahale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Torr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HA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Impac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seropositivit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isea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canc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lastRenderedPageBreak/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infection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2015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45</w:t>
      </w:r>
      <w:r w:rsidR="00EC4536"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1146-1151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2548819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10.1111/hepr.12460]</w:t>
      </w:r>
    </w:p>
    <w:p w14:paraId="0385F6E1" w14:textId="0F3DDE98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4</w:t>
      </w:r>
      <w:r w:rsidR="00A07CB8" w:rsidRPr="00E20D80">
        <w:rPr>
          <w:rFonts w:ascii="Book Antiqua" w:eastAsia="Book Antiqua" w:hAnsi="Book Antiqua" w:cs="Book Antiqua"/>
          <w:color w:val="000000"/>
        </w:rPr>
        <w:t>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b/>
          <w:bCs/>
          <w:color w:val="000000"/>
        </w:rPr>
        <w:t>Perumpail</w:t>
      </w:r>
      <w:proofErr w:type="spellEnd"/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RB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hm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iggi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K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chr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Drobeniuc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Mixson</w:t>
      </w:r>
      <w:proofErr w:type="spellEnd"/>
      <w:r w:rsidRPr="00E20D80">
        <w:rPr>
          <w:rFonts w:ascii="Book Antiqua" w:eastAsia="Book Antiqua" w:hAnsi="Book Antiqua" w:cs="Book Antiqua"/>
          <w:color w:val="000000"/>
        </w:rPr>
        <w:t>-Hayd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e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G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at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celer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irrhos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ft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por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enotyp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i/>
          <w:iCs/>
          <w:color w:val="000000"/>
        </w:rPr>
        <w:t>Emerg</w:t>
      </w:r>
      <w:proofErr w:type="spellEnd"/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Infect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5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21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679-1681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629142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3201/eid2109.150300]</w:t>
      </w:r>
    </w:p>
    <w:p w14:paraId="455CC877" w14:textId="2469B5C2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4</w:t>
      </w:r>
      <w:r w:rsidR="00A07CB8" w:rsidRPr="00E20D80">
        <w:rPr>
          <w:rFonts w:ascii="Book Antiqua" w:eastAsia="Book Antiqua" w:hAnsi="Book Antiqua" w:cs="Book Antiqua"/>
          <w:color w:val="000000"/>
        </w:rPr>
        <w:t>1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b/>
          <w:bCs/>
          <w:color w:val="000000"/>
        </w:rPr>
        <w:t>Davern</w:t>
      </w:r>
      <w:proofErr w:type="spellEnd"/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TJ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Chalasani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ntan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yashi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H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Protiva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lein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ng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guy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mers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U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urcel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H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Tillman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u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rran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oofnag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H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rug-Induc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jur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twork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DILIN)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cou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om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s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uspec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rug-induc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jury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Gastroenterolog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1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141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665-72.e1-9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1855518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053/j.gastro.2011.07.051]</w:t>
      </w:r>
    </w:p>
    <w:p w14:paraId="138355F3" w14:textId="13BD3BBE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4</w:t>
      </w:r>
      <w:r w:rsidR="00A07CB8" w:rsidRPr="00E20D80">
        <w:rPr>
          <w:rFonts w:ascii="Book Antiqua" w:eastAsia="Book Antiqua" w:hAnsi="Book Antiqua" w:cs="Book Antiqua"/>
          <w:color w:val="000000"/>
        </w:rPr>
        <w:t>2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Kamar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N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Rostaing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egrand-Abravane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Izopet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ow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houl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fin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gan-transpl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ipients?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Am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J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3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13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935-1936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365971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111/ajt.12253]</w:t>
      </w:r>
    </w:p>
    <w:p w14:paraId="30850127" w14:textId="46027277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4</w:t>
      </w:r>
      <w:r w:rsidR="00A07CB8" w:rsidRPr="00E20D80">
        <w:rPr>
          <w:rFonts w:ascii="Book Antiqua" w:eastAsia="Book Antiqua" w:hAnsi="Book Antiqua" w:cs="Book Antiqua"/>
          <w:color w:val="000000"/>
        </w:rPr>
        <w:t>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Kamar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N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lv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Mansuy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Ouezzani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Péro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Guitard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Cointault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sposi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bravane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Danjoux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ur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Vinel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Izopet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Rostaing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gan-transpl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ipient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N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i/>
          <w:iCs/>
          <w:color w:val="000000"/>
        </w:rPr>
        <w:t>Engl</w:t>
      </w:r>
      <w:proofErr w:type="spellEnd"/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J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08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358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811-817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828760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056/NEJMoa0706992]</w:t>
      </w:r>
    </w:p>
    <w:p w14:paraId="7989FFA5" w14:textId="437FE87F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4</w:t>
      </w:r>
      <w:r w:rsidR="00A07CB8" w:rsidRPr="00E20D80">
        <w:rPr>
          <w:rFonts w:ascii="Book Antiqua" w:eastAsia="Book Antiqua" w:hAnsi="Book Antiqua" w:cs="Book Antiqua"/>
          <w:color w:val="000000"/>
        </w:rPr>
        <w:t>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Kamar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N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Garrouste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Haagsma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B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arrigu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Pischke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auve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Dumortier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Cannesso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ssuto-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Viguier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Thervet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ti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Lebray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alt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Santella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ana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ssi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uss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Radenne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oque-Afons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Izopet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Rostaing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actor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soci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eiv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oli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g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plant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Gastroenterolog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1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140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481-1489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135415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053/j.gastro.2011.02.050]</w:t>
      </w:r>
    </w:p>
    <w:p w14:paraId="3E214BE9" w14:textId="2B7D32E0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4</w:t>
      </w:r>
      <w:r w:rsidR="00A07CB8" w:rsidRPr="00E20D80">
        <w:rPr>
          <w:rFonts w:ascii="Book Antiqua" w:eastAsia="Book Antiqua" w:hAnsi="Book Antiqua" w:cs="Book Antiqua"/>
          <w:color w:val="000000"/>
        </w:rPr>
        <w:t>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Kamar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N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ndal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egrand-Abravane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Xi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jaz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Izopet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alt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R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2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379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477-2488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2549046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016/s0140-6736(11)61849-7]</w:t>
      </w:r>
    </w:p>
    <w:p w14:paraId="1E6A03EF" w14:textId="363E3E43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lastRenderedPageBreak/>
        <w:t>4</w:t>
      </w:r>
      <w:r w:rsidR="00A07CB8" w:rsidRPr="00E20D80">
        <w:rPr>
          <w:rFonts w:ascii="Book Antiqua" w:eastAsia="Book Antiqua" w:hAnsi="Book Antiqua" w:cs="Book Antiqua"/>
          <w:color w:val="000000"/>
        </w:rPr>
        <w:t>6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b/>
          <w:bCs/>
          <w:color w:val="000000"/>
        </w:rPr>
        <w:t>Geng</w:t>
      </w:r>
      <w:proofErr w:type="spellEnd"/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Zha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ua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rris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Geng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Z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a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Y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ersist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enotyp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il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ymphoblast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eukemia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i/>
          <w:iCs/>
          <w:color w:val="000000"/>
        </w:rPr>
        <w:t>Hepat</w:t>
      </w:r>
      <w:proofErr w:type="spellEnd"/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M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4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14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15618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4596581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5812/hepatmon.15618]</w:t>
      </w:r>
    </w:p>
    <w:p w14:paraId="6425BCF1" w14:textId="1E5D5416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4</w:t>
      </w:r>
      <w:r w:rsidR="00A07CB8" w:rsidRPr="00E20D80">
        <w:rPr>
          <w:rFonts w:ascii="Book Antiqua" w:eastAsia="Book Antiqua" w:hAnsi="Book Antiqua" w:cs="Book Antiqua"/>
          <w:color w:val="000000"/>
        </w:rPr>
        <w:t>7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b/>
          <w:bCs/>
          <w:color w:val="000000"/>
        </w:rPr>
        <w:t>Haagsma</w:t>
      </w:r>
      <w:proofErr w:type="spellEnd"/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EB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Niesters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G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r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Riezebos-Brilma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or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Vennema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Reimerink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H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oopma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P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evale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pl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ipient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i/>
          <w:iCs/>
          <w:color w:val="000000"/>
        </w:rPr>
        <w:t>Transpl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09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15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225-1228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9790147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002/Lt.21819]</w:t>
      </w:r>
    </w:p>
    <w:p w14:paraId="16CE5094" w14:textId="3C2FB038" w:rsidR="00A77B3E" w:rsidRPr="00E20D80" w:rsidRDefault="00A07CB8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48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Gérolami</w:t>
      </w:r>
      <w:proofErr w:type="spellEnd"/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R</w:t>
      </w:r>
      <w:r w:rsidR="00EC4536"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Moal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V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Cols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P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cirrhos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kidney-transpl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recipient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N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Engl</w:t>
      </w:r>
      <w:proofErr w:type="spellEnd"/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J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2008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358</w:t>
      </w:r>
      <w:r w:rsidR="00EC4536"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859-86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1828761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10.1056/NEJMc0708687]</w:t>
      </w:r>
    </w:p>
    <w:p w14:paraId="03F60E3E" w14:textId="5F152266" w:rsidR="00A77B3E" w:rsidRPr="00E20D80" w:rsidRDefault="00A07CB8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49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Kamar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N</w:t>
      </w:r>
      <w:r w:rsidR="00EC4536"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Mansuy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J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Cointault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O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Selv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bravane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F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Danjoux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Otal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Esposi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ur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Izopet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Rostaing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L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virus-rel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cirrhos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kidney-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kidney-pancreas-transpl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recipient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Am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J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2008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8</w:t>
      </w:r>
      <w:r w:rsidR="00EC4536"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1744-1748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1855774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10.1111/j.1600-6143.2008.02286.x]</w:t>
      </w:r>
    </w:p>
    <w:p w14:paraId="118D1726" w14:textId="76B61537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5</w:t>
      </w:r>
      <w:r w:rsidR="00A07CB8" w:rsidRPr="00E20D80">
        <w:rPr>
          <w:rFonts w:ascii="Book Antiqua" w:eastAsia="Book Antiqua" w:hAnsi="Book Antiqua" w:cs="Book Antiqua"/>
          <w:color w:val="000000"/>
        </w:rPr>
        <w:t>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Kamar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N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bravane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lv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Garrouste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sposi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Lavayssière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Cointault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ib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Cardeau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Nogier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B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Mansuy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Muscari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er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Izopet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Rostaing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lue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suppress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rap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atur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istor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enotyp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-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ft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g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plantation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Transplant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0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89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353-36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45528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097/TP.0b013e3181c4096c]</w:t>
      </w:r>
    </w:p>
    <w:p w14:paraId="6CBDD03D" w14:textId="32E8C51B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5</w:t>
      </w:r>
      <w:r w:rsidR="00A07CB8" w:rsidRPr="00E20D80">
        <w:rPr>
          <w:rFonts w:ascii="Book Antiqua" w:eastAsia="Book Antiqua" w:hAnsi="Book Antiqua" w:cs="Book Antiqua"/>
          <w:color w:val="000000"/>
        </w:rPr>
        <w:t>1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b/>
          <w:bCs/>
          <w:color w:val="000000"/>
        </w:rPr>
        <w:t>Haagsma</w:t>
      </w:r>
      <w:proofErr w:type="spellEnd"/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EB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r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or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nn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Vennema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Reimerink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H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oopma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P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pl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ipient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i/>
          <w:iCs/>
          <w:color w:val="000000"/>
        </w:rPr>
        <w:t>Transpl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08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14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547-55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838308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002/Lt.21480]</w:t>
      </w:r>
    </w:p>
    <w:p w14:paraId="48EAA048" w14:textId="7E73BB64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5</w:t>
      </w:r>
      <w:r w:rsidR="00A07CB8" w:rsidRPr="00E20D80">
        <w:rPr>
          <w:rFonts w:ascii="Book Antiqua" w:eastAsia="Book Antiqua" w:hAnsi="Book Antiqua" w:cs="Book Antiqua"/>
          <w:color w:val="000000"/>
        </w:rPr>
        <w:t>2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b/>
          <w:bCs/>
          <w:color w:val="000000"/>
        </w:rPr>
        <w:t>Ollier</w:t>
      </w:r>
      <w:proofErr w:type="spellEnd"/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Tieulie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anders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Heudier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Giordanengo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Fuzibet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G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Nicand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ft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on-Hodgk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ymphom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ak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ituximab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Intern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09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150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430-431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929308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7326/0003-4819-150-6-200903170-00026]</w:t>
      </w:r>
    </w:p>
    <w:p w14:paraId="6C13C830" w14:textId="78D92415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5</w:t>
      </w:r>
      <w:r w:rsidR="00A07CB8" w:rsidRPr="00E20D80">
        <w:rPr>
          <w:rFonts w:ascii="Book Antiqua" w:eastAsia="Book Antiqua" w:hAnsi="Book Antiqua" w:cs="Book Antiqua"/>
          <w:color w:val="000000"/>
        </w:rPr>
        <w:t>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le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b/>
          <w:bCs/>
          <w:color w:val="000000"/>
        </w:rPr>
        <w:t>Coutre</w:t>
      </w:r>
      <w:proofErr w:type="spellEnd"/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P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eise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ofman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Röcke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Vuong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Neuburger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Hemmati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G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Dörke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rnol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activ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lastRenderedPageBreak/>
        <w:t>lymphoblast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leukaemia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ft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logene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e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el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plantation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Gu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09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58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699-702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935943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136/gut.2008.165571]</w:t>
      </w:r>
    </w:p>
    <w:p w14:paraId="4DF3D811" w14:textId="4451B477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5</w:t>
      </w:r>
      <w:r w:rsidR="00A07CB8" w:rsidRPr="00E20D80">
        <w:rPr>
          <w:rFonts w:ascii="Book Antiqua" w:eastAsia="Book Antiqua" w:hAnsi="Book Antiqua" w:cs="Book Antiqua"/>
          <w:color w:val="000000"/>
        </w:rPr>
        <w:t>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Bai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MJ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Zhou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X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Zhu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XQ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roprevale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isk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actor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nc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aster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ina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J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Infect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8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71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42-47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965613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016/j.ijid.2018.04.003]</w:t>
      </w:r>
    </w:p>
    <w:p w14:paraId="1EB4DD1E" w14:textId="72039399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5</w:t>
      </w:r>
      <w:r w:rsidR="00A07CB8" w:rsidRPr="00E20D80">
        <w:rPr>
          <w:rFonts w:ascii="Book Antiqua" w:eastAsia="Book Antiqua" w:hAnsi="Book Antiqua" w:cs="Book Antiqua"/>
          <w:color w:val="000000"/>
        </w:rPr>
        <w:t>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b/>
          <w:bCs/>
          <w:color w:val="000000"/>
        </w:rPr>
        <w:t>Bettinger</w:t>
      </w:r>
      <w:proofErr w:type="spellEnd"/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D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Schlabe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Pischke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Mallman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Keyver</w:t>
      </w:r>
      <w:proofErr w:type="spellEnd"/>
      <w:r w:rsidRPr="00E20D80">
        <w:rPr>
          <w:rFonts w:ascii="Book Antiqua" w:eastAsia="Book Antiqua" w:hAnsi="Book Antiqua" w:cs="Book Antiqua"/>
          <w:color w:val="000000"/>
        </w:rPr>
        <w:t>-Paik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uh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Strassburg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Thimme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pengl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ibavir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ynecolog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ncer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rie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J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i/>
          <w:iCs/>
          <w:color w:val="000000"/>
        </w:rPr>
        <w:t>Transl</w:t>
      </w:r>
      <w:proofErr w:type="spellEnd"/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8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6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37-24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9951369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4218/jcth.2017.00063]</w:t>
      </w:r>
    </w:p>
    <w:p w14:paraId="1B9392AE" w14:textId="1C3B268C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5</w:t>
      </w:r>
      <w:r w:rsidR="00A07CB8" w:rsidRPr="00E20D80">
        <w:rPr>
          <w:rFonts w:ascii="Book Antiqua" w:eastAsia="Book Antiqua" w:hAnsi="Book Antiqua" w:cs="Book Antiqua"/>
          <w:color w:val="000000"/>
        </w:rPr>
        <w:t>6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b/>
          <w:bCs/>
          <w:color w:val="000000"/>
        </w:rPr>
        <w:t>Jagjit</w:t>
      </w:r>
      <w:proofErr w:type="spellEnd"/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Singh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GK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jaz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ockwoo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arnwor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vit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tki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edd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ls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u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ryptoge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irrhos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IV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J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Infec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3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66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3-106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216637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016/j.jinf.2011.11.027]</w:t>
      </w:r>
    </w:p>
    <w:p w14:paraId="076EDB55" w14:textId="371FA13D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5</w:t>
      </w:r>
      <w:r w:rsidR="00A07CB8" w:rsidRPr="00E20D80">
        <w:rPr>
          <w:rFonts w:ascii="Book Antiqua" w:eastAsia="Book Antiqua" w:hAnsi="Book Antiqua" w:cs="Book Antiqua"/>
          <w:color w:val="000000"/>
        </w:rPr>
        <w:t>7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Colson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P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Dhiver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Poizot</w:t>
      </w:r>
      <w:proofErr w:type="spellEnd"/>
      <w:r w:rsidRPr="00E20D80">
        <w:rPr>
          <w:rFonts w:ascii="Book Antiqua" w:eastAsia="Book Antiqua" w:hAnsi="Book Antiqua" w:cs="Book Antiqua"/>
          <w:color w:val="000000"/>
        </w:rPr>
        <w:t>-Mart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Tamalet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Gérolami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um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deficienc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J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Viral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i/>
          <w:iCs/>
          <w:color w:val="000000"/>
        </w:rPr>
        <w:t>Hepat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1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18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27-228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38496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111/j.1365-2893.2010.01311.x]</w:t>
      </w:r>
    </w:p>
    <w:p w14:paraId="42E0EF3F" w14:textId="610197EC" w:rsidR="00A77B3E" w:rsidRPr="00E20D80" w:rsidRDefault="00A07CB8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58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Pischke</w:t>
      </w:r>
      <w:proofErr w:type="spellEnd"/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S</w:t>
      </w:r>
      <w:r w:rsidR="00EC4536"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Per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J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v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Wulffe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v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Felde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Höner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Zu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Siederdisse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C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Fourni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Lütgehetman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Iking-Konert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C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Bettinger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Pa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G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Thimme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Cantagrel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Loh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W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Wedemeyer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H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M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Malle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V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Rheumatolog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Intern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Medicin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Patients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Retrospect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Multicent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Europe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Cohor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Study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Virus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2019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11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30813268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10.3390/v11020186]</w:t>
      </w:r>
    </w:p>
    <w:p w14:paraId="4A471389" w14:textId="43DE3172" w:rsidR="00A77B3E" w:rsidRPr="00E20D80" w:rsidRDefault="00A07CB8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59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Fousekis</w:t>
      </w:r>
      <w:proofErr w:type="spellEnd"/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FS</w:t>
      </w:r>
      <w:r w:rsidR="00EC4536"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Mitselos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IV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Christodoulou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K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Extrahepat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manifestati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virus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overview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2020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26</w:t>
      </w:r>
      <w:r w:rsidR="00EC4536"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16-2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31601068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10.3350/cmh.2019.0082]</w:t>
      </w:r>
    </w:p>
    <w:p w14:paraId="23C54BD5" w14:textId="7B747459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6</w:t>
      </w:r>
      <w:r w:rsidR="00A07CB8" w:rsidRPr="00E20D80">
        <w:rPr>
          <w:rFonts w:ascii="Book Antiqua" w:eastAsia="Book Antiqua" w:hAnsi="Book Antiqua" w:cs="Book Antiqua"/>
          <w:color w:val="000000"/>
        </w:rPr>
        <w:t>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Mclean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BN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ul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alt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R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urolog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isorder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i/>
          <w:iCs/>
          <w:color w:val="000000"/>
        </w:rPr>
        <w:t>Pract</w:t>
      </w:r>
      <w:proofErr w:type="spellEnd"/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Neuro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7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17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82-288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8647707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136/practneurol-2016-001588]</w:t>
      </w:r>
    </w:p>
    <w:p w14:paraId="62FAF4C8" w14:textId="181FD01C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6</w:t>
      </w:r>
      <w:r w:rsidR="00A07CB8" w:rsidRPr="00E20D80">
        <w:rPr>
          <w:rFonts w:ascii="Book Antiqua" w:eastAsia="Book Antiqua" w:hAnsi="Book Antiqua" w:cs="Book Antiqua"/>
          <w:color w:val="000000"/>
        </w:rPr>
        <w:t>1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Abravanel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F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iqu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uturi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Nicot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Dimeglio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Lhomme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Chiabrando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Saune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Péro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ama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Evrard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Valk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int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Izopet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ud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roup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renc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urolog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nifestation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J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Infec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8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77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20-226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996661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016/j.jinf.2018.06.007]</w:t>
      </w:r>
    </w:p>
    <w:p w14:paraId="508D84A8" w14:textId="2C50B5C2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lastRenderedPageBreak/>
        <w:t>6</w:t>
      </w:r>
      <w:r w:rsidR="00A07CB8" w:rsidRPr="00E20D80">
        <w:rPr>
          <w:rFonts w:ascii="Book Antiqua" w:eastAsia="Book Antiqua" w:hAnsi="Book Antiqua" w:cs="Book Antiqua"/>
          <w:color w:val="000000"/>
        </w:rPr>
        <w:t>2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Dalton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HR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ama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Eijk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cle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int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ndal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acob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C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urolog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jury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Nat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Rev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Neuro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6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12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77-8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6711839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038/nrneurol.2015.234]</w:t>
      </w:r>
    </w:p>
    <w:p w14:paraId="6026FF5D" w14:textId="01BACC97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6</w:t>
      </w:r>
      <w:r w:rsidR="00A07CB8" w:rsidRPr="00E20D80">
        <w:rPr>
          <w:rFonts w:ascii="Book Antiqua" w:eastAsia="Book Antiqua" w:hAnsi="Book Antiqua" w:cs="Book Antiqua"/>
          <w:color w:val="000000"/>
        </w:rPr>
        <w:t>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van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den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Berg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B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Eijk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unt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G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dd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G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io-Gill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alt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acob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C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uillain-Barré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yndrom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soci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eced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Neurolog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4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82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491-497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4415572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212/wnl.0000000000000111]</w:t>
      </w:r>
    </w:p>
    <w:p w14:paraId="531F86EC" w14:textId="3E7A96D2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6</w:t>
      </w:r>
      <w:r w:rsidR="00A07CB8" w:rsidRPr="00E20D80">
        <w:rPr>
          <w:rFonts w:ascii="Book Antiqua" w:eastAsia="Book Antiqua" w:hAnsi="Book Antiqua" w:cs="Book Antiqua"/>
          <w:color w:val="000000"/>
        </w:rPr>
        <w:t>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Kamar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N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ndal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er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int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udhomm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Mansuy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Rostaing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ean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jaz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Izopet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alt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R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urolog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isorder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i/>
          <w:iCs/>
          <w:color w:val="000000"/>
        </w:rPr>
        <w:t>Emerg</w:t>
      </w:r>
      <w:proofErr w:type="spellEnd"/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Infect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1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17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73-179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129158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3201/eid1702.100856]</w:t>
      </w:r>
    </w:p>
    <w:p w14:paraId="7B87FA66" w14:textId="729D6504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6</w:t>
      </w:r>
      <w:r w:rsidR="00A07CB8" w:rsidRPr="00E20D80">
        <w:rPr>
          <w:rFonts w:ascii="Book Antiqua" w:eastAsia="Book Antiqua" w:hAnsi="Book Antiqua" w:cs="Book Antiqua"/>
          <w:color w:val="000000"/>
        </w:rPr>
        <w:t>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b/>
          <w:bCs/>
          <w:color w:val="000000"/>
        </w:rPr>
        <w:t>Seror</w:t>
      </w:r>
      <w:proofErr w:type="spellEnd"/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P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uralg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myotrophy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pdate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Joint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Bone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Spin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7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84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53-158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7263426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016/j.jbspin.2016.03.005]</w:t>
      </w:r>
    </w:p>
    <w:p w14:paraId="2A9E2620" w14:textId="30612C44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6</w:t>
      </w:r>
      <w:r w:rsidR="00A07CB8" w:rsidRPr="00E20D80">
        <w:rPr>
          <w:rFonts w:ascii="Book Antiqua" w:eastAsia="Book Antiqua" w:hAnsi="Book Antiqua" w:cs="Book Antiqua"/>
          <w:color w:val="000000"/>
        </w:rPr>
        <w:t>6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van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b/>
          <w:bCs/>
          <w:color w:val="000000"/>
        </w:rPr>
        <w:t>Eijk</w:t>
      </w:r>
      <w:proofErr w:type="spellEnd"/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JJ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dd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G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Eijk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unt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G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Reimerink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H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ndal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ll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Alfe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yn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Southwell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cLe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acob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C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Engele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G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alt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R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euralg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myotroph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Neurolog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4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82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498-50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440168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212/wnl.0000000000000112]</w:t>
      </w:r>
    </w:p>
    <w:p w14:paraId="102951E6" w14:textId="36F30BC3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6</w:t>
      </w:r>
      <w:r w:rsidR="00A07CB8" w:rsidRPr="00E20D80">
        <w:rPr>
          <w:rFonts w:ascii="Book Antiqua" w:eastAsia="Book Antiqua" w:hAnsi="Book Antiqua" w:cs="Book Antiqua"/>
          <w:color w:val="000000"/>
        </w:rPr>
        <w:t>7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b/>
          <w:bCs/>
          <w:color w:val="000000"/>
        </w:rPr>
        <w:t>Bazerbachi</w:t>
      </w:r>
      <w:proofErr w:type="spellEnd"/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F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Haffar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ar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K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ak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R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xtra-hepat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nifestati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soci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mprehens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view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terature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(</w:t>
      </w:r>
      <w:proofErr w:type="spellStart"/>
      <w:r w:rsidRPr="00E20D80">
        <w:rPr>
          <w:rFonts w:ascii="Book Antiqua" w:eastAsia="Book Antiqua" w:hAnsi="Book Antiqua" w:cs="Book Antiqua"/>
          <w:i/>
          <w:iCs/>
          <w:color w:val="000000"/>
        </w:rPr>
        <w:t>Oxf</w:t>
      </w:r>
      <w:proofErr w:type="spellEnd"/>
      <w:r w:rsidRPr="00E20D80">
        <w:rPr>
          <w:rFonts w:ascii="Book Antiqua" w:eastAsia="Book Antiqua" w:hAnsi="Book Antiqua" w:cs="Book Antiqua"/>
          <w:i/>
          <w:iCs/>
          <w:color w:val="000000"/>
        </w:rPr>
        <w:t>)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6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4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-1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635865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093/gastro/gov042]</w:t>
      </w:r>
    </w:p>
    <w:p w14:paraId="1C37A7D8" w14:textId="51465939" w:rsidR="00A77B3E" w:rsidRPr="00E20D80" w:rsidRDefault="00A07CB8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68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Kamar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N</w:t>
      </w:r>
      <w:r w:rsidR="00EC4536"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Weclawiak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H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Guilbeau-Frugier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C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Legrand-Abravane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F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Cointault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O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Rib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Esposi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Cardeau-Desangles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I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Guitard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Sallusto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F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Muscari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F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Per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J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Alric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Izopet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Rostaing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L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kidne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solid-org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transpl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patient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Transplant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2012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93</w:t>
      </w:r>
      <w:r w:rsidR="00EC4536"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617-62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22298032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10.1097/TP.0b013e318245f14c]</w:t>
      </w:r>
    </w:p>
    <w:p w14:paraId="1E2EC14B" w14:textId="71DDED77" w:rsidR="00A77B3E" w:rsidRPr="00E20D80" w:rsidRDefault="00A07CB8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69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Marion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O</w:t>
      </w:r>
      <w:r w:rsidR="00EC4536"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bravane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F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e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Bell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Esposi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Lhomme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Puissant-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Lubrano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B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Alric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Faguer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Izopet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Kama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N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virus-associ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cryoglobulinemi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solid-organ-transpl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recipient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2018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38</w:t>
      </w:r>
      <w:r w:rsidR="00EC4536"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2178-2189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2984573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10.1111/Liv.13894]</w:t>
      </w:r>
    </w:p>
    <w:p w14:paraId="02BA1A17" w14:textId="5610DC80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lastRenderedPageBreak/>
        <w:t>7</w:t>
      </w:r>
      <w:r w:rsidR="00A07CB8" w:rsidRPr="00E20D80">
        <w:rPr>
          <w:rFonts w:ascii="Book Antiqua" w:eastAsia="Book Antiqua" w:hAnsi="Book Antiqua" w:cs="Book Antiqua"/>
          <w:color w:val="000000"/>
        </w:rPr>
        <w:t>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D'Amico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G</w:t>
      </w:r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n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volvem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ryoglobulinem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lomerulonephriti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Kidney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998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54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650-671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969023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046/j.1523-1755.1998.00028.x]</w:t>
      </w:r>
    </w:p>
    <w:p w14:paraId="38878E8A" w14:textId="68592845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7</w:t>
      </w:r>
      <w:r w:rsidR="00A07CB8" w:rsidRPr="00E20D80">
        <w:rPr>
          <w:rFonts w:ascii="Book Antiqua" w:eastAsia="Book Antiqua" w:hAnsi="Book Antiqua" w:cs="Book Antiqua"/>
          <w:color w:val="000000"/>
        </w:rPr>
        <w:t>1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Ahmad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BS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hma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ami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bubaka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hs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hsanulla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uni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ve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haemolysis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n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ailur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ecipit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6P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fici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port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J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Pak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Asso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8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68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397-1399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30317274]</w:t>
      </w:r>
    </w:p>
    <w:p w14:paraId="43742817" w14:textId="6E58AFB7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7</w:t>
      </w:r>
      <w:r w:rsidR="00A07CB8" w:rsidRPr="00E20D80">
        <w:rPr>
          <w:rFonts w:ascii="Book Antiqua" w:eastAsia="Book Antiqua" w:hAnsi="Book Antiqua" w:cs="Book Antiqua"/>
          <w:color w:val="000000"/>
        </w:rPr>
        <w:t>2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Leaf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RK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'Bri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ea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rew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utoimmun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molyt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emi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you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Am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J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i/>
          <w:iCs/>
          <w:color w:val="000000"/>
        </w:rPr>
        <w:t>Hematol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7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92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77-E79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8230259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002/ajh.24699]</w:t>
      </w:r>
    </w:p>
    <w:p w14:paraId="5A32D0AC" w14:textId="1E55E4D4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7</w:t>
      </w:r>
      <w:r w:rsidR="00A07CB8" w:rsidRPr="00E20D80">
        <w:rPr>
          <w:rFonts w:ascii="Book Antiqua" w:eastAsia="Book Antiqua" w:hAnsi="Book Antiqua" w:cs="Book Antiqua"/>
          <w:color w:val="000000"/>
        </w:rPr>
        <w:t>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b/>
          <w:bCs/>
          <w:color w:val="000000"/>
        </w:rPr>
        <w:t>Rauff</w:t>
      </w:r>
      <w:proofErr w:type="spellEnd"/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B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dre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ha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ut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ut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i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ussa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rshad-Ur-Rehma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i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soci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plast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emia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view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i/>
          <w:iCs/>
          <w:color w:val="000000"/>
        </w:rPr>
        <w:t>Virol</w:t>
      </w:r>
      <w:proofErr w:type="spellEnd"/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J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1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87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1352606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186/1743-422x-8-87]</w:t>
      </w:r>
    </w:p>
    <w:p w14:paraId="6A7C39E9" w14:textId="4E20D87C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7</w:t>
      </w:r>
      <w:r w:rsidR="00A07CB8" w:rsidRPr="00E20D80">
        <w:rPr>
          <w:rFonts w:ascii="Book Antiqua" w:eastAsia="Book Antiqua" w:hAnsi="Book Antiqua" w:cs="Book Antiqua"/>
          <w:color w:val="000000"/>
        </w:rPr>
        <w:t>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b/>
          <w:bCs/>
          <w:color w:val="000000"/>
        </w:rPr>
        <w:t>Zylberman</w:t>
      </w:r>
      <w:proofErr w:type="spellEnd"/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Turdó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Odzak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Arcondo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Altabert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Munné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-associ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plast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emia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por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se]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i/>
          <w:iCs/>
          <w:color w:val="000000"/>
        </w:rPr>
        <w:t>Medicina</w:t>
      </w:r>
      <w:proofErr w:type="spellEnd"/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(B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Aires)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5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75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75-177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6117610]</w:t>
      </w:r>
    </w:p>
    <w:p w14:paraId="3AC6A145" w14:textId="0139678D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7</w:t>
      </w:r>
      <w:r w:rsidR="00A07CB8" w:rsidRPr="00E20D80">
        <w:rPr>
          <w:rFonts w:ascii="Book Antiqua" w:eastAsia="Book Antiqua" w:hAnsi="Book Antiqua" w:cs="Book Antiqua"/>
          <w:color w:val="000000"/>
        </w:rPr>
        <w:t>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Shah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SA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dre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ussa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ee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lik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qb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Z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hm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u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-associ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plast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anaemia</w:t>
      </w:r>
      <w:proofErr w:type="spellEnd"/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irs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ind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J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i/>
          <w:iCs/>
          <w:color w:val="000000"/>
        </w:rPr>
        <w:t>Virol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2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54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96-97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244103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016/j.jcv.2012.02.002]</w:t>
      </w:r>
    </w:p>
    <w:p w14:paraId="7125B70B" w14:textId="3908D9C8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7</w:t>
      </w:r>
      <w:r w:rsidR="00A07CB8" w:rsidRPr="00E20D80">
        <w:rPr>
          <w:rFonts w:ascii="Book Antiqua" w:eastAsia="Book Antiqua" w:hAnsi="Book Antiqua" w:cs="Book Antiqua"/>
          <w:color w:val="000000"/>
        </w:rPr>
        <w:t>6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Stasi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R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i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W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Kalkur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ow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hann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hobiolog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eatm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-rel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rombocytopenia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i/>
          <w:iCs/>
          <w:color w:val="000000"/>
        </w:rPr>
        <w:t>Mediterr</w:t>
      </w:r>
      <w:proofErr w:type="spellEnd"/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J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i/>
          <w:iCs/>
          <w:color w:val="000000"/>
        </w:rPr>
        <w:t>Hematol</w:t>
      </w:r>
      <w:proofErr w:type="spellEnd"/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Infect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09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1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200902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1415958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4084/mjhid.2009.023]</w:t>
      </w:r>
    </w:p>
    <w:p w14:paraId="4EEC1F2D" w14:textId="2A0BF7D8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7</w:t>
      </w:r>
      <w:r w:rsidR="00A07CB8" w:rsidRPr="00E20D80">
        <w:rPr>
          <w:rFonts w:ascii="Book Antiqua" w:eastAsia="Book Antiqua" w:hAnsi="Book Antiqua" w:cs="Book Antiqua"/>
          <w:color w:val="000000"/>
        </w:rPr>
        <w:t>7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Masood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I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afiq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ji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Z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esent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thrombocytopaenia</w:t>
      </w:r>
      <w:proofErr w:type="spellEnd"/>
      <w:r w:rsidRPr="00E20D80">
        <w:rPr>
          <w:rFonts w:ascii="Book Antiqua" w:eastAsia="Book Antiqua" w:hAnsi="Book Antiqua" w:cs="Book Antiqua"/>
          <w:color w:val="000000"/>
        </w:rPr>
        <w:t>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Trop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i/>
          <w:iCs/>
          <w:color w:val="000000"/>
        </w:rPr>
        <w:t>Doct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4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44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19-22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4472742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177/0049475514521610]</w:t>
      </w:r>
    </w:p>
    <w:p w14:paraId="5374D6B1" w14:textId="19A9C5DD" w:rsidR="00A77B3E" w:rsidRPr="00E20D80" w:rsidRDefault="00A07CB8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7</w:t>
      </w:r>
      <w:r w:rsidR="00EC4536" w:rsidRPr="00E20D80">
        <w:rPr>
          <w:rFonts w:ascii="Book Antiqua" w:eastAsia="Book Antiqua" w:hAnsi="Book Antiqua" w:cs="Book Antiqua"/>
          <w:color w:val="000000"/>
        </w:rPr>
        <w:t>8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Singh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NK</w:t>
      </w:r>
      <w:r w:rsidR="00EC4536"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Gangappa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M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immun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thrombocytopeni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ssoci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dult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Am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J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Hematol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2007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82</w:t>
      </w:r>
      <w:r w:rsidR="00EC4536"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942-94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1761697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10.1002/ajh.20960]</w:t>
      </w:r>
    </w:p>
    <w:p w14:paraId="445D19DE" w14:textId="6427B050" w:rsidR="00A77B3E" w:rsidRPr="00E20D80" w:rsidRDefault="00BD3D69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79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Kamar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N</w:t>
      </w:r>
      <w:r w:rsidR="00EC4536"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Izopet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Pavio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ggarw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Labrique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Wedemeyer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H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alt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HR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infection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Nat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Rev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Primer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2017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3</w:t>
      </w:r>
      <w:r w:rsidR="00EC4536"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17086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29154369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10.1038/nrdp.2017.86]</w:t>
      </w:r>
    </w:p>
    <w:p w14:paraId="42B6441F" w14:textId="6C3CE76C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lastRenderedPageBreak/>
        <w:t>8</w:t>
      </w:r>
      <w:r w:rsidR="00BD3D69" w:rsidRPr="00E20D80">
        <w:rPr>
          <w:rFonts w:ascii="Book Antiqua" w:eastAsia="Book Antiqua" w:hAnsi="Book Antiqua" w:cs="Book Antiqua"/>
          <w:color w:val="000000"/>
        </w:rPr>
        <w:t>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Abravanel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F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Chapuy-Regaud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Lhomme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Miedougé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er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Alric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Rostaing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ama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Izopet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erforma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ti-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say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iagnos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compromi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J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i/>
          <w:iCs/>
          <w:color w:val="000000"/>
        </w:rPr>
        <w:t>Virol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3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58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624-628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4183927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016/j.jcv.2013.10.003]</w:t>
      </w:r>
    </w:p>
    <w:p w14:paraId="6560375F" w14:textId="43FBBF58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8</w:t>
      </w:r>
      <w:r w:rsidR="00BD3D69" w:rsidRPr="00E20D80">
        <w:rPr>
          <w:rFonts w:ascii="Book Antiqua" w:eastAsia="Book Antiqua" w:hAnsi="Book Antiqua" w:cs="Book Antiqua"/>
          <w:color w:val="000000"/>
        </w:rPr>
        <w:t>1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Legrand-Abravanel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F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Thevenet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Mansuy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Saune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Vischi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er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ama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Rostaing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Izopet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oo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erforma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globul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say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iagnos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enotyp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Vaccine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09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16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772-77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9321696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128/cvi.00438-08]</w:t>
      </w:r>
    </w:p>
    <w:p w14:paraId="242A720F" w14:textId="4C719249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8</w:t>
      </w:r>
      <w:r w:rsidR="00BD3D69" w:rsidRPr="00E20D80">
        <w:rPr>
          <w:rFonts w:ascii="Book Antiqua" w:eastAsia="Book Antiqua" w:hAnsi="Book Antiqua" w:cs="Book Antiqua"/>
          <w:color w:val="000000"/>
        </w:rPr>
        <w:t>2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b/>
          <w:bCs/>
          <w:color w:val="000000"/>
        </w:rPr>
        <w:t>Norder</w:t>
      </w:r>
      <w:proofErr w:type="spellEnd"/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arlss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Mellgre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Å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Konar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andber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Lasso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Castedal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Magnius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agg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iagnost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erforma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say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ti-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g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g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arg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hor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udy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J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Microbio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6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54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549-55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665921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128/jcm.02343-15]</w:t>
      </w:r>
    </w:p>
    <w:p w14:paraId="0B6666AB" w14:textId="54EE0819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8</w:t>
      </w:r>
      <w:r w:rsidR="00BD3D69" w:rsidRPr="00E20D80">
        <w:rPr>
          <w:rFonts w:ascii="Book Antiqua" w:eastAsia="Book Antiqua" w:hAnsi="Book Antiqua" w:cs="Book Antiqua"/>
          <w:color w:val="000000"/>
        </w:rPr>
        <w:t>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Abravanel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F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Lhomme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Chapuy-Regaud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Mansuy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Muscari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Sallusto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Rostaing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ama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Izopet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infecti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olid-organ-transpl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ip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vol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J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Infect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4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209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900-1906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443645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093/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infdis</w:t>
      </w:r>
      <w:proofErr w:type="spellEnd"/>
      <w:r w:rsidRPr="00E20D80">
        <w:rPr>
          <w:rFonts w:ascii="Book Antiqua" w:eastAsia="Book Antiqua" w:hAnsi="Book Antiqua" w:cs="Book Antiqua"/>
          <w:color w:val="000000"/>
        </w:rPr>
        <w:t>/jiu032]</w:t>
      </w:r>
    </w:p>
    <w:p w14:paraId="727D70F4" w14:textId="4ABB3024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8</w:t>
      </w:r>
      <w:r w:rsidR="00BD3D69" w:rsidRPr="00E20D80">
        <w:rPr>
          <w:rFonts w:ascii="Book Antiqua" w:eastAsia="Book Antiqua" w:hAnsi="Book Antiqua" w:cs="Book Antiqua"/>
          <w:color w:val="000000"/>
        </w:rPr>
        <w:t>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Kamar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N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alt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bravane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Izopet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Microbiol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R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4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27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16-138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4396139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128/cmr.00057-13]</w:t>
      </w:r>
    </w:p>
    <w:p w14:paraId="516341BE" w14:textId="556722C3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8</w:t>
      </w:r>
      <w:r w:rsidR="00BD3D69" w:rsidRPr="00E20D80">
        <w:rPr>
          <w:rFonts w:ascii="Book Antiqua" w:eastAsia="Book Antiqua" w:hAnsi="Book Antiqua" w:cs="Book Antiqua"/>
          <w:color w:val="000000"/>
        </w:rPr>
        <w:t>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Zhao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ZY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Rua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ha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Z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u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L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t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N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r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t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olymera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a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action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Hepatobiliary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i/>
          <w:iCs/>
          <w:color w:val="000000"/>
        </w:rPr>
        <w:t>Pancreat</w:t>
      </w:r>
      <w:proofErr w:type="spellEnd"/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07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6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38-42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7287164]</w:t>
      </w:r>
    </w:p>
    <w:p w14:paraId="67DDEEA9" w14:textId="56F6925A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8</w:t>
      </w:r>
      <w:r w:rsidR="00BD3D69" w:rsidRPr="00E20D80">
        <w:rPr>
          <w:rFonts w:ascii="Book Antiqua" w:eastAsia="Book Antiqua" w:hAnsi="Book Antiqua" w:cs="Book Antiqua"/>
          <w:color w:val="000000"/>
        </w:rPr>
        <w:t>6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Webb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GW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alt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R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xpand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pidem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ang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mplication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Microbiol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Infec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20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26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828-832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3225184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016/j.cmi.2020.03.039]</w:t>
      </w:r>
    </w:p>
    <w:p w14:paraId="4819C507" w14:textId="3D7CB1D5" w:rsidR="00A77B3E" w:rsidRPr="00E20D80" w:rsidRDefault="00BD3D69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87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Jothikumar</w:t>
      </w:r>
      <w:proofErr w:type="spellEnd"/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N</w:t>
      </w:r>
      <w:r w:rsidR="00EC4536"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Cromeans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T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Roberts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BH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Me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X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Hil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VR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broad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react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one-step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real-tim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RT-PC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ssa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rapi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sensit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et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viru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J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Virol</w:t>
      </w:r>
      <w:proofErr w:type="spellEnd"/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Method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2006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131</w:t>
      </w:r>
      <w:r w:rsidR="00EC4536"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65-71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16125257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10.1016/j.jviromet.2005.07.004]</w:t>
      </w:r>
    </w:p>
    <w:p w14:paraId="1FA86C25" w14:textId="3535CC26" w:rsidR="00A77B3E" w:rsidRPr="00E20D80" w:rsidRDefault="00BD3D69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lastRenderedPageBreak/>
        <w:t>88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Al-Sadeq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DW</w:t>
      </w:r>
      <w:r w:rsidR="00EC4536"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Majdalawieh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F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Mesleh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G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bdall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O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Nasralla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GK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Laborator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challeng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iagnos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viru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J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Microbio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2018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67</w:t>
      </w:r>
      <w:r w:rsidR="00EC4536"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466-48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2948539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10.1099/jmm.0.000706]</w:t>
      </w:r>
    </w:p>
    <w:p w14:paraId="1B498FAD" w14:textId="140BB36A" w:rsidR="00A77B3E" w:rsidRPr="00E20D80" w:rsidRDefault="00BD3D69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8</w:t>
      </w:r>
      <w:r w:rsidR="00EC4536" w:rsidRPr="00E20D80">
        <w:rPr>
          <w:rFonts w:ascii="Book Antiqua" w:eastAsia="Book Antiqua" w:hAnsi="Book Antiqua" w:cs="Book Antiqua"/>
          <w:color w:val="000000"/>
        </w:rPr>
        <w:t>9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Vollmer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T</w:t>
      </w:r>
      <w:r w:rsidR="00EC4536"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Knabbe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C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rei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J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Comparis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real-tim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PC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ntig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ssay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et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bloo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onor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J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Microbio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2014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52</w:t>
      </w:r>
      <w:r w:rsidR="00EC4536"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2150-2156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24740079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10.1128/jcm.03578-13]</w:t>
      </w:r>
    </w:p>
    <w:p w14:paraId="70199738" w14:textId="175B043F" w:rsidR="00A77B3E" w:rsidRPr="00E20D80" w:rsidRDefault="00BD3D69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9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Behrendt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P</w:t>
      </w:r>
      <w:r w:rsidR="00EC4536"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Brem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B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Todt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Brow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R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Hei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Manns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M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Steinman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Wedemeyer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H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(HEV)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ORF2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ntig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Level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ifferentia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Betwe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Infection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J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Infect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2016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214</w:t>
      </w:r>
      <w:r w:rsidR="00EC4536"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361-368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27234418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10.1093/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infdis</w:t>
      </w:r>
      <w:proofErr w:type="spellEnd"/>
      <w:r w:rsidR="00EC4536" w:rsidRPr="00E20D80">
        <w:rPr>
          <w:rFonts w:ascii="Book Antiqua" w:eastAsia="Book Antiqua" w:hAnsi="Book Antiqua" w:cs="Book Antiqua"/>
          <w:color w:val="000000"/>
        </w:rPr>
        <w:t>/jiw161]</w:t>
      </w:r>
    </w:p>
    <w:p w14:paraId="20CB221A" w14:textId="1F33C356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9</w:t>
      </w:r>
      <w:r w:rsidR="00BD3D69" w:rsidRPr="00E20D80">
        <w:rPr>
          <w:rFonts w:ascii="Book Antiqua" w:eastAsia="Book Antiqua" w:hAnsi="Book Antiqua" w:cs="Book Antiqua"/>
          <w:color w:val="000000"/>
        </w:rPr>
        <w:t>1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Kamar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N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Izopet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Tripo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ismu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Hillaire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Dumortier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Radenne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Coilly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arrigu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D'Alteroche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Buchler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Couzi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Lebray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Dharancy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Minello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Hourmant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oque-Afons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bravane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o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Rostaing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lle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ibavir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pl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ipient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N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i/>
          <w:iCs/>
          <w:color w:val="000000"/>
        </w:rPr>
        <w:t>Engl</w:t>
      </w:r>
      <w:proofErr w:type="spellEnd"/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J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4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370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111-112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464594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056/NEJMoa1215246]</w:t>
      </w:r>
    </w:p>
    <w:p w14:paraId="2BE80282" w14:textId="51DABD12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9</w:t>
      </w:r>
      <w:r w:rsidR="00BD3D69" w:rsidRPr="00E20D80">
        <w:rPr>
          <w:rFonts w:ascii="Book Antiqua" w:eastAsia="Book Antiqua" w:hAnsi="Book Antiqua" w:cs="Book Antiqua"/>
          <w:color w:val="000000"/>
        </w:rPr>
        <w:t>2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Kamar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N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bravane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hrend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ofman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Pageaux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arbe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Moal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Couzi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Horvatits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ssu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Elsharkawy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Riezebos-Brilma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Scemla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Hillaire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nnel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C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Radenne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ayeg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Garrouste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Dumortier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Glowaki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tign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Coilly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iguer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ouss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Minello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Dharancy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Rerolle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Lebray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tienn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err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oi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ar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Izopet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ibavir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ud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roup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ibavir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ft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g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plantation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arg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urope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trospect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ulticent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udy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Infect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20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71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204-1211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31793638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093/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cid</w:t>
      </w:r>
      <w:proofErr w:type="spellEnd"/>
      <w:r w:rsidRPr="00E20D80">
        <w:rPr>
          <w:rFonts w:ascii="Book Antiqua" w:eastAsia="Book Antiqua" w:hAnsi="Book Antiqua" w:cs="Book Antiqua"/>
          <w:color w:val="000000"/>
        </w:rPr>
        <w:t>/ciz953]</w:t>
      </w:r>
    </w:p>
    <w:p w14:paraId="7EB4FE81" w14:textId="601FEFE6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9</w:t>
      </w:r>
      <w:r w:rsidR="00BD3D69" w:rsidRPr="00E20D80">
        <w:rPr>
          <w:rFonts w:ascii="Book Antiqua" w:eastAsia="Book Antiqua" w:hAnsi="Book Antiqua" w:cs="Book Antiqua"/>
          <w:color w:val="000000"/>
        </w:rPr>
        <w:t>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Kamar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N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Rostaing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bravane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Garrouste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sposi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Cardeau-Desangles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Mansuy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lv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er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Otal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Muscari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Izopet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egyl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terferon-alph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eat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ft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plantation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Infect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0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50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30-e3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13176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086/650488]</w:t>
      </w:r>
    </w:p>
    <w:p w14:paraId="00948D6F" w14:textId="37205017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lastRenderedPageBreak/>
        <w:t>9</w:t>
      </w:r>
      <w:r w:rsidR="00BD3D69" w:rsidRPr="00E20D80">
        <w:rPr>
          <w:rFonts w:ascii="Book Antiqua" w:eastAsia="Book Antiqua" w:hAnsi="Book Antiqua" w:cs="Book Antiqua"/>
          <w:color w:val="000000"/>
        </w:rPr>
        <w:t>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b/>
          <w:bCs/>
          <w:color w:val="000000"/>
        </w:rPr>
        <w:t>Haagsma</w:t>
      </w:r>
      <w:proofErr w:type="spellEnd"/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EB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Riezebos-Brilma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r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or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Niesters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G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eatm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pl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ip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egyla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terfer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lpha-2b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Liver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i/>
          <w:iCs/>
          <w:color w:val="000000"/>
        </w:rPr>
        <w:t>Transpl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0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16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474-477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373458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002/Lt.22014]</w:t>
      </w:r>
    </w:p>
    <w:p w14:paraId="5E028475" w14:textId="646B6D86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9</w:t>
      </w:r>
      <w:r w:rsidR="00BD3D69" w:rsidRPr="00E20D80">
        <w:rPr>
          <w:rFonts w:ascii="Book Antiqua" w:eastAsia="Book Antiqua" w:hAnsi="Book Antiqua" w:cs="Book Antiqua"/>
          <w:color w:val="000000"/>
        </w:rPr>
        <w:t>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Peters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van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Ton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AM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Gevers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Drenth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P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tivir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rap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ystemat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view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J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Viral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i/>
          <w:iCs/>
          <w:color w:val="000000"/>
        </w:rPr>
        <w:t>Hepat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5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22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965-97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5760481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111/jvh.12403]</w:t>
      </w:r>
    </w:p>
    <w:p w14:paraId="21A071FF" w14:textId="5B7C898F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9</w:t>
      </w:r>
      <w:r w:rsidR="00BD3D69" w:rsidRPr="00E20D80">
        <w:rPr>
          <w:rFonts w:ascii="Book Antiqua" w:eastAsia="Book Antiqua" w:hAnsi="Book Antiqua" w:cs="Book Antiqua"/>
          <w:color w:val="000000"/>
        </w:rPr>
        <w:t>6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Dao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b/>
          <w:bCs/>
          <w:color w:val="000000"/>
        </w:rPr>
        <w:t>Thi</w:t>
      </w:r>
      <w:proofErr w:type="spellEnd"/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VL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Debing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Y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u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X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i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Neyts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Moradpour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Gouttenoire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ofosbuvi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hibi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plic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tr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sul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ddit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ffec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mbin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ibavirin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Gastroenterolog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6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150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82-85.e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6408347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053/j.gastro.2015.09.011]</w:t>
      </w:r>
    </w:p>
    <w:p w14:paraId="2341FB63" w14:textId="15ABFFD4" w:rsidR="00A77B3E" w:rsidRPr="00E20D80" w:rsidRDefault="00BD3D69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97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Biliotti</w:t>
      </w:r>
      <w:proofErr w:type="spellEnd"/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E</w:t>
      </w:r>
      <w:r w:rsidR="00EC4536"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Franchi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C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Spaziante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Garbuglia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Volpicelli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Palazz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ngel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Esva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Taliani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G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utochthono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cut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E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treatm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sofosbuvi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ribavirin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2018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46</w:t>
      </w:r>
      <w:r w:rsidR="00EC4536"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725-727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2994685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10.1007/s15010-018-1168-7]</w:t>
      </w:r>
    </w:p>
    <w:p w14:paraId="3555BDD6" w14:textId="024C0C76" w:rsidR="00A77B3E" w:rsidRPr="00E20D80" w:rsidRDefault="00BD3D69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98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Drinane</w:t>
      </w:r>
      <w:proofErr w:type="spellEnd"/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M</w:t>
      </w:r>
      <w:r w:rsidR="00EC4536"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J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Wa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X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Wat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K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Sofosbuvi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Ribavir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Eradic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Refractor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Immunosuppress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Kidne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Transpl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Recipient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Hepatolog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2019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69</w:t>
      </w:r>
      <w:r w:rsidR="00EC4536"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2297-2299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30549275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10.1002/hep.30428]</w:t>
      </w:r>
    </w:p>
    <w:p w14:paraId="35608F6A" w14:textId="7FF32995" w:rsidR="00A77B3E" w:rsidRPr="00E20D80" w:rsidRDefault="00BD3D69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99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Schulz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M</w:t>
      </w:r>
      <w:r w:rsidR="00EC4536"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Papp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C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Bock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CT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Hofman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Gerlac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U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Maur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M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Eurich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Muell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T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Combina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therap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sofosbuvi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ribavir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fail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clea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C4536" w:rsidRPr="00E20D80">
        <w:rPr>
          <w:rFonts w:ascii="Book Antiqua" w:eastAsia="Book Antiqua" w:hAnsi="Book Antiqua" w:cs="Book Antiqua"/>
          <w:color w:val="000000"/>
        </w:rPr>
        <w:t>multivisceral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transplan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patient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J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2019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b/>
          <w:bCs/>
          <w:color w:val="000000"/>
        </w:rPr>
        <w:t>71</w:t>
      </w:r>
      <w:r w:rsidR="00EC4536"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225-227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3102799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EC4536" w:rsidRPr="00E20D80">
        <w:rPr>
          <w:rFonts w:ascii="Book Antiqua" w:eastAsia="Book Antiqua" w:hAnsi="Book Antiqua" w:cs="Book Antiqua"/>
          <w:color w:val="000000"/>
        </w:rPr>
        <w:t>10.1016/j.jhep.2019.03.029]</w:t>
      </w:r>
    </w:p>
    <w:p w14:paraId="546A92B9" w14:textId="7BA92813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10</w:t>
      </w:r>
      <w:r w:rsidR="00BD3D69" w:rsidRPr="00E20D80">
        <w:rPr>
          <w:rFonts w:ascii="Book Antiqua" w:eastAsia="Book Antiqua" w:hAnsi="Book Antiqua" w:cs="Book Antiqua"/>
          <w:color w:val="000000"/>
        </w:rPr>
        <w:t>0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van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b/>
          <w:bCs/>
          <w:color w:val="000000"/>
        </w:rPr>
        <w:t>Wezel</w:t>
      </w:r>
      <w:proofErr w:type="spellEnd"/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EM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Bruijne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Damma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Bijmole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er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Verschuure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A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Ruigrok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Riezebos-Brilma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Knoester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ofosbuvi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dd-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ibavir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eatm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roni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fec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oli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g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anspl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ipien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o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sul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ustain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irolog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sponse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Open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Forum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Infect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9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6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31404927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093/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ofid</w:t>
      </w:r>
      <w:proofErr w:type="spellEnd"/>
      <w:r w:rsidRPr="00E20D80">
        <w:rPr>
          <w:rFonts w:ascii="Book Antiqua" w:eastAsia="Book Antiqua" w:hAnsi="Book Antiqua" w:cs="Book Antiqua"/>
          <w:color w:val="000000"/>
        </w:rPr>
        <w:t>/ofz346]</w:t>
      </w:r>
    </w:p>
    <w:p w14:paraId="178BAC69" w14:textId="171221D4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10</w:t>
      </w:r>
      <w:r w:rsidR="00BD3D69" w:rsidRPr="00E20D80">
        <w:rPr>
          <w:rFonts w:ascii="Book Antiqua" w:eastAsia="Book Antiqua" w:hAnsi="Book Antiqua" w:cs="Book Antiqua"/>
          <w:color w:val="000000"/>
        </w:rPr>
        <w:t>1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b/>
          <w:bCs/>
          <w:color w:val="000000"/>
        </w:rPr>
        <w:t>Horvatits</w:t>
      </w:r>
      <w:proofErr w:type="spellEnd"/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chulz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Zur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Wiesch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Lütgehetman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oh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W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Pischke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linic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erspect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Viruse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9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11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31284447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3390/v11070617]</w:t>
      </w:r>
    </w:p>
    <w:p w14:paraId="6461EC84" w14:textId="537CFC7F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lastRenderedPageBreak/>
        <w:t>10</w:t>
      </w:r>
      <w:r w:rsidR="00BD3D69" w:rsidRPr="00E20D80">
        <w:rPr>
          <w:rFonts w:ascii="Book Antiqua" w:eastAsia="Book Antiqua" w:hAnsi="Book Antiqua" w:cs="Book Antiqua"/>
          <w:color w:val="000000"/>
        </w:rPr>
        <w:t>2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Zhu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FC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Zha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Zha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XF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Zhou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a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ZZ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ua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a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Ya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ia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ai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P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a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Y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i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X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u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Y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a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Q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Ya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X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Y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Q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Xi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Y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u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Y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ia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H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hi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W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Xi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fficac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afet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combin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accin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alth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dults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arge-scal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randomised</w:t>
      </w:r>
      <w:proofErr w:type="spellEnd"/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uble-bli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lacebo-controlled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ha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ial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0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376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895-902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728932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016/s0140-6736(10)61030-6]</w:t>
      </w:r>
    </w:p>
    <w:p w14:paraId="1BBB82E2" w14:textId="1C2F213E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10</w:t>
      </w:r>
      <w:r w:rsidR="00BD3D69" w:rsidRPr="00E20D80">
        <w:rPr>
          <w:rFonts w:ascii="Book Antiqua" w:eastAsia="Book Antiqua" w:hAnsi="Book Antiqua" w:cs="Book Antiqua"/>
          <w:color w:val="000000"/>
        </w:rPr>
        <w:t>3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Zhang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Zha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XF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ua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u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u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Y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a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ZZ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a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ia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a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Y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Y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Q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u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u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XH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X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Ya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a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Q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ia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Y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hi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W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H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Zhu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C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Xi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ong-ter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fficac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accine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N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i/>
          <w:iCs/>
          <w:color w:val="000000"/>
        </w:rPr>
        <w:t>Engl</w:t>
      </w:r>
      <w:proofErr w:type="spellEnd"/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J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15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372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914-922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5738667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056/NEJMoa1406011]</w:t>
      </w:r>
    </w:p>
    <w:p w14:paraId="0398E668" w14:textId="6C893A51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10</w:t>
      </w:r>
      <w:r w:rsidR="00BD3D69" w:rsidRPr="00E20D80">
        <w:rPr>
          <w:rFonts w:ascii="Book Antiqua" w:eastAsia="Book Antiqua" w:hAnsi="Book Antiqua" w:cs="Book Antiqua"/>
          <w:color w:val="000000"/>
        </w:rPr>
        <w:t>4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Zaman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Dudma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ene-Johans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Qadri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Yunus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Sandbu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urle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Overbo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Julin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Dembinski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L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aha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Q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ahm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huiy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ahm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qu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h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ziz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Khanam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M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reatfiel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K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leme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JD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ud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E20D80">
        <w:rPr>
          <w:rFonts w:ascii="Book Antiqua" w:eastAsia="Book Antiqua" w:hAnsi="Book Antiqua" w:cs="Book Antiqua"/>
          <w:color w:val="000000"/>
        </w:rPr>
        <w:t>protoco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:</w:t>
      </w:r>
      <w:proofErr w:type="gram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sig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luster-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randomised</w:t>
      </w:r>
      <w:proofErr w:type="spellEnd"/>
      <w:r w:rsidRPr="00E20D80">
        <w:rPr>
          <w:rFonts w:ascii="Book Antiqua" w:eastAsia="Book Antiqua" w:hAnsi="Book Antiqua" w:cs="Book Antiqua"/>
          <w:color w:val="000000"/>
        </w:rPr>
        <w:t>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lind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ri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sses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afety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mmunogenicit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ffectivenes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patit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vaccin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EV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39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Hecolin</w:t>
      </w:r>
      <w:proofErr w:type="spellEnd"/>
      <w:r w:rsidRPr="00E20D80">
        <w:rPr>
          <w:rFonts w:ascii="Book Antiqua" w:eastAsia="Book Antiqua" w:hAnsi="Book Antiqua" w:cs="Book Antiqua"/>
          <w:color w:val="000000"/>
        </w:rPr>
        <w:t>)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om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hildbearing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g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ur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angladesh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BMJ</w:t>
      </w:r>
      <w:r w:rsidR="003C53D6" w:rsidRPr="00E20D8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i/>
          <w:iCs/>
          <w:color w:val="000000"/>
        </w:rPr>
        <w:t>Ope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20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10</w:t>
      </w:r>
      <w:r w:rsidRPr="00E20D80">
        <w:rPr>
          <w:rFonts w:ascii="Book Antiqua" w:eastAsia="Book Antiqua" w:hAnsi="Book Antiqua" w:cs="Book Antiqua"/>
          <w:color w:val="000000"/>
        </w:rPr>
        <w:t>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033702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[PMID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31959609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I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0.1136/bmjopen-2019-033702]</w:t>
      </w:r>
    </w:p>
    <w:p w14:paraId="1BCBD024" w14:textId="77777777" w:rsidR="00A77B3E" w:rsidRPr="00E20D80" w:rsidRDefault="00A77B3E" w:rsidP="00E20D80">
      <w:pPr>
        <w:spacing w:line="360" w:lineRule="auto"/>
        <w:jc w:val="both"/>
        <w:rPr>
          <w:rFonts w:ascii="Book Antiqua" w:hAnsi="Book Antiqua"/>
        </w:rPr>
        <w:sectPr w:rsidR="00A77B3E" w:rsidRPr="00E20D80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4FCBCEE" w14:textId="77777777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1EE8FE15" w14:textId="3B61FA79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uthor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o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a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nflic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teres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leva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rticle.</w:t>
      </w:r>
    </w:p>
    <w:p w14:paraId="6B683CC6" w14:textId="77777777" w:rsidR="00A77B3E" w:rsidRPr="00E20D80" w:rsidRDefault="00A77B3E" w:rsidP="00E20D80">
      <w:pPr>
        <w:spacing w:line="360" w:lineRule="auto"/>
        <w:jc w:val="both"/>
        <w:rPr>
          <w:rFonts w:ascii="Book Antiqua" w:hAnsi="Book Antiqua"/>
        </w:rPr>
      </w:pPr>
    </w:p>
    <w:p w14:paraId="18F06D45" w14:textId="3902FD12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3C53D6" w:rsidRPr="00E20D8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rtic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pen-acces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rtic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a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a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lec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-hou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dito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ful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eer-review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xtern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viewers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istribu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ccordanc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it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reat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ommon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ttributi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C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Y-N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4.0)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cens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hich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ermit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ther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o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istribute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mix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dapt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uil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p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ork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on-commercially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licen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i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rivativ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ork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n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ifferent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erms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ovid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riginal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work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roper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i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th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s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is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non-commercial.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ee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https://creativecommons.org/Licenses/by-nc/4.0/</w:t>
      </w:r>
    </w:p>
    <w:p w14:paraId="5A9CB4ED" w14:textId="77777777" w:rsidR="00A77B3E" w:rsidRPr="00E20D80" w:rsidRDefault="00A77B3E" w:rsidP="00E20D80">
      <w:pPr>
        <w:spacing w:line="360" w:lineRule="auto"/>
        <w:jc w:val="both"/>
        <w:rPr>
          <w:rFonts w:ascii="Book Antiqua" w:hAnsi="Book Antiqua"/>
        </w:rPr>
      </w:pPr>
    </w:p>
    <w:p w14:paraId="48D5BF2A" w14:textId="1B8F3945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b/>
          <w:color w:val="000000"/>
        </w:rPr>
        <w:t>Provenance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color w:val="000000"/>
        </w:rPr>
        <w:t>peer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color w:val="000000"/>
        </w:rPr>
        <w:t>review: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solici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rticle;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xternall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pe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reviewed.</w:t>
      </w:r>
    </w:p>
    <w:p w14:paraId="4B138AA5" w14:textId="7B04D5F0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b/>
          <w:color w:val="000000"/>
        </w:rPr>
        <w:t>Peer-review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color w:val="000000"/>
        </w:rPr>
        <w:t>model: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ingl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lind</w:t>
      </w:r>
    </w:p>
    <w:p w14:paraId="47BAB45B" w14:textId="77777777" w:rsidR="00A77B3E" w:rsidRPr="00E20D80" w:rsidRDefault="00A77B3E" w:rsidP="00E20D80">
      <w:pPr>
        <w:spacing w:line="360" w:lineRule="auto"/>
        <w:jc w:val="both"/>
        <w:rPr>
          <w:rFonts w:ascii="Book Antiqua" w:hAnsi="Book Antiqua"/>
        </w:rPr>
      </w:pPr>
    </w:p>
    <w:p w14:paraId="60A5EDC9" w14:textId="6DB59AFF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b/>
          <w:color w:val="000000"/>
        </w:rPr>
        <w:t>Peer-review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color w:val="000000"/>
        </w:rPr>
        <w:t>started: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Octob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12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21</w:t>
      </w:r>
    </w:p>
    <w:p w14:paraId="58A012FB" w14:textId="05824532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b/>
          <w:color w:val="000000"/>
        </w:rPr>
        <w:t>First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color w:val="000000"/>
        </w:rPr>
        <w:t>decision: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ecember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2021</w:t>
      </w:r>
    </w:p>
    <w:p w14:paraId="100514A8" w14:textId="0D31F6A0" w:rsidR="00A77B3E" w:rsidRPr="00E20D80" w:rsidRDefault="00EC4536" w:rsidP="00E20D80">
      <w:pPr>
        <w:spacing w:line="360" w:lineRule="auto"/>
        <w:jc w:val="both"/>
        <w:rPr>
          <w:rFonts w:ascii="Book Antiqua" w:hAnsi="Book Antiqua"/>
          <w:lang w:eastAsia="zh-CN"/>
        </w:rPr>
      </w:pPr>
      <w:r w:rsidRPr="00E20D80">
        <w:rPr>
          <w:rFonts w:ascii="Book Antiqua" w:eastAsia="Book Antiqua" w:hAnsi="Book Antiqua" w:cs="Book Antiqua"/>
          <w:b/>
          <w:color w:val="000000"/>
        </w:rPr>
        <w:t>Article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color w:val="000000"/>
        </w:rPr>
        <w:t>press:</w:t>
      </w:r>
      <w:r w:rsidR="00433B97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2DF632F8" w14:textId="77777777" w:rsidR="00A77B3E" w:rsidRPr="00E20D80" w:rsidRDefault="00A77B3E" w:rsidP="00E20D80">
      <w:pPr>
        <w:spacing w:line="360" w:lineRule="auto"/>
        <w:jc w:val="both"/>
        <w:rPr>
          <w:rFonts w:ascii="Book Antiqua" w:hAnsi="Book Antiqua"/>
        </w:rPr>
      </w:pPr>
    </w:p>
    <w:p w14:paraId="590E27F0" w14:textId="7D76F99A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b/>
          <w:color w:val="000000"/>
        </w:rPr>
        <w:t>Specialty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color w:val="000000"/>
        </w:rPr>
        <w:t>type: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astroenterolog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n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="00934F7A" w:rsidRPr="00E20D80">
        <w:rPr>
          <w:rFonts w:ascii="Book Antiqua" w:hAnsi="Book Antiqua" w:cs="Book Antiqua"/>
          <w:color w:val="000000"/>
          <w:lang w:eastAsia="zh-CN"/>
        </w:rPr>
        <w:t>h</w:t>
      </w:r>
      <w:r w:rsidRPr="00E20D80">
        <w:rPr>
          <w:rFonts w:ascii="Book Antiqua" w:eastAsia="Book Antiqua" w:hAnsi="Book Antiqua" w:cs="Book Antiqua"/>
          <w:color w:val="000000"/>
        </w:rPr>
        <w:t>epatology</w:t>
      </w:r>
    </w:p>
    <w:p w14:paraId="0F1F05D8" w14:textId="466B93FD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b/>
          <w:color w:val="000000"/>
        </w:rPr>
        <w:t>Country/Territory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color w:val="000000"/>
        </w:rPr>
        <w:t>origin: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Unite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States</w:t>
      </w:r>
    </w:p>
    <w:p w14:paraId="342FF946" w14:textId="59A8475C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b/>
          <w:color w:val="000000"/>
        </w:rPr>
        <w:t>Peer-review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color w:val="000000"/>
        </w:rPr>
        <w:t>report’s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color w:val="000000"/>
        </w:rPr>
        <w:t>scientific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color w:val="000000"/>
        </w:rPr>
        <w:t>quality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2F7AC90C" w14:textId="423BE4AE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Grad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Excellent)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A</w:t>
      </w:r>
    </w:p>
    <w:p w14:paraId="147FAA4D" w14:textId="6291740D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Grad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B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Very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ood)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0</w:t>
      </w:r>
    </w:p>
    <w:p w14:paraId="00B516C1" w14:textId="23FF8843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Grad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C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Good)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0</w:t>
      </w:r>
    </w:p>
    <w:p w14:paraId="3E36A83B" w14:textId="7A30DE81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Grad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D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Fair)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0</w:t>
      </w:r>
    </w:p>
    <w:p w14:paraId="51E0A92A" w14:textId="5692030F" w:rsidR="00A77B3E" w:rsidRPr="00E20D80" w:rsidRDefault="00EC4536" w:rsidP="00E20D80">
      <w:pPr>
        <w:spacing w:line="360" w:lineRule="auto"/>
        <w:jc w:val="both"/>
        <w:rPr>
          <w:rFonts w:ascii="Book Antiqua" w:hAnsi="Book Antiqua"/>
        </w:rPr>
      </w:pPr>
      <w:r w:rsidRPr="00E20D80">
        <w:rPr>
          <w:rFonts w:ascii="Book Antiqua" w:eastAsia="Book Antiqua" w:hAnsi="Book Antiqua" w:cs="Book Antiqua"/>
          <w:color w:val="000000"/>
        </w:rPr>
        <w:t>Grad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(Poor):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0</w:t>
      </w:r>
    </w:p>
    <w:p w14:paraId="32C68B5F" w14:textId="77777777" w:rsidR="00A77B3E" w:rsidRPr="00E20D80" w:rsidRDefault="00A77B3E" w:rsidP="00E20D80">
      <w:pPr>
        <w:spacing w:line="360" w:lineRule="auto"/>
        <w:jc w:val="both"/>
        <w:rPr>
          <w:rFonts w:ascii="Book Antiqua" w:hAnsi="Book Antiqua"/>
        </w:rPr>
      </w:pPr>
    </w:p>
    <w:p w14:paraId="05DD908F" w14:textId="5DF6DF72" w:rsidR="00A77B3E" w:rsidRPr="00E20D80" w:rsidRDefault="00EC4536" w:rsidP="00E20D80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 w:rsidRPr="00E20D80">
        <w:rPr>
          <w:rFonts w:ascii="Book Antiqua" w:eastAsia="Book Antiqua" w:hAnsi="Book Antiqua" w:cs="Book Antiqua"/>
          <w:b/>
          <w:color w:val="000000"/>
        </w:rPr>
        <w:lastRenderedPageBreak/>
        <w:t>P-Reviewer: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Ferraioli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G,</w:t>
      </w:r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20D80">
        <w:rPr>
          <w:rFonts w:ascii="Book Antiqua" w:eastAsia="Book Antiqua" w:hAnsi="Book Antiqua" w:cs="Book Antiqua"/>
          <w:color w:val="000000"/>
        </w:rPr>
        <w:t>Janczewska</w:t>
      </w:r>
      <w:proofErr w:type="spellEnd"/>
      <w:r w:rsidR="003C53D6" w:rsidRPr="00E20D80">
        <w:rPr>
          <w:rFonts w:ascii="Book Antiqua" w:eastAsia="Book Antiqua" w:hAnsi="Book Antiqua" w:cs="Book Antiqua"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color w:val="000000"/>
        </w:rPr>
        <w:t>S-Editor: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C60126" w:rsidRPr="00E20D80">
        <w:rPr>
          <w:rFonts w:ascii="Book Antiqua" w:hAnsi="Book Antiqua" w:cs="Book Antiqua"/>
          <w:color w:val="000000"/>
          <w:lang w:eastAsia="zh-CN"/>
        </w:rPr>
        <w:t>Wang</w:t>
      </w:r>
      <w:r w:rsidR="003C53D6" w:rsidRPr="00E20D80">
        <w:rPr>
          <w:rFonts w:ascii="Book Antiqua" w:hAnsi="Book Antiqua" w:cs="Book Antiqua"/>
          <w:color w:val="000000"/>
          <w:lang w:eastAsia="zh-CN"/>
        </w:rPr>
        <w:t xml:space="preserve"> </w:t>
      </w:r>
      <w:r w:rsidR="00C60126" w:rsidRPr="00E20D80">
        <w:rPr>
          <w:rFonts w:ascii="Book Antiqua" w:hAnsi="Book Antiqua" w:cs="Book Antiqua"/>
          <w:color w:val="000000"/>
          <w:lang w:eastAsia="zh-CN"/>
        </w:rPr>
        <w:t>LL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color w:val="000000"/>
        </w:rPr>
        <w:t>L-Editor: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3C53D6" w:rsidRPr="00E20D80">
        <w:rPr>
          <w:rFonts w:ascii="Book Antiqua" w:hAnsi="Book Antiqua" w:cs="Book Antiqua"/>
          <w:color w:val="000000"/>
          <w:lang w:eastAsia="zh-CN"/>
        </w:rPr>
        <w:t>A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color w:val="000000"/>
        </w:rPr>
        <w:t>P-Editor:</w:t>
      </w:r>
      <w:r w:rsidR="003C53D6" w:rsidRPr="00E20D80">
        <w:rPr>
          <w:rFonts w:ascii="Book Antiqua" w:hAnsi="Book Antiqua" w:cs="Book Antiqua"/>
          <w:color w:val="000000"/>
          <w:lang w:eastAsia="zh-CN"/>
        </w:rPr>
        <w:t xml:space="preserve"> Wang LL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62E6F03B" w14:textId="77777777" w:rsidR="003C53D6" w:rsidRPr="00E20D80" w:rsidRDefault="003C53D6" w:rsidP="00E20D80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</w:p>
    <w:p w14:paraId="509AF3C7" w14:textId="77777777" w:rsidR="003C53D6" w:rsidRPr="00E20D80" w:rsidRDefault="003C53D6" w:rsidP="00E20D80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</w:p>
    <w:p w14:paraId="63870C28" w14:textId="77777777" w:rsidR="003C53D6" w:rsidRPr="00E20D80" w:rsidRDefault="003C53D6" w:rsidP="00E20D80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</w:p>
    <w:p w14:paraId="4EEA45D4" w14:textId="77777777" w:rsidR="003C53D6" w:rsidRPr="00E20D80" w:rsidRDefault="003C53D6" w:rsidP="00E20D80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</w:p>
    <w:p w14:paraId="1FFF77A5" w14:textId="1AFE3E55" w:rsidR="00A77B3E" w:rsidRPr="00E20D80" w:rsidRDefault="00EC4536" w:rsidP="00E20D80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 w:rsidRPr="00E20D80">
        <w:rPr>
          <w:rFonts w:ascii="Book Antiqua" w:eastAsia="Book Antiqua" w:hAnsi="Book Antiqua" w:cs="Book Antiqua"/>
          <w:b/>
          <w:color w:val="000000"/>
        </w:rPr>
        <w:t>Figure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color w:val="000000"/>
        </w:rPr>
        <w:t>Legends</w:t>
      </w:r>
    </w:p>
    <w:p w14:paraId="269DC98A" w14:textId="0C77CEFD" w:rsidR="00C60126" w:rsidRPr="00E20D80" w:rsidRDefault="005D2752" w:rsidP="00E20D80">
      <w:pPr>
        <w:spacing w:line="360" w:lineRule="auto"/>
        <w:jc w:val="both"/>
        <w:rPr>
          <w:rFonts w:ascii="Book Antiqua" w:hAnsi="Book Antiqua"/>
          <w:lang w:eastAsia="zh-CN"/>
        </w:rPr>
      </w:pPr>
      <w:r w:rsidRPr="00E20D80">
        <w:rPr>
          <w:rFonts w:ascii="Book Antiqua" w:hAnsi="Book Antiqua"/>
          <w:noProof/>
          <w:lang w:eastAsia="zh-CN"/>
        </w:rPr>
        <w:drawing>
          <wp:inline distT="0" distB="0" distL="0" distR="0" wp14:anchorId="3CEC0BE4" wp14:editId="5B1D41F2">
            <wp:extent cx="3124200" cy="3048000"/>
            <wp:effectExtent l="0" t="0" r="0" b="0"/>
            <wp:docPr id="1" name="图片 1" descr="D:\小桌面\新建文件夹\SE\jdz-word\72347\pdf\figure\72347-g0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小桌面\新建文件夹\SE\jdz-word\72347\pdf\figure\72347-g00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496962" w14:textId="03E704D3" w:rsidR="00A77B3E" w:rsidRPr="00E20D80" w:rsidRDefault="00EC4536" w:rsidP="00E20D80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E20D80">
        <w:rPr>
          <w:rFonts w:ascii="Book Antiqua" w:eastAsia="Book Antiqua" w:hAnsi="Book Antiqua" w:cs="Book Antiqua"/>
          <w:b/>
          <w:color w:val="000000"/>
        </w:rPr>
        <w:t>Figure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color w:val="000000"/>
        </w:rPr>
        <w:t>1</w:t>
      </w:r>
      <w:r w:rsidR="003C53D6" w:rsidRPr="00E20D80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E20D80">
        <w:rPr>
          <w:rFonts w:ascii="Book Antiqua" w:eastAsia="Book Antiqua" w:hAnsi="Book Antiqua" w:cs="Book Antiqua"/>
          <w:b/>
          <w:color w:val="000000"/>
        </w:rPr>
        <w:t>Diagnosis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color w:val="000000"/>
        </w:rPr>
        <w:t>of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C60126" w:rsidRPr="00E20D80">
        <w:rPr>
          <w:rFonts w:ascii="Book Antiqua" w:hAnsi="Book Antiqua" w:cs="Book Antiqua"/>
          <w:b/>
          <w:color w:val="000000"/>
          <w:lang w:eastAsia="zh-CN"/>
        </w:rPr>
        <w:t>h</w:t>
      </w:r>
      <w:r w:rsidR="00C60126" w:rsidRPr="00E20D80">
        <w:rPr>
          <w:rFonts w:ascii="Book Antiqua" w:eastAsia="Book Antiqua" w:hAnsi="Book Antiqua" w:cs="Book Antiqua"/>
          <w:b/>
          <w:color w:val="000000"/>
        </w:rPr>
        <w:t>epatitis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C60126" w:rsidRPr="00E20D80">
        <w:rPr>
          <w:rFonts w:ascii="Book Antiqua" w:eastAsia="Book Antiqua" w:hAnsi="Book Antiqua" w:cs="Book Antiqua"/>
          <w:b/>
          <w:color w:val="000000"/>
        </w:rPr>
        <w:t>E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C60126" w:rsidRPr="00E20D80">
        <w:rPr>
          <w:rFonts w:ascii="Book Antiqua" w:eastAsia="Book Antiqua" w:hAnsi="Book Antiqua" w:cs="Book Antiqua"/>
          <w:b/>
          <w:color w:val="000000"/>
        </w:rPr>
        <w:t>virus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20D80">
        <w:rPr>
          <w:rFonts w:ascii="Book Antiqua" w:eastAsia="Book Antiqua" w:hAnsi="Book Antiqua" w:cs="Book Antiqua"/>
          <w:b/>
          <w:color w:val="000000"/>
        </w:rPr>
        <w:t>in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C60126" w:rsidRPr="00E20D80">
        <w:rPr>
          <w:rFonts w:ascii="Book Antiqua" w:eastAsia="Book Antiqua" w:hAnsi="Book Antiqua" w:cs="Book Antiqua"/>
          <w:b/>
          <w:color w:val="000000"/>
        </w:rPr>
        <w:t>immunocompetent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C60126" w:rsidRPr="00E20D80">
        <w:rPr>
          <w:rFonts w:ascii="Book Antiqua" w:eastAsia="Book Antiqua" w:hAnsi="Book Antiqua" w:cs="Book Antiqua"/>
          <w:b/>
          <w:i/>
          <w:iCs/>
          <w:color w:val="000000"/>
        </w:rPr>
        <w:t>vs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C60126" w:rsidRPr="00E20D80">
        <w:rPr>
          <w:rFonts w:ascii="Book Antiqua" w:eastAsia="Book Antiqua" w:hAnsi="Book Antiqua" w:cs="Book Antiqua"/>
          <w:b/>
          <w:color w:val="000000"/>
        </w:rPr>
        <w:t>immunocompromised</w:t>
      </w:r>
      <w:r w:rsidR="003C53D6" w:rsidRPr="00E20D80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C60126" w:rsidRPr="00E20D80">
        <w:rPr>
          <w:rFonts w:ascii="Book Antiqua" w:eastAsia="Book Antiqua" w:hAnsi="Book Antiqua" w:cs="Book Antiqua"/>
          <w:b/>
          <w:color w:val="000000"/>
        </w:rPr>
        <w:t>patients</w:t>
      </w:r>
      <w:r w:rsidR="00C60126" w:rsidRPr="00E20D80">
        <w:rPr>
          <w:rFonts w:ascii="Book Antiqua" w:hAnsi="Book Antiqua" w:cs="Book Antiqua"/>
          <w:b/>
          <w:color w:val="000000"/>
          <w:lang w:eastAsia="zh-CN"/>
        </w:rPr>
        <w:t>.</w:t>
      </w:r>
      <w:r w:rsidR="005D2752" w:rsidRPr="00E20D80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="005D2752" w:rsidRPr="00E20D80">
        <w:rPr>
          <w:rFonts w:ascii="Book Antiqua" w:hAnsi="Book Antiqua" w:cs="Book Antiqua"/>
          <w:color w:val="000000"/>
          <w:lang w:eastAsia="zh-CN"/>
        </w:rPr>
        <w:t>HEV: H</w:t>
      </w:r>
      <w:r w:rsidR="005D2752" w:rsidRPr="00E20D80">
        <w:rPr>
          <w:rFonts w:ascii="Book Antiqua" w:eastAsia="Book Antiqua" w:hAnsi="Book Antiqua" w:cs="Book Antiqua"/>
          <w:color w:val="000000"/>
        </w:rPr>
        <w:t>epatitis E virus</w:t>
      </w:r>
      <w:r w:rsidR="005D2752" w:rsidRPr="00E20D80">
        <w:rPr>
          <w:rFonts w:ascii="Book Antiqua" w:hAnsi="Book Antiqua" w:cs="Book Antiqua"/>
          <w:color w:val="000000"/>
          <w:lang w:eastAsia="zh-CN"/>
        </w:rPr>
        <w:t>; PCR: P</w:t>
      </w:r>
      <w:r w:rsidR="005D2752" w:rsidRPr="00E20D80">
        <w:rPr>
          <w:rFonts w:ascii="Book Antiqua" w:eastAsia="Book Antiqua" w:hAnsi="Book Antiqua" w:cs="Book Antiqua"/>
          <w:color w:val="000000"/>
        </w:rPr>
        <w:t>olymerase chain reaction</w:t>
      </w:r>
      <w:r w:rsidR="005D2752" w:rsidRPr="00E20D80">
        <w:rPr>
          <w:rFonts w:ascii="Book Antiqua" w:hAnsi="Book Antiqua" w:cs="Book Antiqua"/>
          <w:color w:val="000000"/>
          <w:lang w:eastAsia="zh-CN"/>
        </w:rPr>
        <w:t>.</w:t>
      </w:r>
    </w:p>
    <w:p w14:paraId="315C9B8F" w14:textId="77777777" w:rsidR="00725558" w:rsidRPr="00E20D80" w:rsidRDefault="00725558" w:rsidP="00E20D80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</w:p>
    <w:p w14:paraId="5261B426" w14:textId="45963623" w:rsidR="00725558" w:rsidRPr="00E20D80" w:rsidRDefault="00725558" w:rsidP="00E20D80">
      <w:pPr>
        <w:spacing w:line="360" w:lineRule="auto"/>
        <w:jc w:val="both"/>
        <w:rPr>
          <w:rFonts w:ascii="Book Antiqua" w:eastAsia="Times New Roman" w:hAnsi="Book Antiqua"/>
        </w:rPr>
      </w:pPr>
      <w:r w:rsidRPr="00E20D80">
        <w:rPr>
          <w:rFonts w:ascii="Book Antiqua" w:hAnsi="Book Antiqua" w:cs="Book Antiqua"/>
          <w:b/>
          <w:color w:val="000000"/>
          <w:lang w:eastAsia="zh-CN"/>
        </w:rPr>
        <w:br w:type="page"/>
      </w:r>
      <w:r w:rsidRPr="00E20D80">
        <w:rPr>
          <w:rFonts w:ascii="Book Antiqua" w:eastAsia="Times New Roman" w:hAnsi="Book Antiqua"/>
          <w:b/>
          <w:bCs/>
        </w:rPr>
        <w:lastRenderedPageBreak/>
        <w:t>Table</w:t>
      </w:r>
      <w:r w:rsidR="003C53D6" w:rsidRPr="00E20D80">
        <w:rPr>
          <w:rFonts w:ascii="Book Antiqua" w:eastAsia="Times New Roman" w:hAnsi="Book Antiqua"/>
          <w:b/>
          <w:bCs/>
        </w:rPr>
        <w:t xml:space="preserve"> </w:t>
      </w:r>
      <w:r w:rsidRPr="00E20D80">
        <w:rPr>
          <w:rFonts w:ascii="Book Antiqua" w:eastAsia="Times New Roman" w:hAnsi="Book Antiqua"/>
          <w:b/>
          <w:bCs/>
        </w:rPr>
        <w:t>1</w:t>
      </w:r>
      <w:r w:rsidR="003C53D6" w:rsidRPr="00E20D80">
        <w:rPr>
          <w:rFonts w:ascii="Book Antiqua" w:hAnsi="Book Antiqua"/>
          <w:b/>
          <w:bCs/>
          <w:lang w:eastAsia="zh-CN"/>
        </w:rPr>
        <w:t xml:space="preserve"> </w:t>
      </w:r>
      <w:r w:rsidRPr="00E20D80">
        <w:rPr>
          <w:rFonts w:ascii="Book Antiqua" w:eastAsia="Times New Roman" w:hAnsi="Book Antiqua"/>
          <w:b/>
          <w:bCs/>
        </w:rPr>
        <w:t>Hepatitis</w:t>
      </w:r>
      <w:r w:rsidR="003C53D6" w:rsidRPr="00E20D80">
        <w:rPr>
          <w:rFonts w:ascii="Book Antiqua" w:eastAsia="Times New Roman" w:hAnsi="Book Antiqua"/>
          <w:b/>
          <w:bCs/>
        </w:rPr>
        <w:t xml:space="preserve"> </w:t>
      </w:r>
      <w:r w:rsidRPr="00E20D80">
        <w:rPr>
          <w:rFonts w:ascii="Book Antiqua" w:eastAsia="Times New Roman" w:hAnsi="Book Antiqua"/>
          <w:b/>
          <w:bCs/>
        </w:rPr>
        <w:t>E</w:t>
      </w:r>
      <w:r w:rsidR="003C53D6" w:rsidRPr="00E20D80">
        <w:rPr>
          <w:rFonts w:ascii="Book Antiqua" w:eastAsia="Times New Roman" w:hAnsi="Book Antiqua"/>
          <w:b/>
          <w:bCs/>
        </w:rPr>
        <w:t xml:space="preserve"> </w:t>
      </w:r>
      <w:r w:rsidR="00BB5CEE" w:rsidRPr="00E20D80">
        <w:rPr>
          <w:rFonts w:ascii="Book Antiqua" w:eastAsia="Times New Roman" w:hAnsi="Book Antiqua"/>
          <w:b/>
          <w:bCs/>
        </w:rPr>
        <w:t>epidemiology</w:t>
      </w:r>
      <w:r w:rsidR="003C53D6" w:rsidRPr="00E20D80">
        <w:rPr>
          <w:rFonts w:ascii="Book Antiqua" w:eastAsia="Times New Roman" w:hAnsi="Book Antiqua"/>
          <w:b/>
          <w:bCs/>
        </w:rPr>
        <w:t xml:space="preserve"> </w:t>
      </w:r>
      <w:r w:rsidR="00BB5CEE" w:rsidRPr="00E20D80">
        <w:rPr>
          <w:rFonts w:ascii="Book Antiqua" w:eastAsia="Times New Roman" w:hAnsi="Book Antiqua"/>
          <w:b/>
          <w:bCs/>
        </w:rPr>
        <w:t>according</w:t>
      </w:r>
      <w:r w:rsidR="003C53D6" w:rsidRPr="00E20D80">
        <w:rPr>
          <w:rFonts w:ascii="Book Antiqua" w:eastAsia="Times New Roman" w:hAnsi="Book Antiqua"/>
          <w:b/>
          <w:bCs/>
        </w:rPr>
        <w:t xml:space="preserve"> </w:t>
      </w:r>
      <w:r w:rsidR="00BB5CEE" w:rsidRPr="00E20D80">
        <w:rPr>
          <w:rFonts w:ascii="Book Antiqua" w:eastAsia="Times New Roman" w:hAnsi="Book Antiqua"/>
          <w:b/>
          <w:bCs/>
        </w:rPr>
        <w:t>to</w:t>
      </w:r>
      <w:r w:rsidR="003C53D6" w:rsidRPr="00E20D80">
        <w:rPr>
          <w:rFonts w:ascii="Book Antiqua" w:eastAsia="Times New Roman" w:hAnsi="Book Antiqua"/>
          <w:b/>
          <w:bCs/>
        </w:rPr>
        <w:t xml:space="preserve"> </w:t>
      </w:r>
      <w:r w:rsidR="00BB5CEE" w:rsidRPr="00E20D80">
        <w:rPr>
          <w:rFonts w:ascii="Book Antiqua" w:eastAsia="Times New Roman" w:hAnsi="Book Antiqua"/>
          <w:b/>
          <w:bCs/>
        </w:rPr>
        <w:t>genotypes</w:t>
      </w:r>
    </w:p>
    <w:tbl>
      <w:tblPr>
        <w:tblStyle w:val="TableGridLight1"/>
        <w:tblW w:w="5000" w:type="pct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3118"/>
        <w:gridCol w:w="3121"/>
        <w:gridCol w:w="3121"/>
      </w:tblGrid>
      <w:tr w:rsidR="00725558" w:rsidRPr="00E20D80" w14:paraId="4FE3BA5B" w14:textId="77777777" w:rsidTr="00864EF1">
        <w:tc>
          <w:tcPr>
            <w:tcW w:w="1666" w:type="pct"/>
            <w:tcBorders>
              <w:top w:val="single" w:sz="4" w:space="0" w:color="auto"/>
              <w:bottom w:val="single" w:sz="4" w:space="0" w:color="auto"/>
            </w:tcBorders>
          </w:tcPr>
          <w:p w14:paraId="0948F8B7" w14:textId="77777777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  <w:b/>
              </w:rPr>
            </w:pPr>
          </w:p>
        </w:tc>
        <w:tc>
          <w:tcPr>
            <w:tcW w:w="1667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F7A2EF7" w14:textId="704D3733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  <w:r w:rsidRPr="00E20D80">
              <w:rPr>
                <w:rFonts w:ascii="Book Antiqua" w:eastAsia="Times New Roman" w:hAnsi="Book Antiqua"/>
                <w:b/>
                <w:bCs/>
              </w:rPr>
              <w:t>HEV1,</w:t>
            </w:r>
            <w:r w:rsidR="003C53D6" w:rsidRPr="00E20D80">
              <w:rPr>
                <w:rFonts w:ascii="Book Antiqua" w:eastAsia="Times New Roman" w:hAnsi="Book Antiqua"/>
                <w:b/>
                <w:bCs/>
              </w:rPr>
              <w:t xml:space="preserve"> </w:t>
            </w:r>
            <w:r w:rsidRPr="00E20D80">
              <w:rPr>
                <w:rFonts w:ascii="Book Antiqua" w:eastAsia="Times New Roman" w:hAnsi="Book Antiqua"/>
                <w:b/>
                <w:bCs/>
              </w:rPr>
              <w:t>HEV2</w:t>
            </w:r>
          </w:p>
        </w:tc>
        <w:tc>
          <w:tcPr>
            <w:tcW w:w="1667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D689333" w14:textId="367B5A4B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</w:rPr>
            </w:pPr>
            <w:r w:rsidRPr="00E20D80">
              <w:rPr>
                <w:rFonts w:ascii="Book Antiqua" w:eastAsia="Times New Roman" w:hAnsi="Book Antiqua"/>
                <w:b/>
                <w:bCs/>
              </w:rPr>
              <w:t>HEV3,</w:t>
            </w:r>
            <w:r w:rsidR="003C53D6" w:rsidRPr="00E20D80">
              <w:rPr>
                <w:rFonts w:ascii="Book Antiqua" w:eastAsia="Times New Roman" w:hAnsi="Book Antiqua"/>
                <w:b/>
                <w:bCs/>
              </w:rPr>
              <w:t xml:space="preserve"> </w:t>
            </w:r>
            <w:r w:rsidRPr="00E20D80">
              <w:rPr>
                <w:rFonts w:ascii="Book Antiqua" w:eastAsia="Times New Roman" w:hAnsi="Book Antiqua"/>
                <w:b/>
                <w:bCs/>
              </w:rPr>
              <w:t>HEV4</w:t>
            </w:r>
          </w:p>
        </w:tc>
      </w:tr>
      <w:tr w:rsidR="00725558" w:rsidRPr="00E20D80" w14:paraId="58CB5C82" w14:textId="77777777" w:rsidTr="00864EF1">
        <w:tc>
          <w:tcPr>
            <w:tcW w:w="1666" w:type="pct"/>
            <w:tcBorders>
              <w:top w:val="single" w:sz="4" w:space="0" w:color="auto"/>
            </w:tcBorders>
            <w:hideMark/>
          </w:tcPr>
          <w:p w14:paraId="6E71230D" w14:textId="77777777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</w:rPr>
            </w:pPr>
            <w:r w:rsidRPr="00E20D80">
              <w:rPr>
                <w:rFonts w:ascii="Book Antiqua" w:eastAsia="Times New Roman" w:hAnsi="Book Antiqua"/>
                <w:bCs/>
              </w:rPr>
              <w:t>Geography</w:t>
            </w:r>
          </w:p>
        </w:tc>
        <w:tc>
          <w:tcPr>
            <w:tcW w:w="1667" w:type="pct"/>
            <w:tcBorders>
              <w:top w:val="single" w:sz="4" w:space="0" w:color="auto"/>
            </w:tcBorders>
            <w:hideMark/>
          </w:tcPr>
          <w:p w14:paraId="055A9C71" w14:textId="280BFB23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E20D80">
              <w:rPr>
                <w:rFonts w:ascii="Book Antiqua" w:eastAsia="Times New Roman" w:hAnsi="Book Antiqua"/>
              </w:rPr>
              <w:t>Developing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countries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(Asia,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Africa,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and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South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America)</w:t>
            </w:r>
          </w:p>
        </w:tc>
        <w:tc>
          <w:tcPr>
            <w:tcW w:w="1667" w:type="pct"/>
            <w:tcBorders>
              <w:top w:val="single" w:sz="4" w:space="0" w:color="auto"/>
            </w:tcBorders>
            <w:hideMark/>
          </w:tcPr>
          <w:p w14:paraId="00305221" w14:textId="1DFAC09A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E20D80">
              <w:rPr>
                <w:rFonts w:ascii="Book Antiqua" w:eastAsia="Times New Roman" w:hAnsi="Book Antiqua"/>
              </w:rPr>
              <w:t>Developed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countries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(Europe,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United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states,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Japan,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and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Hong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Kong)</w:t>
            </w:r>
          </w:p>
        </w:tc>
      </w:tr>
      <w:tr w:rsidR="00725558" w:rsidRPr="00E20D80" w14:paraId="727DC280" w14:textId="77777777" w:rsidTr="00864EF1">
        <w:tc>
          <w:tcPr>
            <w:tcW w:w="1666" w:type="pct"/>
            <w:hideMark/>
          </w:tcPr>
          <w:p w14:paraId="0CA8BAA0" w14:textId="34717BED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</w:rPr>
            </w:pPr>
            <w:r w:rsidRPr="00E20D80">
              <w:rPr>
                <w:rFonts w:ascii="Book Antiqua" w:eastAsia="Times New Roman" w:hAnsi="Book Antiqua"/>
                <w:bCs/>
              </w:rPr>
              <w:t>Disease</w:t>
            </w:r>
            <w:r w:rsidR="003C53D6" w:rsidRPr="00E20D80">
              <w:rPr>
                <w:rFonts w:ascii="Book Antiqua" w:eastAsia="Times New Roman" w:hAnsi="Book Antiqua"/>
                <w:bCs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</w:rPr>
              <w:t>pattern</w:t>
            </w:r>
          </w:p>
        </w:tc>
        <w:tc>
          <w:tcPr>
            <w:tcW w:w="1667" w:type="pct"/>
            <w:hideMark/>
          </w:tcPr>
          <w:p w14:paraId="400C545B" w14:textId="77777777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E20D80">
              <w:rPr>
                <w:rFonts w:ascii="Book Antiqua" w:eastAsia="Times New Roman" w:hAnsi="Book Antiqua"/>
              </w:rPr>
              <w:t>Endemic</w:t>
            </w:r>
          </w:p>
        </w:tc>
        <w:tc>
          <w:tcPr>
            <w:tcW w:w="1667" w:type="pct"/>
            <w:hideMark/>
          </w:tcPr>
          <w:p w14:paraId="340D04CC" w14:textId="77777777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E20D80">
              <w:rPr>
                <w:rFonts w:ascii="Book Antiqua" w:eastAsia="Times New Roman" w:hAnsi="Book Antiqua"/>
              </w:rPr>
              <w:t>Sporadic</w:t>
            </w:r>
          </w:p>
        </w:tc>
      </w:tr>
      <w:tr w:rsidR="00725558" w:rsidRPr="00E20D80" w14:paraId="3F6EB2F6" w14:textId="77777777" w:rsidTr="00864EF1">
        <w:tc>
          <w:tcPr>
            <w:tcW w:w="1666" w:type="pct"/>
            <w:hideMark/>
          </w:tcPr>
          <w:p w14:paraId="5D9B91C6" w14:textId="1106A5BF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</w:rPr>
            </w:pPr>
            <w:r w:rsidRPr="00E20D80">
              <w:rPr>
                <w:rFonts w:ascii="Book Antiqua" w:eastAsia="Times New Roman" w:hAnsi="Book Antiqua"/>
                <w:bCs/>
              </w:rPr>
              <w:t>Seasonal</w:t>
            </w:r>
            <w:r w:rsidR="003C53D6" w:rsidRPr="00E20D80">
              <w:rPr>
                <w:rFonts w:ascii="Book Antiqua" w:eastAsia="Times New Roman" w:hAnsi="Book Antiqua"/>
                <w:bCs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</w:rPr>
              <w:t>pattern</w:t>
            </w:r>
            <w:r w:rsidR="003C53D6" w:rsidRPr="00E20D80">
              <w:rPr>
                <w:rFonts w:ascii="Book Antiqua" w:eastAsia="Times New Roman" w:hAnsi="Book Antiqua"/>
                <w:bCs/>
              </w:rPr>
              <w:t xml:space="preserve"> </w:t>
            </w:r>
          </w:p>
        </w:tc>
        <w:tc>
          <w:tcPr>
            <w:tcW w:w="1667" w:type="pct"/>
            <w:hideMark/>
          </w:tcPr>
          <w:p w14:paraId="34343AB6" w14:textId="77777777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E20D80">
              <w:rPr>
                <w:rFonts w:ascii="Book Antiqua" w:eastAsia="Times New Roman" w:hAnsi="Book Antiqua"/>
              </w:rPr>
              <w:t>Yes</w:t>
            </w:r>
          </w:p>
        </w:tc>
        <w:tc>
          <w:tcPr>
            <w:tcW w:w="1667" w:type="pct"/>
            <w:hideMark/>
          </w:tcPr>
          <w:p w14:paraId="52BD3387" w14:textId="77777777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E20D80">
              <w:rPr>
                <w:rFonts w:ascii="Book Antiqua" w:eastAsia="Times New Roman" w:hAnsi="Book Antiqua"/>
              </w:rPr>
              <w:t>No</w:t>
            </w:r>
          </w:p>
        </w:tc>
      </w:tr>
      <w:tr w:rsidR="00725558" w:rsidRPr="00E20D80" w14:paraId="011C9DDC" w14:textId="77777777" w:rsidTr="00864EF1">
        <w:tc>
          <w:tcPr>
            <w:tcW w:w="1666" w:type="pct"/>
            <w:hideMark/>
          </w:tcPr>
          <w:p w14:paraId="14D456F2" w14:textId="77777777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</w:rPr>
            </w:pPr>
            <w:r w:rsidRPr="00E20D80">
              <w:rPr>
                <w:rFonts w:ascii="Book Antiqua" w:eastAsia="Times New Roman" w:hAnsi="Book Antiqua"/>
                <w:bCs/>
              </w:rPr>
              <w:t>Reservoir</w:t>
            </w:r>
          </w:p>
        </w:tc>
        <w:tc>
          <w:tcPr>
            <w:tcW w:w="1667" w:type="pct"/>
            <w:hideMark/>
          </w:tcPr>
          <w:p w14:paraId="311831A5" w14:textId="7CE98101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E20D80">
              <w:rPr>
                <w:rFonts w:ascii="Book Antiqua" w:eastAsia="Times New Roman" w:hAnsi="Book Antiqua"/>
              </w:rPr>
              <w:t>Only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human</w:t>
            </w:r>
          </w:p>
        </w:tc>
        <w:tc>
          <w:tcPr>
            <w:tcW w:w="1667" w:type="pct"/>
            <w:hideMark/>
          </w:tcPr>
          <w:p w14:paraId="08355578" w14:textId="16F67DD1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E20D80">
              <w:rPr>
                <w:rFonts w:ascii="Book Antiqua" w:eastAsia="Times New Roman" w:hAnsi="Book Antiqua"/>
              </w:rPr>
              <w:t>Animal</w:t>
            </w:r>
            <w:r w:rsidR="00ED6AA2" w:rsidRPr="00E20D80">
              <w:rPr>
                <w:rFonts w:ascii="Book Antiqua" w:eastAsia="Times New Roman" w:hAnsi="Book Antiqua"/>
              </w:rPr>
              <w:t>s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(Pigs,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wild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boars,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deer)</w:t>
            </w:r>
          </w:p>
        </w:tc>
      </w:tr>
      <w:tr w:rsidR="00725558" w:rsidRPr="00E20D80" w14:paraId="072FC381" w14:textId="77777777" w:rsidTr="00864EF1">
        <w:tc>
          <w:tcPr>
            <w:tcW w:w="1666" w:type="pct"/>
            <w:hideMark/>
          </w:tcPr>
          <w:p w14:paraId="41E0BC6A" w14:textId="77777777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</w:rPr>
            </w:pPr>
            <w:r w:rsidRPr="00E20D80">
              <w:rPr>
                <w:rFonts w:ascii="Book Antiqua" w:eastAsia="Times New Roman" w:hAnsi="Book Antiqua"/>
                <w:bCs/>
              </w:rPr>
              <w:t>Transmission</w:t>
            </w:r>
          </w:p>
        </w:tc>
        <w:tc>
          <w:tcPr>
            <w:tcW w:w="1667" w:type="pct"/>
            <w:hideMark/>
          </w:tcPr>
          <w:p w14:paraId="65A910E3" w14:textId="47027E97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E20D80">
              <w:rPr>
                <w:rFonts w:ascii="Book Antiqua" w:eastAsia="Times New Roman" w:hAnsi="Book Antiqua"/>
              </w:rPr>
              <w:t>Fecal-oral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</w:p>
        </w:tc>
        <w:tc>
          <w:tcPr>
            <w:tcW w:w="1667" w:type="pct"/>
            <w:hideMark/>
          </w:tcPr>
          <w:p w14:paraId="21F9CCBA" w14:textId="3AA6D751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E20D80">
              <w:rPr>
                <w:rFonts w:ascii="Book Antiqua" w:eastAsia="Times New Roman" w:hAnsi="Book Antiqua"/>
              </w:rPr>
              <w:t>Food-born,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blood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products,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transplantation</w:t>
            </w:r>
          </w:p>
        </w:tc>
      </w:tr>
      <w:tr w:rsidR="00725558" w:rsidRPr="00E20D80" w14:paraId="46B5B73B" w14:textId="77777777" w:rsidTr="00864EF1">
        <w:tc>
          <w:tcPr>
            <w:tcW w:w="1666" w:type="pct"/>
            <w:hideMark/>
          </w:tcPr>
          <w:p w14:paraId="4E6BEDBA" w14:textId="77777777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</w:rPr>
            </w:pPr>
            <w:r w:rsidRPr="00E20D80">
              <w:rPr>
                <w:rFonts w:ascii="Book Antiqua" w:eastAsia="Times New Roman" w:hAnsi="Book Antiqua"/>
                <w:bCs/>
              </w:rPr>
              <w:t>Age</w:t>
            </w:r>
          </w:p>
        </w:tc>
        <w:tc>
          <w:tcPr>
            <w:tcW w:w="1667" w:type="pct"/>
            <w:hideMark/>
          </w:tcPr>
          <w:p w14:paraId="1D8BC573" w14:textId="0593EAAD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E20D80">
              <w:rPr>
                <w:rFonts w:ascii="Book Antiqua" w:eastAsia="Times New Roman" w:hAnsi="Book Antiqua"/>
              </w:rPr>
              <w:t>More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common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among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young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adult</w:t>
            </w:r>
          </w:p>
        </w:tc>
        <w:tc>
          <w:tcPr>
            <w:tcW w:w="1667" w:type="pct"/>
            <w:hideMark/>
          </w:tcPr>
          <w:p w14:paraId="16228E31" w14:textId="4CF8BC72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E20D80">
              <w:rPr>
                <w:rFonts w:ascii="Book Antiqua" w:eastAsia="Times New Roman" w:hAnsi="Book Antiqua"/>
              </w:rPr>
              <w:t>More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common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among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older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adults</w:t>
            </w:r>
          </w:p>
        </w:tc>
      </w:tr>
      <w:tr w:rsidR="00725558" w:rsidRPr="00E20D80" w14:paraId="78F709C6" w14:textId="77777777" w:rsidTr="00864EF1">
        <w:tc>
          <w:tcPr>
            <w:tcW w:w="1666" w:type="pct"/>
            <w:hideMark/>
          </w:tcPr>
          <w:p w14:paraId="44432C93" w14:textId="3AB6533D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</w:rPr>
            </w:pPr>
            <w:r w:rsidRPr="00E20D80">
              <w:rPr>
                <w:rFonts w:ascii="Book Antiqua" w:eastAsia="Times New Roman" w:hAnsi="Book Antiqua"/>
                <w:bCs/>
              </w:rPr>
              <w:t>Risk</w:t>
            </w:r>
            <w:r w:rsidR="003C53D6" w:rsidRPr="00E20D80">
              <w:rPr>
                <w:rFonts w:ascii="Book Antiqua" w:eastAsia="Times New Roman" w:hAnsi="Book Antiqua"/>
                <w:bCs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</w:rPr>
              <w:t>factor</w:t>
            </w:r>
          </w:p>
        </w:tc>
        <w:tc>
          <w:tcPr>
            <w:tcW w:w="1667" w:type="pct"/>
            <w:hideMark/>
          </w:tcPr>
          <w:p w14:paraId="6011CA95" w14:textId="7CDCAB31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E20D80">
              <w:rPr>
                <w:rFonts w:ascii="Book Antiqua" w:eastAsia="Times New Roman" w:hAnsi="Book Antiqua"/>
              </w:rPr>
              <w:t>Chronic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liver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disease,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pregnancy</w:t>
            </w:r>
          </w:p>
        </w:tc>
        <w:tc>
          <w:tcPr>
            <w:tcW w:w="1667" w:type="pct"/>
            <w:hideMark/>
          </w:tcPr>
          <w:p w14:paraId="2595A566" w14:textId="08D06FA5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E20D80">
              <w:rPr>
                <w:rFonts w:ascii="Book Antiqua" w:eastAsia="Times New Roman" w:hAnsi="Book Antiqua"/>
              </w:rPr>
              <w:t>Chronic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liver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disease,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immunocompromised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</w:p>
        </w:tc>
      </w:tr>
      <w:tr w:rsidR="00725558" w:rsidRPr="00E20D80" w14:paraId="21A186BC" w14:textId="77777777" w:rsidTr="00864EF1">
        <w:tc>
          <w:tcPr>
            <w:tcW w:w="1666" w:type="pct"/>
            <w:hideMark/>
          </w:tcPr>
          <w:p w14:paraId="383EFB53" w14:textId="25F90979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</w:rPr>
            </w:pPr>
            <w:r w:rsidRPr="00E20D80">
              <w:rPr>
                <w:rFonts w:ascii="Book Antiqua" w:eastAsia="Times New Roman" w:hAnsi="Book Antiqua"/>
                <w:bCs/>
              </w:rPr>
              <w:t>Safety</w:t>
            </w:r>
            <w:r w:rsidR="003C53D6" w:rsidRPr="00E20D80">
              <w:rPr>
                <w:rFonts w:ascii="Book Antiqua" w:eastAsia="Times New Roman" w:hAnsi="Book Antiqua"/>
                <w:bCs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</w:rPr>
              <w:t>measure</w:t>
            </w:r>
          </w:p>
        </w:tc>
        <w:tc>
          <w:tcPr>
            <w:tcW w:w="1667" w:type="pct"/>
            <w:hideMark/>
          </w:tcPr>
          <w:p w14:paraId="633C6582" w14:textId="782491D9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E20D80">
              <w:rPr>
                <w:rFonts w:ascii="Book Antiqua" w:eastAsia="Times New Roman" w:hAnsi="Book Antiqua"/>
              </w:rPr>
              <w:t>Clean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water,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sanitation,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and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hygiene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</w:p>
        </w:tc>
        <w:tc>
          <w:tcPr>
            <w:tcW w:w="1667" w:type="pct"/>
            <w:hideMark/>
          </w:tcPr>
          <w:p w14:paraId="1F0F1B93" w14:textId="4DC525C7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E20D80">
              <w:rPr>
                <w:rFonts w:ascii="Book Antiqua" w:eastAsia="Times New Roman" w:hAnsi="Book Antiqua"/>
              </w:rPr>
              <w:t>Avoid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contact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with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high-risk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animal</w:t>
            </w:r>
            <w:r w:rsidR="00ED6AA2" w:rsidRPr="00E20D80">
              <w:rPr>
                <w:rFonts w:ascii="Book Antiqua" w:eastAsia="Times New Roman" w:hAnsi="Book Antiqua"/>
              </w:rPr>
              <w:t>s</w:t>
            </w:r>
            <w:r w:rsidRPr="00E20D80">
              <w:rPr>
                <w:rFonts w:ascii="Book Antiqua" w:eastAsia="Times New Roman" w:hAnsi="Book Antiqua"/>
              </w:rPr>
              <w:t>,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cook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meat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adequately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</w:p>
        </w:tc>
      </w:tr>
      <w:tr w:rsidR="00725558" w:rsidRPr="00E20D80" w14:paraId="41EC10E4" w14:textId="77777777" w:rsidTr="00864EF1">
        <w:tc>
          <w:tcPr>
            <w:tcW w:w="1666" w:type="pct"/>
            <w:tcBorders>
              <w:bottom w:val="single" w:sz="4" w:space="0" w:color="auto"/>
            </w:tcBorders>
            <w:hideMark/>
          </w:tcPr>
          <w:p w14:paraId="4CBA93D7" w14:textId="074F265A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</w:rPr>
            </w:pPr>
            <w:r w:rsidRPr="00E20D80">
              <w:rPr>
                <w:rFonts w:ascii="Book Antiqua" w:eastAsia="Times New Roman" w:hAnsi="Book Antiqua"/>
                <w:bCs/>
              </w:rPr>
              <w:t>Chronic</w:t>
            </w:r>
            <w:r w:rsidR="003C53D6" w:rsidRPr="00E20D80">
              <w:rPr>
                <w:rFonts w:ascii="Book Antiqua" w:eastAsia="Times New Roman" w:hAnsi="Book Antiqua"/>
                <w:bCs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</w:rPr>
              <w:t>infection</w:t>
            </w:r>
          </w:p>
        </w:tc>
        <w:tc>
          <w:tcPr>
            <w:tcW w:w="1667" w:type="pct"/>
            <w:tcBorders>
              <w:bottom w:val="single" w:sz="4" w:space="0" w:color="auto"/>
            </w:tcBorders>
            <w:hideMark/>
          </w:tcPr>
          <w:p w14:paraId="2CC68C21" w14:textId="5F901122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E20D80">
              <w:rPr>
                <w:rFonts w:ascii="Book Antiqua" w:eastAsia="Times New Roman" w:hAnsi="Book Antiqua"/>
              </w:rPr>
              <w:t>Not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reported</w:t>
            </w:r>
          </w:p>
        </w:tc>
        <w:tc>
          <w:tcPr>
            <w:tcW w:w="1667" w:type="pct"/>
            <w:tcBorders>
              <w:bottom w:val="single" w:sz="4" w:space="0" w:color="auto"/>
            </w:tcBorders>
            <w:hideMark/>
          </w:tcPr>
          <w:p w14:paraId="57FA8C7A" w14:textId="06204B27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</w:rPr>
            </w:pPr>
            <w:r w:rsidRPr="00E20D80">
              <w:rPr>
                <w:rFonts w:ascii="Book Antiqua" w:eastAsia="Times New Roman" w:hAnsi="Book Antiqua"/>
              </w:rPr>
              <w:t>In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immunocompromised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  <w:r w:rsidRPr="00E20D80">
              <w:rPr>
                <w:rFonts w:ascii="Book Antiqua" w:eastAsia="Times New Roman" w:hAnsi="Book Antiqua"/>
              </w:rPr>
              <w:t>patients.</w:t>
            </w:r>
            <w:r w:rsidR="003C53D6" w:rsidRPr="00E20D80">
              <w:rPr>
                <w:rFonts w:ascii="Book Antiqua" w:eastAsia="Times New Roman" w:hAnsi="Book Antiqua"/>
              </w:rPr>
              <w:t xml:space="preserve"> </w:t>
            </w:r>
          </w:p>
        </w:tc>
      </w:tr>
    </w:tbl>
    <w:p w14:paraId="1850DC3D" w14:textId="28C3C5CA" w:rsidR="00725558" w:rsidRPr="00E20D80" w:rsidRDefault="00BB5CEE" w:rsidP="00E20D80">
      <w:pPr>
        <w:spacing w:line="360" w:lineRule="auto"/>
        <w:jc w:val="both"/>
        <w:rPr>
          <w:rFonts w:ascii="Book Antiqua" w:hAnsi="Book Antiqua"/>
          <w:lang w:eastAsia="zh-CN"/>
        </w:rPr>
      </w:pPr>
      <w:r w:rsidRPr="00E20D80">
        <w:rPr>
          <w:rFonts w:ascii="Book Antiqua" w:hAnsi="Book Antiqua"/>
          <w:lang w:eastAsia="zh-CN"/>
        </w:rPr>
        <w:t>HEV1</w:t>
      </w:r>
      <w:r w:rsidR="00ED6AA2" w:rsidRPr="00E20D80">
        <w:rPr>
          <w:rFonts w:ascii="Book Antiqua" w:hAnsi="Book Antiqua"/>
          <w:lang w:eastAsia="zh-CN"/>
        </w:rPr>
        <w:t>:</w:t>
      </w:r>
      <w:r w:rsidR="003C53D6" w:rsidRPr="00E20D80">
        <w:rPr>
          <w:rFonts w:ascii="Book Antiqua" w:hAnsi="Book Antiqua"/>
          <w:lang w:eastAsia="zh-CN"/>
        </w:rPr>
        <w:t xml:space="preserve"> </w:t>
      </w:r>
      <w:r w:rsidR="00ED6AA2" w:rsidRPr="00E20D80">
        <w:rPr>
          <w:rFonts w:ascii="Book Antiqua" w:hAnsi="Book Antiqua"/>
          <w:lang w:eastAsia="zh-CN"/>
        </w:rPr>
        <w:t>Hepatitis</w:t>
      </w:r>
      <w:r w:rsidR="003C53D6" w:rsidRPr="00E20D80">
        <w:rPr>
          <w:rFonts w:ascii="Book Antiqua" w:hAnsi="Book Antiqua"/>
          <w:lang w:eastAsia="zh-CN"/>
        </w:rPr>
        <w:t xml:space="preserve"> </w:t>
      </w:r>
      <w:r w:rsidR="00ED6AA2" w:rsidRPr="00E20D80">
        <w:rPr>
          <w:rFonts w:ascii="Book Antiqua" w:hAnsi="Book Antiqua"/>
          <w:lang w:eastAsia="zh-CN"/>
        </w:rPr>
        <w:t>E</w:t>
      </w:r>
      <w:r w:rsidR="003C53D6" w:rsidRPr="00E20D80">
        <w:rPr>
          <w:rFonts w:ascii="Book Antiqua" w:hAnsi="Book Antiqua"/>
          <w:lang w:eastAsia="zh-CN"/>
        </w:rPr>
        <w:t xml:space="preserve"> </w:t>
      </w:r>
      <w:r w:rsidR="00ED6AA2" w:rsidRPr="00E20D80">
        <w:rPr>
          <w:rFonts w:ascii="Book Antiqua" w:hAnsi="Book Antiqua"/>
          <w:lang w:eastAsia="zh-CN"/>
        </w:rPr>
        <w:t>virus</w:t>
      </w:r>
      <w:r w:rsidR="003C53D6" w:rsidRPr="00E20D80">
        <w:rPr>
          <w:rFonts w:ascii="Book Antiqua" w:hAnsi="Book Antiqua"/>
          <w:lang w:eastAsia="zh-CN"/>
        </w:rPr>
        <w:t xml:space="preserve"> </w:t>
      </w:r>
      <w:r w:rsidR="00ED6AA2" w:rsidRPr="00E20D80">
        <w:rPr>
          <w:rFonts w:ascii="Book Antiqua" w:hAnsi="Book Antiqua"/>
          <w:lang w:eastAsia="zh-CN"/>
        </w:rPr>
        <w:t>genotype</w:t>
      </w:r>
      <w:r w:rsidR="003C53D6" w:rsidRPr="00E20D80">
        <w:rPr>
          <w:rFonts w:ascii="Book Antiqua" w:hAnsi="Book Antiqua"/>
          <w:lang w:eastAsia="zh-CN"/>
        </w:rPr>
        <w:t xml:space="preserve"> </w:t>
      </w:r>
      <w:r w:rsidR="00ED6AA2" w:rsidRPr="00E20D80">
        <w:rPr>
          <w:rFonts w:ascii="Book Antiqua" w:hAnsi="Book Antiqua"/>
          <w:lang w:eastAsia="zh-CN"/>
        </w:rPr>
        <w:t>1</w:t>
      </w:r>
      <w:r w:rsidR="00864EF1" w:rsidRPr="00E20D80">
        <w:rPr>
          <w:rFonts w:ascii="Book Antiqua" w:hAnsi="Book Antiqua"/>
          <w:lang w:eastAsia="zh-CN"/>
        </w:rPr>
        <w:t>;</w:t>
      </w:r>
      <w:r w:rsidR="003C53D6" w:rsidRPr="00E20D80">
        <w:rPr>
          <w:rFonts w:ascii="Book Antiqua" w:hAnsi="Book Antiqua"/>
          <w:lang w:eastAsia="zh-CN"/>
        </w:rPr>
        <w:t xml:space="preserve"> </w:t>
      </w:r>
      <w:r w:rsidR="00ED6AA2" w:rsidRPr="00E20D80">
        <w:rPr>
          <w:rFonts w:ascii="Book Antiqua" w:hAnsi="Book Antiqua"/>
          <w:lang w:eastAsia="zh-CN"/>
        </w:rPr>
        <w:t>HEV2:</w:t>
      </w:r>
      <w:r w:rsidR="003C53D6" w:rsidRPr="00E20D80">
        <w:rPr>
          <w:rFonts w:ascii="Book Antiqua" w:hAnsi="Book Antiqua"/>
          <w:lang w:eastAsia="zh-CN"/>
        </w:rPr>
        <w:t xml:space="preserve"> </w:t>
      </w:r>
      <w:r w:rsidR="00ED6AA2" w:rsidRPr="00E20D80">
        <w:rPr>
          <w:rFonts w:ascii="Book Antiqua" w:hAnsi="Book Antiqua"/>
          <w:lang w:eastAsia="zh-CN"/>
        </w:rPr>
        <w:t>Hepatitis</w:t>
      </w:r>
      <w:r w:rsidR="003C53D6" w:rsidRPr="00E20D80">
        <w:rPr>
          <w:rFonts w:ascii="Book Antiqua" w:hAnsi="Book Antiqua"/>
          <w:lang w:eastAsia="zh-CN"/>
        </w:rPr>
        <w:t xml:space="preserve"> </w:t>
      </w:r>
      <w:r w:rsidR="00ED6AA2" w:rsidRPr="00E20D80">
        <w:rPr>
          <w:rFonts w:ascii="Book Antiqua" w:hAnsi="Book Antiqua"/>
          <w:lang w:eastAsia="zh-CN"/>
        </w:rPr>
        <w:t>E</w:t>
      </w:r>
      <w:r w:rsidR="003C53D6" w:rsidRPr="00E20D80">
        <w:rPr>
          <w:rFonts w:ascii="Book Antiqua" w:hAnsi="Book Antiqua"/>
          <w:lang w:eastAsia="zh-CN"/>
        </w:rPr>
        <w:t xml:space="preserve"> </w:t>
      </w:r>
      <w:r w:rsidR="00ED6AA2" w:rsidRPr="00E20D80">
        <w:rPr>
          <w:rFonts w:ascii="Book Antiqua" w:hAnsi="Book Antiqua"/>
          <w:lang w:eastAsia="zh-CN"/>
        </w:rPr>
        <w:t>virus</w:t>
      </w:r>
      <w:r w:rsidR="003C53D6" w:rsidRPr="00E20D80">
        <w:rPr>
          <w:rFonts w:ascii="Book Antiqua" w:hAnsi="Book Antiqua"/>
          <w:lang w:eastAsia="zh-CN"/>
        </w:rPr>
        <w:t xml:space="preserve"> </w:t>
      </w:r>
      <w:r w:rsidR="00ED6AA2" w:rsidRPr="00E20D80">
        <w:rPr>
          <w:rFonts w:ascii="Book Antiqua" w:hAnsi="Book Antiqua"/>
          <w:lang w:eastAsia="zh-CN"/>
        </w:rPr>
        <w:t>genotype</w:t>
      </w:r>
      <w:r w:rsidR="003C53D6" w:rsidRPr="00E20D80">
        <w:rPr>
          <w:rFonts w:ascii="Book Antiqua" w:hAnsi="Book Antiqua"/>
          <w:lang w:eastAsia="zh-CN"/>
        </w:rPr>
        <w:t xml:space="preserve"> </w:t>
      </w:r>
      <w:r w:rsidR="00ED6AA2" w:rsidRPr="00E20D80">
        <w:rPr>
          <w:rFonts w:ascii="Book Antiqua" w:hAnsi="Book Antiqua"/>
          <w:lang w:eastAsia="zh-CN"/>
        </w:rPr>
        <w:t>2</w:t>
      </w:r>
      <w:r w:rsidR="00864EF1" w:rsidRPr="00E20D80">
        <w:rPr>
          <w:rFonts w:ascii="Book Antiqua" w:hAnsi="Book Antiqua"/>
          <w:lang w:eastAsia="zh-CN"/>
        </w:rPr>
        <w:t>;</w:t>
      </w:r>
      <w:r w:rsidR="003C53D6" w:rsidRPr="00E20D80">
        <w:rPr>
          <w:rFonts w:ascii="Book Antiqua" w:hAnsi="Book Antiqua"/>
          <w:lang w:eastAsia="zh-CN"/>
        </w:rPr>
        <w:t xml:space="preserve"> </w:t>
      </w:r>
      <w:r w:rsidR="00ED6AA2" w:rsidRPr="00E20D80">
        <w:rPr>
          <w:rFonts w:ascii="Book Antiqua" w:hAnsi="Book Antiqua"/>
          <w:lang w:eastAsia="zh-CN"/>
        </w:rPr>
        <w:t>HEV3:</w:t>
      </w:r>
      <w:r w:rsidR="003C53D6" w:rsidRPr="00E20D80">
        <w:rPr>
          <w:rFonts w:ascii="Book Antiqua" w:hAnsi="Book Antiqua"/>
          <w:lang w:eastAsia="zh-CN"/>
        </w:rPr>
        <w:t xml:space="preserve"> </w:t>
      </w:r>
      <w:r w:rsidR="00ED6AA2" w:rsidRPr="00E20D80">
        <w:rPr>
          <w:rFonts w:ascii="Book Antiqua" w:hAnsi="Book Antiqua"/>
          <w:lang w:eastAsia="zh-CN"/>
        </w:rPr>
        <w:t>Hepatitis</w:t>
      </w:r>
      <w:r w:rsidR="003C53D6" w:rsidRPr="00E20D80">
        <w:rPr>
          <w:rFonts w:ascii="Book Antiqua" w:hAnsi="Book Antiqua"/>
          <w:lang w:eastAsia="zh-CN"/>
        </w:rPr>
        <w:t xml:space="preserve"> </w:t>
      </w:r>
      <w:r w:rsidR="00ED6AA2" w:rsidRPr="00E20D80">
        <w:rPr>
          <w:rFonts w:ascii="Book Antiqua" w:hAnsi="Book Antiqua"/>
          <w:lang w:eastAsia="zh-CN"/>
        </w:rPr>
        <w:t>E</w:t>
      </w:r>
      <w:r w:rsidR="003C53D6" w:rsidRPr="00E20D80">
        <w:rPr>
          <w:rFonts w:ascii="Book Antiqua" w:hAnsi="Book Antiqua"/>
          <w:lang w:eastAsia="zh-CN"/>
        </w:rPr>
        <w:t xml:space="preserve"> </w:t>
      </w:r>
      <w:r w:rsidR="00ED6AA2" w:rsidRPr="00E20D80">
        <w:rPr>
          <w:rFonts w:ascii="Book Antiqua" w:hAnsi="Book Antiqua"/>
          <w:lang w:eastAsia="zh-CN"/>
        </w:rPr>
        <w:t>virus</w:t>
      </w:r>
      <w:r w:rsidR="003C53D6" w:rsidRPr="00E20D80">
        <w:rPr>
          <w:rFonts w:ascii="Book Antiqua" w:hAnsi="Book Antiqua"/>
          <w:lang w:eastAsia="zh-CN"/>
        </w:rPr>
        <w:t xml:space="preserve"> </w:t>
      </w:r>
      <w:r w:rsidR="00ED6AA2" w:rsidRPr="00E20D80">
        <w:rPr>
          <w:rFonts w:ascii="Book Antiqua" w:hAnsi="Book Antiqua"/>
          <w:lang w:eastAsia="zh-CN"/>
        </w:rPr>
        <w:t>genotype</w:t>
      </w:r>
      <w:r w:rsidR="003C53D6" w:rsidRPr="00E20D80">
        <w:rPr>
          <w:rFonts w:ascii="Book Antiqua" w:hAnsi="Book Antiqua"/>
          <w:lang w:eastAsia="zh-CN"/>
        </w:rPr>
        <w:t xml:space="preserve"> </w:t>
      </w:r>
      <w:r w:rsidR="00ED6AA2" w:rsidRPr="00E20D80">
        <w:rPr>
          <w:rFonts w:ascii="Book Antiqua" w:hAnsi="Book Antiqua"/>
          <w:lang w:eastAsia="zh-CN"/>
        </w:rPr>
        <w:t>3</w:t>
      </w:r>
      <w:r w:rsidR="00864EF1" w:rsidRPr="00E20D80">
        <w:rPr>
          <w:rFonts w:ascii="Book Antiqua" w:hAnsi="Book Antiqua"/>
          <w:lang w:eastAsia="zh-CN"/>
        </w:rPr>
        <w:t>;</w:t>
      </w:r>
      <w:r w:rsidR="003C53D6" w:rsidRPr="00E20D80">
        <w:rPr>
          <w:rFonts w:ascii="Book Antiqua" w:hAnsi="Book Antiqua"/>
          <w:lang w:eastAsia="zh-CN"/>
        </w:rPr>
        <w:t xml:space="preserve"> </w:t>
      </w:r>
      <w:r w:rsidR="00ED6AA2" w:rsidRPr="00E20D80">
        <w:rPr>
          <w:rFonts w:ascii="Book Antiqua" w:hAnsi="Book Antiqua"/>
          <w:lang w:eastAsia="zh-CN"/>
        </w:rPr>
        <w:t>HEV4:</w:t>
      </w:r>
      <w:r w:rsidR="003C53D6" w:rsidRPr="00E20D80">
        <w:rPr>
          <w:rFonts w:ascii="Book Antiqua" w:hAnsi="Book Antiqua"/>
          <w:lang w:eastAsia="zh-CN"/>
        </w:rPr>
        <w:t xml:space="preserve"> </w:t>
      </w:r>
      <w:r w:rsidR="00ED6AA2" w:rsidRPr="00E20D80">
        <w:rPr>
          <w:rFonts w:ascii="Book Antiqua" w:hAnsi="Book Antiqua"/>
          <w:lang w:eastAsia="zh-CN"/>
        </w:rPr>
        <w:t>Hepatitis</w:t>
      </w:r>
      <w:r w:rsidR="003C53D6" w:rsidRPr="00E20D80">
        <w:rPr>
          <w:rFonts w:ascii="Book Antiqua" w:hAnsi="Book Antiqua"/>
          <w:lang w:eastAsia="zh-CN"/>
        </w:rPr>
        <w:t xml:space="preserve"> </w:t>
      </w:r>
      <w:r w:rsidR="00ED6AA2" w:rsidRPr="00E20D80">
        <w:rPr>
          <w:rFonts w:ascii="Book Antiqua" w:hAnsi="Book Antiqua"/>
          <w:lang w:eastAsia="zh-CN"/>
        </w:rPr>
        <w:t>E</w:t>
      </w:r>
      <w:r w:rsidR="003C53D6" w:rsidRPr="00E20D80">
        <w:rPr>
          <w:rFonts w:ascii="Book Antiqua" w:hAnsi="Book Antiqua"/>
          <w:lang w:eastAsia="zh-CN"/>
        </w:rPr>
        <w:t xml:space="preserve"> </w:t>
      </w:r>
      <w:r w:rsidR="00ED6AA2" w:rsidRPr="00E20D80">
        <w:rPr>
          <w:rFonts w:ascii="Book Antiqua" w:hAnsi="Book Antiqua"/>
          <w:lang w:eastAsia="zh-CN"/>
        </w:rPr>
        <w:t>virus</w:t>
      </w:r>
      <w:r w:rsidR="003C53D6" w:rsidRPr="00E20D80">
        <w:rPr>
          <w:rFonts w:ascii="Book Antiqua" w:hAnsi="Book Antiqua"/>
          <w:lang w:eastAsia="zh-CN"/>
        </w:rPr>
        <w:t xml:space="preserve"> </w:t>
      </w:r>
      <w:r w:rsidR="00ED6AA2" w:rsidRPr="00E20D80">
        <w:rPr>
          <w:rFonts w:ascii="Book Antiqua" w:hAnsi="Book Antiqua"/>
          <w:lang w:eastAsia="zh-CN"/>
        </w:rPr>
        <w:t>genotype</w:t>
      </w:r>
      <w:r w:rsidR="003C53D6" w:rsidRPr="00E20D80">
        <w:rPr>
          <w:rFonts w:ascii="Book Antiqua" w:hAnsi="Book Antiqua"/>
          <w:lang w:eastAsia="zh-CN"/>
        </w:rPr>
        <w:t xml:space="preserve"> </w:t>
      </w:r>
      <w:r w:rsidR="00ED6AA2" w:rsidRPr="00E20D80">
        <w:rPr>
          <w:rFonts w:ascii="Book Antiqua" w:hAnsi="Book Antiqua"/>
          <w:lang w:eastAsia="zh-CN"/>
        </w:rPr>
        <w:t>4.</w:t>
      </w:r>
    </w:p>
    <w:p w14:paraId="711DC8BA" w14:textId="77777777" w:rsidR="00725558" w:rsidRPr="00E20D80" w:rsidRDefault="00725558" w:rsidP="00E20D80">
      <w:pPr>
        <w:spacing w:line="360" w:lineRule="auto"/>
        <w:jc w:val="both"/>
        <w:rPr>
          <w:rFonts w:ascii="Book Antiqua" w:eastAsia="Times New Roman" w:hAnsi="Book Antiqua"/>
        </w:rPr>
      </w:pPr>
    </w:p>
    <w:p w14:paraId="17409E23" w14:textId="64DF539F" w:rsidR="00725558" w:rsidRPr="00E20D80" w:rsidRDefault="00BB5CEE" w:rsidP="00E20D80">
      <w:pPr>
        <w:spacing w:line="360" w:lineRule="auto"/>
        <w:jc w:val="both"/>
        <w:rPr>
          <w:rFonts w:ascii="Book Antiqua" w:eastAsia="Times New Roman" w:hAnsi="Book Antiqua"/>
          <w:b/>
          <w:bCs/>
        </w:rPr>
      </w:pPr>
      <w:r w:rsidRPr="00E20D80">
        <w:rPr>
          <w:rFonts w:ascii="Book Antiqua" w:eastAsia="Times New Roman" w:hAnsi="Book Antiqua"/>
        </w:rPr>
        <w:br w:type="page"/>
      </w:r>
      <w:r w:rsidR="00725558" w:rsidRPr="00E20D80">
        <w:rPr>
          <w:rFonts w:ascii="Book Antiqua" w:eastAsia="Times New Roman" w:hAnsi="Book Antiqua"/>
          <w:b/>
          <w:bCs/>
        </w:rPr>
        <w:lastRenderedPageBreak/>
        <w:t>Table</w:t>
      </w:r>
      <w:r w:rsidR="003C53D6" w:rsidRPr="00E20D80">
        <w:rPr>
          <w:rFonts w:ascii="Book Antiqua" w:eastAsia="Times New Roman" w:hAnsi="Book Antiqua"/>
          <w:b/>
          <w:bCs/>
        </w:rPr>
        <w:t xml:space="preserve"> </w:t>
      </w:r>
      <w:r w:rsidR="00725558" w:rsidRPr="00E20D80">
        <w:rPr>
          <w:rFonts w:ascii="Book Antiqua" w:eastAsia="Times New Roman" w:hAnsi="Book Antiqua"/>
          <w:b/>
          <w:bCs/>
        </w:rPr>
        <w:t>2</w:t>
      </w:r>
      <w:r w:rsidR="00864EF1" w:rsidRPr="00E20D80">
        <w:rPr>
          <w:rFonts w:ascii="Book Antiqua" w:hAnsi="Book Antiqua"/>
          <w:b/>
          <w:bCs/>
          <w:lang w:eastAsia="zh-CN"/>
        </w:rPr>
        <w:t xml:space="preserve"> </w:t>
      </w:r>
      <w:r w:rsidR="00725558" w:rsidRPr="00E20D80">
        <w:rPr>
          <w:rFonts w:ascii="Book Antiqua" w:eastAsia="Times New Roman" w:hAnsi="Book Antiqua"/>
          <w:b/>
          <w:bCs/>
        </w:rPr>
        <w:t>Extrahepatic</w:t>
      </w:r>
      <w:r w:rsidR="003C53D6" w:rsidRPr="00E20D80">
        <w:rPr>
          <w:rFonts w:ascii="Book Antiqua" w:eastAsia="Times New Roman" w:hAnsi="Book Antiqua"/>
          <w:b/>
          <w:bCs/>
        </w:rPr>
        <w:t xml:space="preserve"> </w:t>
      </w:r>
      <w:r w:rsidRPr="00E20D80">
        <w:rPr>
          <w:rFonts w:ascii="Book Antiqua" w:eastAsia="Times New Roman" w:hAnsi="Book Antiqua"/>
          <w:b/>
          <w:bCs/>
        </w:rPr>
        <w:t>manifestations</w:t>
      </w:r>
      <w:r w:rsidR="003C53D6" w:rsidRPr="00E20D80">
        <w:rPr>
          <w:rFonts w:ascii="Book Antiqua" w:eastAsia="Times New Roman" w:hAnsi="Book Antiqua"/>
          <w:b/>
          <w:bCs/>
        </w:rPr>
        <w:t xml:space="preserve"> </w:t>
      </w:r>
      <w:r w:rsidRPr="00E20D80">
        <w:rPr>
          <w:rFonts w:ascii="Book Antiqua" w:eastAsia="Times New Roman" w:hAnsi="Book Antiqua"/>
          <w:b/>
          <w:bCs/>
        </w:rPr>
        <w:t>of</w:t>
      </w:r>
      <w:r w:rsidR="003C53D6" w:rsidRPr="00E20D80">
        <w:rPr>
          <w:rFonts w:ascii="Book Antiqua" w:eastAsia="Times New Roman" w:hAnsi="Book Antiqua"/>
          <w:b/>
          <w:bCs/>
        </w:rPr>
        <w:t xml:space="preserve"> </w:t>
      </w:r>
      <w:r w:rsidRPr="00E20D80">
        <w:rPr>
          <w:rFonts w:ascii="Book Antiqua" w:eastAsia="Times New Roman" w:hAnsi="Book Antiqua"/>
          <w:b/>
          <w:bCs/>
        </w:rPr>
        <w:t>hepati</w:t>
      </w:r>
      <w:r w:rsidR="00725558" w:rsidRPr="00E20D80">
        <w:rPr>
          <w:rFonts w:ascii="Book Antiqua" w:eastAsia="Times New Roman" w:hAnsi="Book Antiqua"/>
          <w:b/>
          <w:bCs/>
        </w:rPr>
        <w:t>tis</w:t>
      </w:r>
      <w:r w:rsidR="003C53D6" w:rsidRPr="00E20D80">
        <w:rPr>
          <w:rFonts w:ascii="Book Antiqua" w:eastAsia="Times New Roman" w:hAnsi="Book Antiqua"/>
          <w:b/>
          <w:bCs/>
        </w:rPr>
        <w:t xml:space="preserve"> </w:t>
      </w:r>
      <w:r w:rsidR="00725558" w:rsidRPr="00E20D80">
        <w:rPr>
          <w:rFonts w:ascii="Book Antiqua" w:eastAsia="Times New Roman" w:hAnsi="Book Antiqua"/>
          <w:b/>
          <w:bCs/>
        </w:rPr>
        <w:t>E</w:t>
      </w:r>
      <w:r w:rsidR="003C53D6" w:rsidRPr="00E20D80">
        <w:rPr>
          <w:rFonts w:ascii="Book Antiqua" w:eastAsia="Times New Roman" w:hAnsi="Book Antiqua"/>
          <w:b/>
          <w:bCs/>
        </w:rPr>
        <w:t xml:space="preserve"> </w:t>
      </w:r>
      <w:r w:rsidRPr="00E20D80">
        <w:rPr>
          <w:rFonts w:ascii="Book Antiqua" w:eastAsia="Times New Roman" w:hAnsi="Book Antiqua"/>
          <w:b/>
          <w:bCs/>
        </w:rPr>
        <w:t>viral</w:t>
      </w:r>
      <w:r w:rsidR="003C53D6" w:rsidRPr="00E20D80">
        <w:rPr>
          <w:rFonts w:ascii="Book Antiqua" w:eastAsia="Times New Roman" w:hAnsi="Book Antiqua"/>
          <w:b/>
          <w:bCs/>
        </w:rPr>
        <w:t xml:space="preserve"> </w:t>
      </w:r>
      <w:r w:rsidRPr="00E20D80">
        <w:rPr>
          <w:rFonts w:ascii="Book Antiqua" w:eastAsia="Times New Roman" w:hAnsi="Book Antiqua"/>
          <w:b/>
          <w:bCs/>
        </w:rPr>
        <w:t>infecti</w:t>
      </w:r>
      <w:r w:rsidR="00725558" w:rsidRPr="00E20D80">
        <w:rPr>
          <w:rFonts w:ascii="Book Antiqua" w:eastAsia="Times New Roman" w:hAnsi="Book Antiqua"/>
          <w:b/>
          <w:bCs/>
        </w:rPr>
        <w:t>on</w:t>
      </w:r>
    </w:p>
    <w:tbl>
      <w:tblPr>
        <w:tblStyle w:val="TableGridLight1"/>
        <w:tblW w:w="9450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30"/>
        <w:gridCol w:w="7020"/>
      </w:tblGrid>
      <w:tr w:rsidR="00725558" w:rsidRPr="00E20D80" w14:paraId="762089B7" w14:textId="77777777" w:rsidTr="00157BAE"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4FF714B" w14:textId="77777777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color w:val="000000"/>
              </w:rPr>
            </w:pPr>
            <w:r w:rsidRPr="00E20D80">
              <w:rPr>
                <w:rFonts w:ascii="Book Antiqua" w:eastAsia="Times New Roman" w:hAnsi="Book Antiqua"/>
                <w:b/>
                <w:color w:val="000000"/>
              </w:rPr>
              <w:t>Organ/System</w:t>
            </w:r>
          </w:p>
        </w:tc>
        <w:tc>
          <w:tcPr>
            <w:tcW w:w="7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6AA1625" w14:textId="77777777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color w:val="000000"/>
              </w:rPr>
            </w:pPr>
            <w:r w:rsidRPr="00E20D80">
              <w:rPr>
                <w:rFonts w:ascii="Book Antiqua" w:eastAsia="Times New Roman" w:hAnsi="Book Antiqua"/>
                <w:b/>
                <w:color w:val="000000"/>
              </w:rPr>
              <w:t>Manifestation</w:t>
            </w:r>
          </w:p>
        </w:tc>
      </w:tr>
      <w:tr w:rsidR="00725558" w:rsidRPr="00E20D80" w14:paraId="42A703E5" w14:textId="77777777" w:rsidTr="00157BAE">
        <w:tc>
          <w:tcPr>
            <w:tcW w:w="2430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5950307C" w14:textId="77777777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E20D80">
              <w:rPr>
                <w:rFonts w:ascii="Book Antiqua" w:eastAsia="Times New Roman" w:hAnsi="Book Antiqua"/>
                <w:color w:val="000000"/>
              </w:rPr>
              <w:t>Neurological</w:t>
            </w:r>
          </w:p>
        </w:tc>
        <w:tc>
          <w:tcPr>
            <w:tcW w:w="7020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7460DA63" w14:textId="01F32858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  <w:color w:val="000000"/>
              </w:rPr>
            </w:pPr>
            <w:r w:rsidRPr="00E20D80">
              <w:rPr>
                <w:rFonts w:ascii="Book Antiqua" w:eastAsia="Times New Roman" w:hAnsi="Book Antiqua"/>
                <w:bCs/>
              </w:rPr>
              <w:t>Guillain-</w:t>
            </w:r>
            <w:r w:rsidR="003C53D6" w:rsidRPr="00E20D80">
              <w:rPr>
                <w:rFonts w:ascii="Book Antiqua" w:eastAsia="Times New Roman" w:hAnsi="Book Antiqua"/>
                <w:bCs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</w:rPr>
              <w:t>Barré</w:t>
            </w:r>
            <w:r w:rsidR="003C53D6" w:rsidRPr="00E20D80">
              <w:rPr>
                <w:rFonts w:ascii="Book Antiqua" w:eastAsia="Times New Roman" w:hAnsi="Book Antiqua"/>
                <w:bCs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</w:rPr>
              <w:t>syndrome,</w:t>
            </w:r>
            <w:r w:rsidR="003C53D6" w:rsidRPr="00E20D80">
              <w:rPr>
                <w:rFonts w:ascii="Book Antiqua" w:eastAsia="Times New Roman" w:hAnsi="Book Antiqua"/>
                <w:bCs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</w:rPr>
              <w:t>Bell’s</w:t>
            </w:r>
            <w:r w:rsidR="003C53D6" w:rsidRPr="00E20D80">
              <w:rPr>
                <w:rFonts w:ascii="Book Antiqua" w:eastAsia="Times New Roman" w:hAnsi="Book Antiqua"/>
                <w:bCs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</w:rPr>
              <w:t>palsy,</w:t>
            </w:r>
            <w:r w:rsidR="003C53D6" w:rsidRPr="00E20D80">
              <w:rPr>
                <w:rFonts w:ascii="Book Antiqua" w:eastAsia="Times New Roman" w:hAnsi="Book Antiqua"/>
                <w:bCs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</w:rPr>
              <w:t>myelitis,</w:t>
            </w:r>
            <w:r w:rsidR="003C53D6" w:rsidRPr="00E20D80">
              <w:rPr>
                <w:rFonts w:ascii="Book Antiqua" w:eastAsia="Times New Roman" w:hAnsi="Book Antiqua"/>
                <w:bCs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</w:rPr>
              <w:t>peripheral</w:t>
            </w:r>
            <w:r w:rsidR="003C53D6" w:rsidRPr="00E20D80">
              <w:rPr>
                <w:rFonts w:ascii="Book Antiqua" w:eastAsia="Times New Roman" w:hAnsi="Book Antiqua"/>
                <w:bCs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</w:rPr>
              <w:t>neuropathy,</w:t>
            </w:r>
            <w:r w:rsidR="003C53D6" w:rsidRPr="00E20D80">
              <w:rPr>
                <w:rFonts w:ascii="Book Antiqua" w:eastAsia="Times New Roman" w:hAnsi="Book Antiqua"/>
                <w:bCs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</w:rPr>
              <w:t>neuralgic</w:t>
            </w:r>
            <w:r w:rsidR="003C53D6" w:rsidRPr="00E20D80">
              <w:rPr>
                <w:rFonts w:ascii="Book Antiqua" w:eastAsia="Times New Roman" w:hAnsi="Book Antiqua"/>
                <w:bCs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</w:rPr>
              <w:t>amyotrophy,</w:t>
            </w:r>
            <w:r w:rsidR="003C53D6" w:rsidRPr="00E20D80">
              <w:rPr>
                <w:rFonts w:ascii="Book Antiqua" w:eastAsia="Times New Roman" w:hAnsi="Book Antiqua"/>
                <w:bCs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</w:rPr>
              <w:t>encephalitis,</w:t>
            </w:r>
            <w:r w:rsidR="003C53D6" w:rsidRPr="00E20D80">
              <w:rPr>
                <w:rFonts w:ascii="Book Antiqua" w:eastAsia="Times New Roman" w:hAnsi="Book Antiqua"/>
                <w:bCs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</w:rPr>
              <w:t>meningitis</w:t>
            </w:r>
            <w:r w:rsidR="003C53D6" w:rsidRPr="00E20D80">
              <w:rPr>
                <w:rFonts w:ascii="Book Antiqua" w:eastAsia="Times New Roman" w:hAnsi="Book Antiqua"/>
                <w:bCs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</w:rPr>
              <w:t>vestibular</w:t>
            </w:r>
            <w:r w:rsidR="003C53D6" w:rsidRPr="00E20D80">
              <w:rPr>
                <w:rFonts w:ascii="Book Antiqua" w:eastAsia="Times New Roman" w:hAnsi="Book Antiqua"/>
                <w:bCs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</w:rPr>
              <w:t>neuritis,</w:t>
            </w:r>
            <w:r w:rsidR="003C53D6" w:rsidRPr="00E20D80">
              <w:rPr>
                <w:rFonts w:ascii="Book Antiqua" w:eastAsia="Times New Roman" w:hAnsi="Book Antiqua"/>
                <w:bCs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</w:rPr>
              <w:t>mononeuritis</w:t>
            </w:r>
            <w:r w:rsidR="003C53D6" w:rsidRPr="00E20D80">
              <w:rPr>
                <w:rFonts w:ascii="Book Antiqua" w:eastAsia="Times New Roman" w:hAnsi="Book Antiqua"/>
                <w:bCs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</w:rPr>
              <w:t>multiplex,</w:t>
            </w:r>
            <w:r w:rsidR="003C53D6" w:rsidRPr="00E20D80">
              <w:rPr>
                <w:rFonts w:ascii="Book Antiqua" w:eastAsia="Times New Roman" w:hAnsi="Book Antiqua"/>
                <w:bCs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</w:rPr>
              <w:t>seizure,</w:t>
            </w:r>
            <w:r w:rsidR="003C53D6" w:rsidRPr="00E20D80">
              <w:rPr>
                <w:rFonts w:ascii="Book Antiqua" w:eastAsia="Times New Roman" w:hAnsi="Book Antiqua"/>
                <w:bCs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</w:rPr>
              <w:t>pseudotumor</w:t>
            </w:r>
            <w:r w:rsidR="003C53D6" w:rsidRPr="00E20D80">
              <w:rPr>
                <w:rFonts w:ascii="Book Antiqua" w:eastAsia="Times New Roman" w:hAnsi="Book Antiqua"/>
                <w:bCs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</w:rPr>
              <w:t>cerebri,</w:t>
            </w:r>
            <w:r w:rsidR="003C53D6" w:rsidRPr="00E20D80">
              <w:rPr>
                <w:rFonts w:ascii="Book Antiqua" w:eastAsia="Times New Roman" w:hAnsi="Book Antiqua"/>
                <w:bCs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</w:rPr>
              <w:t>oculomotor</w:t>
            </w:r>
            <w:r w:rsidR="003C53D6" w:rsidRPr="00E20D80">
              <w:rPr>
                <w:rFonts w:ascii="Book Antiqua" w:eastAsia="Times New Roman" w:hAnsi="Book Antiqua"/>
                <w:bCs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</w:rPr>
              <w:t>palsy,</w:t>
            </w:r>
            <w:r w:rsidR="003C53D6" w:rsidRPr="00E20D80">
              <w:rPr>
                <w:rFonts w:ascii="Book Antiqua" w:eastAsia="Times New Roman" w:hAnsi="Book Antiqua"/>
                <w:bCs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</w:rPr>
              <w:t>polyradiculoneuropathy</w:t>
            </w:r>
          </w:p>
        </w:tc>
      </w:tr>
      <w:tr w:rsidR="00725558" w:rsidRPr="00E20D80" w14:paraId="01D1F4AB" w14:textId="77777777" w:rsidTr="00157BAE">
        <w:tc>
          <w:tcPr>
            <w:tcW w:w="2430" w:type="dxa"/>
            <w:shd w:val="clear" w:color="auto" w:fill="auto"/>
            <w:hideMark/>
          </w:tcPr>
          <w:p w14:paraId="1C4D52D1" w14:textId="77777777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E20D80">
              <w:rPr>
                <w:rFonts w:ascii="Book Antiqua" w:eastAsia="Times New Roman" w:hAnsi="Book Antiqua"/>
                <w:color w:val="000000"/>
              </w:rPr>
              <w:t>Hematological</w:t>
            </w:r>
          </w:p>
        </w:tc>
        <w:tc>
          <w:tcPr>
            <w:tcW w:w="7020" w:type="dxa"/>
            <w:shd w:val="clear" w:color="auto" w:fill="auto"/>
            <w:hideMark/>
          </w:tcPr>
          <w:p w14:paraId="5D6EE19C" w14:textId="79FCABF5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  <w:color w:val="000000"/>
              </w:rPr>
            </w:pPr>
            <w:r w:rsidRPr="00E20D80">
              <w:rPr>
                <w:rFonts w:ascii="Book Antiqua" w:eastAsia="Times New Roman" w:hAnsi="Book Antiqua"/>
                <w:bCs/>
                <w:color w:val="000000"/>
              </w:rPr>
              <w:t>Thrombocytopenia,</w:t>
            </w:r>
            <w:r w:rsidR="003C53D6" w:rsidRPr="00E20D80">
              <w:rPr>
                <w:rFonts w:ascii="Book Antiqua" w:eastAsia="Times New Roman" w:hAnsi="Book Antiqua"/>
                <w:bCs/>
                <w:color w:val="000000"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  <w:color w:val="000000"/>
              </w:rPr>
              <w:t>hemolytic</w:t>
            </w:r>
            <w:r w:rsidR="003C53D6" w:rsidRPr="00E20D80">
              <w:rPr>
                <w:rFonts w:ascii="Book Antiqua" w:eastAsia="Times New Roman" w:hAnsi="Book Antiqua"/>
                <w:bCs/>
                <w:color w:val="000000"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  <w:color w:val="000000"/>
              </w:rPr>
              <w:t>anemia,</w:t>
            </w:r>
            <w:r w:rsidR="003C53D6" w:rsidRPr="00E20D80">
              <w:rPr>
                <w:rFonts w:ascii="Book Antiqua" w:eastAsia="Times New Roman" w:hAnsi="Book Antiqua"/>
                <w:bCs/>
                <w:color w:val="000000"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  <w:color w:val="000000"/>
              </w:rPr>
              <w:t>aplastic</w:t>
            </w:r>
            <w:r w:rsidR="003C53D6" w:rsidRPr="00E20D80">
              <w:rPr>
                <w:rFonts w:ascii="Book Antiqua" w:eastAsia="Times New Roman" w:hAnsi="Book Antiqua"/>
                <w:bCs/>
                <w:color w:val="000000"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  <w:color w:val="000000"/>
              </w:rPr>
              <w:t>anemia,</w:t>
            </w:r>
            <w:r w:rsidR="003C53D6" w:rsidRPr="00E20D80">
              <w:rPr>
                <w:rFonts w:ascii="Book Antiqua" w:eastAsia="Times New Roman" w:hAnsi="Book Antiqua"/>
                <w:bCs/>
                <w:color w:val="000000"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  <w:color w:val="000000"/>
              </w:rPr>
              <w:t>hemophagocytic</w:t>
            </w:r>
            <w:r w:rsidR="003C53D6" w:rsidRPr="00E20D80">
              <w:rPr>
                <w:rFonts w:ascii="Book Antiqua" w:eastAsia="Times New Roman" w:hAnsi="Book Antiqua"/>
                <w:bCs/>
                <w:color w:val="000000"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  <w:color w:val="000000"/>
              </w:rPr>
              <w:t>syndrome,</w:t>
            </w:r>
            <w:r w:rsidR="003C53D6" w:rsidRPr="00E20D80">
              <w:rPr>
                <w:rFonts w:ascii="Book Antiqua" w:eastAsia="Times New Roman" w:hAnsi="Book Antiqua"/>
                <w:bCs/>
                <w:color w:val="000000"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  <w:color w:val="000000"/>
              </w:rPr>
              <w:t>thrombotic</w:t>
            </w:r>
            <w:r w:rsidR="003C53D6" w:rsidRPr="00E20D80">
              <w:rPr>
                <w:rFonts w:ascii="Book Antiqua" w:eastAsia="Times New Roman" w:hAnsi="Book Antiqua"/>
                <w:bCs/>
                <w:color w:val="000000"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  <w:color w:val="000000"/>
              </w:rPr>
              <w:t>thrombocytopenic</w:t>
            </w:r>
            <w:r w:rsidR="003C53D6" w:rsidRPr="00E20D80">
              <w:rPr>
                <w:rFonts w:ascii="Book Antiqua" w:eastAsia="Times New Roman" w:hAnsi="Book Antiqua"/>
                <w:bCs/>
                <w:color w:val="000000"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  <w:color w:val="000000"/>
              </w:rPr>
              <w:t>purpura,</w:t>
            </w:r>
            <w:r w:rsidR="003C53D6" w:rsidRPr="00E20D80">
              <w:rPr>
                <w:rFonts w:ascii="Book Antiqua" w:eastAsia="Times New Roman" w:hAnsi="Book Antiqua"/>
                <w:bCs/>
                <w:color w:val="000000"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  <w:color w:val="000000"/>
              </w:rPr>
              <w:t>Cutaneous</w:t>
            </w:r>
            <w:r w:rsidR="003C53D6" w:rsidRPr="00E20D80">
              <w:rPr>
                <w:rFonts w:ascii="Book Antiqua" w:eastAsia="Times New Roman" w:hAnsi="Book Antiqua"/>
                <w:bCs/>
                <w:color w:val="000000"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  <w:color w:val="000000"/>
              </w:rPr>
              <w:t>T</w:t>
            </w:r>
            <w:r w:rsidR="003C53D6" w:rsidRPr="00E20D80">
              <w:rPr>
                <w:rFonts w:ascii="Book Antiqua" w:eastAsia="Times New Roman" w:hAnsi="Book Antiqua"/>
                <w:bCs/>
                <w:color w:val="000000"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  <w:color w:val="000000"/>
              </w:rPr>
              <w:t>cell</w:t>
            </w:r>
            <w:r w:rsidR="003C53D6" w:rsidRPr="00E20D80">
              <w:rPr>
                <w:rFonts w:ascii="Book Antiqua" w:eastAsia="Times New Roman" w:hAnsi="Book Antiqua"/>
                <w:bCs/>
                <w:color w:val="000000"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  <w:color w:val="000000"/>
              </w:rPr>
              <w:t>lymphoproliferative</w:t>
            </w:r>
            <w:r w:rsidR="003C53D6" w:rsidRPr="00E20D80">
              <w:rPr>
                <w:rFonts w:ascii="Book Antiqua" w:eastAsia="Times New Roman" w:hAnsi="Book Antiqua"/>
                <w:bCs/>
                <w:color w:val="000000"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  <w:color w:val="000000"/>
              </w:rPr>
              <w:t>disorder,</w:t>
            </w:r>
            <w:r w:rsidR="003C53D6" w:rsidRPr="00E20D80">
              <w:rPr>
                <w:rFonts w:ascii="Book Antiqua" w:eastAsia="Times New Roman" w:hAnsi="Book Antiqua"/>
                <w:bCs/>
                <w:color w:val="000000"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  <w:color w:val="000000"/>
              </w:rPr>
              <w:t>monoclonal</w:t>
            </w:r>
            <w:r w:rsidR="003C53D6" w:rsidRPr="00E20D80">
              <w:rPr>
                <w:rFonts w:ascii="Book Antiqua" w:eastAsia="Times New Roman" w:hAnsi="Book Antiqua"/>
                <w:bCs/>
                <w:color w:val="000000"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  <w:color w:val="000000"/>
              </w:rPr>
              <w:t>gammopathy</w:t>
            </w:r>
            <w:r w:rsidR="003C53D6" w:rsidRPr="00E20D80">
              <w:rPr>
                <w:rFonts w:ascii="Book Antiqua" w:eastAsia="Times New Roman" w:hAnsi="Book Antiqua"/>
                <w:bCs/>
                <w:color w:val="000000"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  <w:color w:val="000000"/>
              </w:rPr>
              <w:t>of</w:t>
            </w:r>
            <w:r w:rsidR="003C53D6" w:rsidRPr="00E20D80">
              <w:rPr>
                <w:rFonts w:ascii="Book Antiqua" w:eastAsia="Times New Roman" w:hAnsi="Book Antiqua"/>
                <w:bCs/>
                <w:color w:val="000000"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  <w:color w:val="000000"/>
              </w:rPr>
              <w:t>uncertain</w:t>
            </w:r>
            <w:r w:rsidR="003C53D6" w:rsidRPr="00E20D80">
              <w:rPr>
                <w:rFonts w:ascii="Book Antiqua" w:eastAsia="Times New Roman" w:hAnsi="Book Antiqua"/>
                <w:bCs/>
                <w:color w:val="000000"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  <w:color w:val="000000"/>
              </w:rPr>
              <w:t>significance</w:t>
            </w:r>
          </w:p>
        </w:tc>
      </w:tr>
      <w:tr w:rsidR="00725558" w:rsidRPr="00E20D80" w14:paraId="104A9876" w14:textId="77777777" w:rsidTr="00157BAE">
        <w:tc>
          <w:tcPr>
            <w:tcW w:w="2430" w:type="dxa"/>
            <w:shd w:val="clear" w:color="auto" w:fill="auto"/>
            <w:hideMark/>
          </w:tcPr>
          <w:p w14:paraId="6EA3F32C" w14:textId="77777777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E20D80">
              <w:rPr>
                <w:rFonts w:ascii="Book Antiqua" w:eastAsia="Times New Roman" w:hAnsi="Book Antiqua"/>
                <w:color w:val="000000"/>
              </w:rPr>
              <w:t>Cardiovascular</w:t>
            </w:r>
          </w:p>
        </w:tc>
        <w:tc>
          <w:tcPr>
            <w:tcW w:w="7020" w:type="dxa"/>
            <w:shd w:val="clear" w:color="auto" w:fill="auto"/>
            <w:hideMark/>
          </w:tcPr>
          <w:p w14:paraId="22B4E1E3" w14:textId="1F7FC850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  <w:color w:val="000000"/>
              </w:rPr>
            </w:pPr>
            <w:r w:rsidRPr="00E20D80">
              <w:rPr>
                <w:rFonts w:ascii="Book Antiqua" w:eastAsia="Times New Roman" w:hAnsi="Book Antiqua"/>
                <w:bCs/>
                <w:color w:val="000000"/>
              </w:rPr>
              <w:t>Myocarditis,</w:t>
            </w:r>
            <w:r w:rsidR="003C53D6" w:rsidRPr="00E20D80">
              <w:rPr>
                <w:rFonts w:ascii="Book Antiqua" w:eastAsia="Times New Roman" w:hAnsi="Book Antiqua"/>
                <w:bCs/>
                <w:color w:val="000000"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  <w:color w:val="000000"/>
              </w:rPr>
              <w:t>Henoch-</w:t>
            </w:r>
            <w:proofErr w:type="spellStart"/>
            <w:r w:rsidRPr="00E20D80">
              <w:rPr>
                <w:rFonts w:ascii="Book Antiqua" w:eastAsia="Times New Roman" w:hAnsi="Book Antiqua"/>
                <w:bCs/>
                <w:color w:val="000000"/>
              </w:rPr>
              <w:t>Schönlein</w:t>
            </w:r>
            <w:proofErr w:type="spellEnd"/>
            <w:r w:rsidR="003C53D6" w:rsidRPr="00E20D80">
              <w:rPr>
                <w:rFonts w:ascii="Book Antiqua" w:eastAsia="Times New Roman" w:hAnsi="Book Antiqua"/>
                <w:bCs/>
                <w:color w:val="000000"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  <w:color w:val="000000"/>
              </w:rPr>
              <w:t>purpura</w:t>
            </w:r>
          </w:p>
        </w:tc>
      </w:tr>
      <w:tr w:rsidR="00725558" w:rsidRPr="00E20D80" w14:paraId="1CED4C6C" w14:textId="77777777" w:rsidTr="00157BAE">
        <w:tc>
          <w:tcPr>
            <w:tcW w:w="2430" w:type="dxa"/>
            <w:shd w:val="clear" w:color="auto" w:fill="auto"/>
            <w:hideMark/>
          </w:tcPr>
          <w:p w14:paraId="18C795ED" w14:textId="77777777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E20D80">
              <w:rPr>
                <w:rFonts w:ascii="Book Antiqua" w:eastAsia="Times New Roman" w:hAnsi="Book Antiqua"/>
                <w:color w:val="000000"/>
              </w:rPr>
              <w:t>Renal</w:t>
            </w:r>
          </w:p>
        </w:tc>
        <w:tc>
          <w:tcPr>
            <w:tcW w:w="7020" w:type="dxa"/>
            <w:shd w:val="clear" w:color="auto" w:fill="auto"/>
            <w:hideMark/>
          </w:tcPr>
          <w:p w14:paraId="3BCF5B45" w14:textId="61477C65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  <w:color w:val="000000"/>
              </w:rPr>
            </w:pPr>
            <w:r w:rsidRPr="00E20D80">
              <w:rPr>
                <w:rFonts w:ascii="Book Antiqua" w:eastAsia="Times New Roman" w:hAnsi="Book Antiqua"/>
                <w:bCs/>
                <w:color w:val="000000"/>
              </w:rPr>
              <w:t>Reduction</w:t>
            </w:r>
            <w:r w:rsidR="003C53D6" w:rsidRPr="00E20D80">
              <w:rPr>
                <w:rFonts w:ascii="Book Antiqua" w:eastAsia="Times New Roman" w:hAnsi="Book Antiqua"/>
                <w:bCs/>
                <w:color w:val="000000"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  <w:color w:val="000000"/>
              </w:rPr>
              <w:t>in</w:t>
            </w:r>
            <w:r w:rsidR="003C53D6" w:rsidRPr="00E20D80">
              <w:rPr>
                <w:rFonts w:ascii="Book Antiqua" w:eastAsia="Times New Roman" w:hAnsi="Book Antiqua"/>
                <w:bCs/>
                <w:color w:val="000000"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  <w:color w:val="000000"/>
              </w:rPr>
              <w:t>glomerular</w:t>
            </w:r>
            <w:r w:rsidR="003C53D6" w:rsidRPr="00E20D80">
              <w:rPr>
                <w:rFonts w:ascii="Book Antiqua" w:eastAsia="Times New Roman" w:hAnsi="Book Antiqua"/>
                <w:bCs/>
                <w:color w:val="000000"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  <w:color w:val="000000"/>
              </w:rPr>
              <w:t>filtration</w:t>
            </w:r>
            <w:r w:rsidR="003C53D6" w:rsidRPr="00E20D80">
              <w:rPr>
                <w:rFonts w:ascii="Book Antiqua" w:eastAsia="Times New Roman" w:hAnsi="Book Antiqua"/>
                <w:bCs/>
                <w:color w:val="000000"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  <w:color w:val="000000"/>
              </w:rPr>
              <w:t>rate,</w:t>
            </w:r>
            <w:r w:rsidR="003C53D6" w:rsidRPr="00E20D80">
              <w:rPr>
                <w:rFonts w:ascii="Book Antiqua" w:eastAsia="Times New Roman" w:hAnsi="Book Antiqua"/>
                <w:bCs/>
                <w:color w:val="000000"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  <w:color w:val="000000"/>
              </w:rPr>
              <w:t>IgA</w:t>
            </w:r>
            <w:r w:rsidR="003C53D6" w:rsidRPr="00E20D80">
              <w:rPr>
                <w:rFonts w:ascii="Book Antiqua" w:eastAsia="Times New Roman" w:hAnsi="Book Antiqua"/>
                <w:bCs/>
                <w:color w:val="000000"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  <w:color w:val="000000"/>
              </w:rPr>
              <w:t>nephropathy,</w:t>
            </w:r>
            <w:r w:rsidR="003C53D6" w:rsidRPr="00E20D80">
              <w:rPr>
                <w:rFonts w:ascii="Book Antiqua" w:eastAsia="Times New Roman" w:hAnsi="Book Antiqua"/>
                <w:bCs/>
                <w:color w:val="000000"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  <w:color w:val="000000"/>
              </w:rPr>
              <w:t>cryoglobulinemia,</w:t>
            </w:r>
            <w:r w:rsidR="003C53D6" w:rsidRPr="00E20D80">
              <w:rPr>
                <w:rFonts w:ascii="Book Antiqua" w:eastAsia="Times New Roman" w:hAnsi="Book Antiqua"/>
                <w:bCs/>
                <w:color w:val="000000"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  <w:color w:val="000000"/>
              </w:rPr>
              <w:t>membranoproliferative</w:t>
            </w:r>
            <w:r w:rsidR="003C53D6" w:rsidRPr="00E20D80">
              <w:rPr>
                <w:rFonts w:ascii="Book Antiqua" w:eastAsia="Times New Roman" w:hAnsi="Book Antiqua"/>
                <w:bCs/>
                <w:color w:val="000000"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  <w:color w:val="000000"/>
              </w:rPr>
              <w:t>glomerulonephritis,</w:t>
            </w:r>
            <w:r w:rsidR="003C53D6" w:rsidRPr="00E20D80">
              <w:rPr>
                <w:rFonts w:ascii="Book Antiqua" w:eastAsia="Times New Roman" w:hAnsi="Book Antiqua"/>
                <w:bCs/>
                <w:color w:val="000000"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  <w:color w:val="000000"/>
              </w:rPr>
              <w:t>membranous</w:t>
            </w:r>
            <w:r w:rsidR="003C53D6" w:rsidRPr="00E20D80">
              <w:rPr>
                <w:rFonts w:ascii="Book Antiqua" w:eastAsia="Times New Roman" w:hAnsi="Book Antiqua"/>
                <w:bCs/>
                <w:color w:val="000000"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  <w:color w:val="000000"/>
              </w:rPr>
              <w:t>glomerulonephritis</w:t>
            </w:r>
          </w:p>
        </w:tc>
      </w:tr>
      <w:tr w:rsidR="00725558" w:rsidRPr="00E20D80" w14:paraId="73BD0CFE" w14:textId="77777777" w:rsidTr="00157BAE">
        <w:tc>
          <w:tcPr>
            <w:tcW w:w="2430" w:type="dxa"/>
            <w:shd w:val="clear" w:color="auto" w:fill="auto"/>
            <w:hideMark/>
          </w:tcPr>
          <w:p w14:paraId="5699835B" w14:textId="77777777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E20D80">
              <w:rPr>
                <w:rFonts w:ascii="Book Antiqua" w:eastAsia="Times New Roman" w:hAnsi="Book Antiqua"/>
                <w:color w:val="000000"/>
              </w:rPr>
              <w:t>Musculoskeletal</w:t>
            </w:r>
          </w:p>
        </w:tc>
        <w:tc>
          <w:tcPr>
            <w:tcW w:w="7020" w:type="dxa"/>
            <w:shd w:val="clear" w:color="auto" w:fill="auto"/>
            <w:hideMark/>
          </w:tcPr>
          <w:p w14:paraId="5A5115C5" w14:textId="4C92FF33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  <w:color w:val="000000"/>
              </w:rPr>
            </w:pPr>
            <w:r w:rsidRPr="00E20D80">
              <w:rPr>
                <w:rFonts w:ascii="Book Antiqua" w:eastAsia="Times New Roman" w:hAnsi="Book Antiqua"/>
                <w:bCs/>
                <w:color w:val="000000"/>
              </w:rPr>
              <w:t>Myositis,</w:t>
            </w:r>
            <w:r w:rsidR="003C53D6" w:rsidRPr="00E20D80">
              <w:rPr>
                <w:rFonts w:ascii="Book Antiqua" w:eastAsia="Times New Roman" w:hAnsi="Book Antiqua"/>
                <w:bCs/>
                <w:color w:val="000000"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  <w:color w:val="000000"/>
              </w:rPr>
              <w:t>polyarthritis</w:t>
            </w:r>
          </w:p>
        </w:tc>
      </w:tr>
      <w:tr w:rsidR="00725558" w:rsidRPr="00E20D80" w14:paraId="2101DF71" w14:textId="77777777" w:rsidTr="00157BAE">
        <w:tc>
          <w:tcPr>
            <w:tcW w:w="2430" w:type="dxa"/>
            <w:shd w:val="clear" w:color="auto" w:fill="auto"/>
            <w:hideMark/>
          </w:tcPr>
          <w:p w14:paraId="36A851BA" w14:textId="77777777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E20D80">
              <w:rPr>
                <w:rFonts w:ascii="Book Antiqua" w:eastAsia="Times New Roman" w:hAnsi="Book Antiqua"/>
                <w:color w:val="000000"/>
              </w:rPr>
              <w:t>Thyroid</w:t>
            </w:r>
          </w:p>
        </w:tc>
        <w:tc>
          <w:tcPr>
            <w:tcW w:w="7020" w:type="dxa"/>
            <w:shd w:val="clear" w:color="auto" w:fill="auto"/>
            <w:hideMark/>
          </w:tcPr>
          <w:p w14:paraId="7254244F" w14:textId="1E1B77D5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  <w:color w:val="000000"/>
              </w:rPr>
            </w:pPr>
            <w:r w:rsidRPr="00E20D80">
              <w:rPr>
                <w:rFonts w:ascii="Book Antiqua" w:eastAsia="Times New Roman" w:hAnsi="Book Antiqua"/>
                <w:bCs/>
                <w:color w:val="000000"/>
              </w:rPr>
              <w:t>Autoimmune</w:t>
            </w:r>
            <w:r w:rsidR="003C53D6" w:rsidRPr="00E20D80">
              <w:rPr>
                <w:rFonts w:ascii="Book Antiqua" w:eastAsia="Times New Roman" w:hAnsi="Book Antiqua"/>
                <w:bCs/>
                <w:color w:val="000000"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  <w:color w:val="000000"/>
              </w:rPr>
              <w:t>thyroiditis,</w:t>
            </w:r>
            <w:r w:rsidR="003C53D6" w:rsidRPr="00E20D80">
              <w:rPr>
                <w:rFonts w:ascii="Book Antiqua" w:eastAsia="Times New Roman" w:hAnsi="Book Antiqua"/>
                <w:bCs/>
                <w:color w:val="000000"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  <w:color w:val="000000"/>
              </w:rPr>
              <w:t>subacute</w:t>
            </w:r>
            <w:r w:rsidR="003C53D6" w:rsidRPr="00E20D80">
              <w:rPr>
                <w:rFonts w:ascii="Book Antiqua" w:eastAsia="Times New Roman" w:hAnsi="Book Antiqua"/>
                <w:bCs/>
                <w:color w:val="000000"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  <w:color w:val="000000"/>
              </w:rPr>
              <w:t>thyroiditis</w:t>
            </w:r>
          </w:p>
        </w:tc>
      </w:tr>
      <w:tr w:rsidR="00725558" w:rsidRPr="00E20D80" w14:paraId="4F112EDF" w14:textId="77777777" w:rsidTr="00157BAE">
        <w:tc>
          <w:tcPr>
            <w:tcW w:w="2430" w:type="dxa"/>
            <w:tcBorders>
              <w:bottom w:val="single" w:sz="4" w:space="0" w:color="000000"/>
            </w:tcBorders>
            <w:shd w:val="clear" w:color="auto" w:fill="auto"/>
            <w:hideMark/>
          </w:tcPr>
          <w:p w14:paraId="5FE5A586" w14:textId="77777777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</w:rPr>
            </w:pPr>
            <w:r w:rsidRPr="00E20D80">
              <w:rPr>
                <w:rFonts w:ascii="Book Antiqua" w:eastAsia="Times New Roman" w:hAnsi="Book Antiqua"/>
                <w:color w:val="000000"/>
              </w:rPr>
              <w:t>Pancreas</w:t>
            </w:r>
          </w:p>
        </w:tc>
        <w:tc>
          <w:tcPr>
            <w:tcW w:w="7020" w:type="dxa"/>
            <w:tcBorders>
              <w:bottom w:val="single" w:sz="4" w:space="0" w:color="000000"/>
            </w:tcBorders>
            <w:shd w:val="clear" w:color="auto" w:fill="auto"/>
            <w:hideMark/>
          </w:tcPr>
          <w:p w14:paraId="080BFDB8" w14:textId="4F6A5F66" w:rsidR="00725558" w:rsidRPr="00E20D80" w:rsidRDefault="00725558" w:rsidP="00E20D80">
            <w:pPr>
              <w:spacing w:line="360" w:lineRule="auto"/>
              <w:jc w:val="both"/>
              <w:rPr>
                <w:rFonts w:ascii="Book Antiqua" w:eastAsia="Times New Roman" w:hAnsi="Book Antiqua"/>
                <w:bCs/>
                <w:color w:val="000000"/>
              </w:rPr>
            </w:pPr>
            <w:r w:rsidRPr="00E20D80">
              <w:rPr>
                <w:rFonts w:ascii="Book Antiqua" w:eastAsia="Times New Roman" w:hAnsi="Book Antiqua"/>
                <w:bCs/>
                <w:color w:val="000000"/>
              </w:rPr>
              <w:t>Acute</w:t>
            </w:r>
            <w:r w:rsidR="003C53D6" w:rsidRPr="00E20D80">
              <w:rPr>
                <w:rFonts w:ascii="Book Antiqua" w:eastAsia="Times New Roman" w:hAnsi="Book Antiqua"/>
                <w:bCs/>
                <w:color w:val="000000"/>
              </w:rPr>
              <w:t xml:space="preserve"> </w:t>
            </w:r>
            <w:r w:rsidRPr="00E20D80">
              <w:rPr>
                <w:rFonts w:ascii="Book Antiqua" w:eastAsia="Times New Roman" w:hAnsi="Book Antiqua"/>
                <w:bCs/>
                <w:color w:val="000000"/>
              </w:rPr>
              <w:t>pancreatitis</w:t>
            </w:r>
          </w:p>
        </w:tc>
      </w:tr>
    </w:tbl>
    <w:p w14:paraId="613FEF3C" w14:textId="77777777" w:rsidR="00725558" w:rsidRPr="00E20D80" w:rsidRDefault="00725558" w:rsidP="00E20D80">
      <w:pPr>
        <w:tabs>
          <w:tab w:val="left" w:pos="1668"/>
        </w:tabs>
        <w:spacing w:line="360" w:lineRule="auto"/>
        <w:jc w:val="both"/>
        <w:rPr>
          <w:rFonts w:ascii="Book Antiqua" w:eastAsia="Times New Roman" w:hAnsi="Book Antiqua"/>
          <w:b/>
          <w:bCs/>
        </w:rPr>
      </w:pPr>
    </w:p>
    <w:p w14:paraId="6CC9C2E9" w14:textId="77777777" w:rsidR="00725558" w:rsidRPr="00E20D80" w:rsidRDefault="00725558" w:rsidP="00E20D80">
      <w:pPr>
        <w:spacing w:line="360" w:lineRule="auto"/>
        <w:jc w:val="both"/>
        <w:rPr>
          <w:rFonts w:ascii="Book Antiqua" w:eastAsia="Times New Roman" w:hAnsi="Book Antiqua"/>
        </w:rPr>
      </w:pPr>
    </w:p>
    <w:p w14:paraId="134756FD" w14:textId="77777777" w:rsidR="00725558" w:rsidRPr="00E20D80" w:rsidRDefault="00725558" w:rsidP="00E20D80">
      <w:pPr>
        <w:spacing w:line="360" w:lineRule="auto"/>
        <w:jc w:val="both"/>
        <w:rPr>
          <w:rFonts w:ascii="Book Antiqua" w:eastAsia="Times New Roman" w:hAnsi="Book Antiqua"/>
        </w:rPr>
      </w:pPr>
    </w:p>
    <w:p w14:paraId="32E0E295" w14:textId="5806B546" w:rsidR="00725558" w:rsidRPr="00E20D80" w:rsidRDefault="00725558" w:rsidP="00E20D80">
      <w:pPr>
        <w:spacing w:line="360" w:lineRule="auto"/>
        <w:jc w:val="both"/>
        <w:rPr>
          <w:rFonts w:ascii="Book Antiqua" w:hAnsi="Book Antiqua"/>
          <w:b/>
          <w:lang w:eastAsia="zh-CN"/>
        </w:rPr>
      </w:pPr>
    </w:p>
    <w:sectPr w:rsidR="00725558" w:rsidRPr="00E20D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4FD5B8" w14:textId="77777777" w:rsidR="000F0AA8" w:rsidRDefault="000F0AA8" w:rsidP="002868D4">
      <w:r>
        <w:separator/>
      </w:r>
    </w:p>
  </w:endnote>
  <w:endnote w:type="continuationSeparator" w:id="0">
    <w:p w14:paraId="75736358" w14:textId="77777777" w:rsidR="000F0AA8" w:rsidRDefault="000F0AA8" w:rsidP="00286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E28B20" w14:textId="6BF5F421" w:rsidR="002868D4" w:rsidRPr="002868D4" w:rsidRDefault="002868D4" w:rsidP="002868D4">
    <w:pPr>
      <w:pStyle w:val="ad"/>
      <w:jc w:val="right"/>
      <w:rPr>
        <w:rFonts w:ascii="Book Antiqua" w:hAnsi="Book Antiqua"/>
        <w:sz w:val="24"/>
        <w:szCs w:val="24"/>
      </w:rPr>
    </w:pPr>
    <w:r w:rsidRPr="002868D4">
      <w:rPr>
        <w:rFonts w:ascii="Book Antiqua" w:hAnsi="Book Antiqua"/>
        <w:sz w:val="24"/>
        <w:szCs w:val="24"/>
      </w:rPr>
      <w:fldChar w:fldCharType="begin"/>
    </w:r>
    <w:r w:rsidRPr="002868D4">
      <w:rPr>
        <w:rFonts w:ascii="Book Antiqua" w:hAnsi="Book Antiqua"/>
        <w:sz w:val="24"/>
        <w:szCs w:val="24"/>
      </w:rPr>
      <w:instrText xml:space="preserve"> PAGE  \* Arabic  \* MERGEFORMAT </w:instrText>
    </w:r>
    <w:r w:rsidRPr="002868D4">
      <w:rPr>
        <w:rFonts w:ascii="Book Antiqua" w:hAnsi="Book Antiqua"/>
        <w:sz w:val="24"/>
        <w:szCs w:val="24"/>
      </w:rPr>
      <w:fldChar w:fldCharType="separate"/>
    </w:r>
    <w:r w:rsidR="00BF3D31">
      <w:rPr>
        <w:rFonts w:ascii="Book Antiqua" w:hAnsi="Book Antiqua"/>
        <w:noProof/>
        <w:sz w:val="24"/>
        <w:szCs w:val="24"/>
      </w:rPr>
      <w:t>1</w:t>
    </w:r>
    <w:r w:rsidRPr="002868D4">
      <w:rPr>
        <w:rFonts w:ascii="Book Antiqua" w:hAnsi="Book Antiqua"/>
        <w:sz w:val="24"/>
        <w:szCs w:val="24"/>
      </w:rPr>
      <w:fldChar w:fldCharType="end"/>
    </w:r>
    <w:r w:rsidRPr="002868D4">
      <w:rPr>
        <w:rFonts w:ascii="Book Antiqua" w:hAnsi="Book Antiqua"/>
        <w:sz w:val="24"/>
        <w:szCs w:val="24"/>
      </w:rPr>
      <w:t>/</w:t>
    </w:r>
    <w:r w:rsidRPr="002868D4">
      <w:rPr>
        <w:rFonts w:ascii="Book Antiqua" w:hAnsi="Book Antiqua"/>
        <w:sz w:val="24"/>
        <w:szCs w:val="24"/>
      </w:rPr>
      <w:fldChar w:fldCharType="begin"/>
    </w:r>
    <w:r w:rsidRPr="002868D4">
      <w:rPr>
        <w:rFonts w:ascii="Book Antiqua" w:hAnsi="Book Antiqua"/>
        <w:sz w:val="24"/>
        <w:szCs w:val="24"/>
      </w:rPr>
      <w:instrText xml:space="preserve"> NUMPAGES   \* MERGEFORMAT </w:instrText>
    </w:r>
    <w:r w:rsidRPr="002868D4">
      <w:rPr>
        <w:rFonts w:ascii="Book Antiqua" w:hAnsi="Book Antiqua"/>
        <w:sz w:val="24"/>
        <w:szCs w:val="24"/>
      </w:rPr>
      <w:fldChar w:fldCharType="separate"/>
    </w:r>
    <w:r w:rsidR="00BF3D31">
      <w:rPr>
        <w:rFonts w:ascii="Book Antiqua" w:hAnsi="Book Antiqua"/>
        <w:noProof/>
        <w:sz w:val="24"/>
        <w:szCs w:val="24"/>
      </w:rPr>
      <w:t>35</w:t>
    </w:r>
    <w:r w:rsidRPr="002868D4">
      <w:rPr>
        <w:rFonts w:ascii="Book Antiqua" w:hAnsi="Book Antiqua"/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48E210" w14:textId="77777777" w:rsidR="000F0AA8" w:rsidRDefault="000F0AA8" w:rsidP="002868D4">
      <w:r>
        <w:separator/>
      </w:r>
    </w:p>
  </w:footnote>
  <w:footnote w:type="continuationSeparator" w:id="0">
    <w:p w14:paraId="063E2800" w14:textId="77777777" w:rsidR="000F0AA8" w:rsidRDefault="000F0AA8" w:rsidP="002868D4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ansheng Ma">
    <w15:presenceInfo w15:providerId="Windows Live" w15:userId="9c9f201b46c0104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NDYwMjM1NjM0NjZS0lEKTi0uzszPAykwrAUAsrjCVCwAAAA="/>
  </w:docVars>
  <w:rsids>
    <w:rsidRoot w:val="00A77B3E"/>
    <w:rsid w:val="00001A8A"/>
    <w:rsid w:val="000E5A60"/>
    <w:rsid w:val="000F0AA8"/>
    <w:rsid w:val="00130A11"/>
    <w:rsid w:val="00147897"/>
    <w:rsid w:val="00201B0B"/>
    <w:rsid w:val="00246944"/>
    <w:rsid w:val="002868D4"/>
    <w:rsid w:val="003C53D6"/>
    <w:rsid w:val="00433B97"/>
    <w:rsid w:val="004D7442"/>
    <w:rsid w:val="005D2752"/>
    <w:rsid w:val="006227A6"/>
    <w:rsid w:val="00634B61"/>
    <w:rsid w:val="006A1EA2"/>
    <w:rsid w:val="006D4F19"/>
    <w:rsid w:val="007224F2"/>
    <w:rsid w:val="00725558"/>
    <w:rsid w:val="0081383F"/>
    <w:rsid w:val="00864EF1"/>
    <w:rsid w:val="00865FD7"/>
    <w:rsid w:val="008F0638"/>
    <w:rsid w:val="00924A48"/>
    <w:rsid w:val="0093398F"/>
    <w:rsid w:val="00934F7A"/>
    <w:rsid w:val="00A07CB8"/>
    <w:rsid w:val="00A77B3E"/>
    <w:rsid w:val="00AB2289"/>
    <w:rsid w:val="00AC6734"/>
    <w:rsid w:val="00B06F11"/>
    <w:rsid w:val="00B6569B"/>
    <w:rsid w:val="00BB0AA8"/>
    <w:rsid w:val="00BB5CEE"/>
    <w:rsid w:val="00BD3D69"/>
    <w:rsid w:val="00BF3D31"/>
    <w:rsid w:val="00C53A88"/>
    <w:rsid w:val="00C60126"/>
    <w:rsid w:val="00CA2A55"/>
    <w:rsid w:val="00CB5DBE"/>
    <w:rsid w:val="00CC1632"/>
    <w:rsid w:val="00D75898"/>
    <w:rsid w:val="00E20D80"/>
    <w:rsid w:val="00E567E2"/>
    <w:rsid w:val="00E7508C"/>
    <w:rsid w:val="00EC4536"/>
    <w:rsid w:val="00ED6AA2"/>
    <w:rsid w:val="00FC7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CDED5C"/>
  <w15:docId w15:val="{0567DC4A-898A-43D9-AD46-7B76AE52C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GridLight1">
    <w:name w:val="Table Grid Light1"/>
    <w:basedOn w:val="a1"/>
    <w:uiPriority w:val="40"/>
    <w:rsid w:val="00725558"/>
    <w:rPr>
      <w:rFonts w:ascii="Calibri" w:hAnsi="Calibri" w:cs="Arial"/>
      <w:sz w:val="24"/>
      <w:szCs w:val="24"/>
    </w:rPr>
    <w:tblPr>
      <w:tblInd w:w="0" w:type="nil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a3">
    <w:name w:val="annotation reference"/>
    <w:basedOn w:val="a0"/>
    <w:rsid w:val="00CB5DBE"/>
    <w:rPr>
      <w:sz w:val="21"/>
      <w:szCs w:val="21"/>
    </w:rPr>
  </w:style>
  <w:style w:type="paragraph" w:styleId="a4">
    <w:name w:val="annotation text"/>
    <w:basedOn w:val="a"/>
    <w:link w:val="a5"/>
    <w:rsid w:val="00CB5DBE"/>
  </w:style>
  <w:style w:type="character" w:customStyle="1" w:styleId="a5">
    <w:name w:val="批注文字 字符"/>
    <w:basedOn w:val="a0"/>
    <w:link w:val="a4"/>
    <w:rsid w:val="00CB5DBE"/>
    <w:rPr>
      <w:sz w:val="24"/>
      <w:szCs w:val="24"/>
    </w:rPr>
  </w:style>
  <w:style w:type="paragraph" w:styleId="a6">
    <w:name w:val="annotation subject"/>
    <w:basedOn w:val="a4"/>
    <w:next w:val="a4"/>
    <w:link w:val="a7"/>
    <w:rsid w:val="00CB5DBE"/>
    <w:rPr>
      <w:b/>
      <w:bCs/>
    </w:rPr>
  </w:style>
  <w:style w:type="character" w:customStyle="1" w:styleId="a7">
    <w:name w:val="批注主题 字符"/>
    <w:basedOn w:val="a5"/>
    <w:link w:val="a6"/>
    <w:rsid w:val="00CB5DBE"/>
    <w:rPr>
      <w:b/>
      <w:bCs/>
      <w:sz w:val="24"/>
      <w:szCs w:val="24"/>
    </w:rPr>
  </w:style>
  <w:style w:type="paragraph" w:styleId="a8">
    <w:name w:val="Balloon Text"/>
    <w:basedOn w:val="a"/>
    <w:link w:val="a9"/>
    <w:rsid w:val="00CB5DBE"/>
    <w:rPr>
      <w:sz w:val="18"/>
      <w:szCs w:val="18"/>
    </w:rPr>
  </w:style>
  <w:style w:type="character" w:customStyle="1" w:styleId="a9">
    <w:name w:val="批注框文本 字符"/>
    <w:basedOn w:val="a0"/>
    <w:link w:val="a8"/>
    <w:rsid w:val="00CB5DBE"/>
    <w:rPr>
      <w:sz w:val="18"/>
      <w:szCs w:val="18"/>
    </w:rPr>
  </w:style>
  <w:style w:type="paragraph" w:styleId="aa">
    <w:name w:val="List Paragraph"/>
    <w:basedOn w:val="a"/>
    <w:uiPriority w:val="34"/>
    <w:qFormat/>
    <w:rsid w:val="00246944"/>
    <w:pPr>
      <w:spacing w:after="200" w:line="276" w:lineRule="auto"/>
      <w:ind w:firstLineChars="200" w:firstLine="420"/>
    </w:pPr>
    <w:rPr>
      <w:rFonts w:ascii="Calibri" w:eastAsia="宋体" w:hAnsi="Calibri"/>
      <w:sz w:val="22"/>
      <w:szCs w:val="22"/>
      <w:lang w:val="en-GB"/>
    </w:rPr>
  </w:style>
  <w:style w:type="paragraph" w:styleId="ab">
    <w:name w:val="header"/>
    <w:basedOn w:val="a"/>
    <w:link w:val="ac"/>
    <w:unhideWhenUsed/>
    <w:rsid w:val="002868D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rsid w:val="002868D4"/>
    <w:rPr>
      <w:sz w:val="18"/>
      <w:szCs w:val="18"/>
    </w:rPr>
  </w:style>
  <w:style w:type="paragraph" w:styleId="ad">
    <w:name w:val="footer"/>
    <w:basedOn w:val="a"/>
    <w:link w:val="ae"/>
    <w:unhideWhenUsed/>
    <w:rsid w:val="002868D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e">
    <w:name w:val="页脚 字符"/>
    <w:basedOn w:val="a0"/>
    <w:link w:val="ad"/>
    <w:rsid w:val="002868D4"/>
    <w:rPr>
      <w:sz w:val="18"/>
      <w:szCs w:val="18"/>
    </w:rPr>
  </w:style>
  <w:style w:type="paragraph" w:styleId="af">
    <w:name w:val="Revision"/>
    <w:hidden/>
    <w:uiPriority w:val="99"/>
    <w:semiHidden/>
    <w:rsid w:val="002868D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637C8C-2C0E-413E-A866-8AEA5DB8E2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5</Pages>
  <Words>9793</Words>
  <Characters>55826</Characters>
  <Application>Microsoft Office Word</Application>
  <DocSecurity>0</DocSecurity>
  <Lines>465</Lines>
  <Paragraphs>1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Liansheng Ma</cp:lastModifiedBy>
  <cp:revision>2</cp:revision>
  <dcterms:created xsi:type="dcterms:W3CDTF">2022-02-11T21:30:00Z</dcterms:created>
  <dcterms:modified xsi:type="dcterms:W3CDTF">2022-02-11T21:30:00Z</dcterms:modified>
</cp:coreProperties>
</file>